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1F190" w14:textId="77777777" w:rsidR="001A4834" w:rsidRPr="00907753" w:rsidRDefault="001A4834" w:rsidP="001A4834">
      <w:pPr>
        <w:pStyle w:val="Nadpis4"/>
        <w:ind w:left="-284"/>
        <w:rPr>
          <w:rFonts w:ascii="Times New Roman" w:hAnsi="Times New Roman"/>
          <w:sz w:val="20"/>
          <w:u w:val="single"/>
        </w:rPr>
      </w:pPr>
      <w:r w:rsidRPr="00907753">
        <w:rPr>
          <w:rFonts w:ascii="Times New Roman" w:hAnsi="Times New Roman"/>
          <w:sz w:val="20"/>
          <w:u w:val="single"/>
        </w:rPr>
        <w:t>Zpráva studenta ze zahraniční mobility:</w:t>
      </w:r>
    </w:p>
    <w:p w14:paraId="706036FC" w14:textId="77777777" w:rsidR="001A4834" w:rsidRPr="00907753" w:rsidRDefault="001A4834" w:rsidP="001A4834">
      <w:pPr>
        <w:jc w:val="both"/>
        <w:rPr>
          <w:b/>
        </w:rPr>
      </w:pPr>
    </w:p>
    <w:p w14:paraId="362A589C" w14:textId="77777777" w:rsidR="001A4834" w:rsidRPr="00907753" w:rsidRDefault="001A4834" w:rsidP="001A4834">
      <w:pPr>
        <w:ind w:left="-284"/>
        <w:jc w:val="both"/>
        <w:rPr>
          <w:b/>
        </w:rPr>
      </w:pPr>
    </w:p>
    <w:p w14:paraId="11962447" w14:textId="77777777" w:rsidR="001A4834" w:rsidRPr="00907753" w:rsidRDefault="001A4834" w:rsidP="001A4834">
      <w:pPr>
        <w:numPr>
          <w:ilvl w:val="0"/>
          <w:numId w:val="6"/>
        </w:numPr>
        <w:tabs>
          <w:tab w:val="clear" w:pos="-284"/>
          <w:tab w:val="num" w:pos="284"/>
        </w:tabs>
        <w:ind w:left="1068" w:hanging="1068"/>
        <w:jc w:val="both"/>
        <w:rPr>
          <w:b/>
          <w:u w:val="single"/>
        </w:rPr>
      </w:pPr>
      <w:r w:rsidRPr="00907753">
        <w:rPr>
          <w:b/>
          <w:u w:val="single"/>
        </w:rPr>
        <w:t xml:space="preserve"> Osobní údaje :</w:t>
      </w:r>
    </w:p>
    <w:p w14:paraId="47FA75D5" w14:textId="77777777" w:rsidR="001A4834" w:rsidRPr="00907753" w:rsidRDefault="001A4834" w:rsidP="001A4834">
      <w:pPr>
        <w:numPr>
          <w:ilvl w:val="0"/>
          <w:numId w:val="7"/>
        </w:numPr>
        <w:jc w:val="both"/>
      </w:pPr>
      <w:r w:rsidRPr="00907753">
        <w:t>Jméno a příjmení: Antonín Kolář</w:t>
      </w:r>
    </w:p>
    <w:p w14:paraId="6E875580" w14:textId="2C0CF45D" w:rsidR="001A4834" w:rsidRPr="00907753" w:rsidRDefault="001A4834" w:rsidP="001A4834">
      <w:pPr>
        <w:numPr>
          <w:ilvl w:val="0"/>
          <w:numId w:val="7"/>
        </w:numPr>
        <w:jc w:val="both"/>
      </w:pPr>
      <w:r w:rsidRPr="00907753">
        <w:t xml:space="preserve">délka pobytu: </w:t>
      </w:r>
      <w:r w:rsidR="002108D9">
        <w:t>1 semestr cca 4 měsíce</w:t>
      </w:r>
    </w:p>
    <w:p w14:paraId="58E809A2" w14:textId="56B326D7" w:rsidR="001A4834" w:rsidRPr="00907753" w:rsidRDefault="001A4834" w:rsidP="001A4834">
      <w:pPr>
        <w:numPr>
          <w:ilvl w:val="0"/>
          <w:numId w:val="7"/>
        </w:numPr>
        <w:jc w:val="both"/>
      </w:pPr>
      <w:r w:rsidRPr="00907753">
        <w:t xml:space="preserve">místo pobytu: </w:t>
      </w:r>
      <w:r w:rsidR="00F124A3">
        <w:t xml:space="preserve">USA, </w:t>
      </w:r>
      <w:r w:rsidRPr="00907753">
        <w:t>Jižní Dakota – Aberdeen</w:t>
      </w:r>
    </w:p>
    <w:p w14:paraId="58C668B0" w14:textId="44117452" w:rsidR="001A4834" w:rsidRPr="00907753" w:rsidRDefault="001A4834" w:rsidP="001A4834">
      <w:pPr>
        <w:numPr>
          <w:ilvl w:val="0"/>
          <w:numId w:val="7"/>
        </w:numPr>
        <w:jc w:val="both"/>
      </w:pPr>
      <w:r w:rsidRPr="00907753">
        <w:t>kontaktní osoba na přijímající instituci: Dominika Blum</w:t>
      </w:r>
      <w:r w:rsidR="00F66D47">
        <w:t xml:space="preserve">, </w:t>
      </w:r>
      <w:r w:rsidR="005A35CE" w:rsidRPr="005A35CE">
        <w:t>Michael</w:t>
      </w:r>
      <w:r w:rsidR="005A35CE">
        <w:t xml:space="preserve"> </w:t>
      </w:r>
      <w:r w:rsidR="005A35CE" w:rsidRPr="005A35CE">
        <w:t>Mohammed</w:t>
      </w:r>
    </w:p>
    <w:p w14:paraId="4EAB03CD" w14:textId="77777777" w:rsidR="001A4834" w:rsidRPr="00907753" w:rsidRDefault="001A4834" w:rsidP="001A4834">
      <w:pPr>
        <w:jc w:val="both"/>
        <w:rPr>
          <w:b/>
        </w:rPr>
      </w:pPr>
    </w:p>
    <w:p w14:paraId="11BD9D7A" w14:textId="77777777" w:rsidR="001A4834" w:rsidRPr="00907753" w:rsidRDefault="001A4834" w:rsidP="001A4834">
      <w:pPr>
        <w:numPr>
          <w:ilvl w:val="0"/>
          <w:numId w:val="6"/>
        </w:numPr>
        <w:tabs>
          <w:tab w:val="clear" w:pos="-284"/>
          <w:tab w:val="num" w:pos="284"/>
        </w:tabs>
        <w:ind w:left="1068" w:hanging="1068"/>
        <w:jc w:val="both"/>
        <w:rPr>
          <w:b/>
        </w:rPr>
      </w:pPr>
      <w:r w:rsidRPr="00907753">
        <w:rPr>
          <w:b/>
          <w:u w:val="single"/>
        </w:rPr>
        <w:t xml:space="preserve"> Program na přijímající instituci</w:t>
      </w:r>
    </w:p>
    <w:p w14:paraId="324F082B" w14:textId="77777777" w:rsidR="001A4834" w:rsidRPr="00907753" w:rsidRDefault="001A4834" w:rsidP="001A4834">
      <w:pPr>
        <w:numPr>
          <w:ilvl w:val="0"/>
          <w:numId w:val="7"/>
        </w:numPr>
        <w:jc w:val="both"/>
      </w:pPr>
      <w:r w:rsidRPr="00907753">
        <w:t>jazyk programu na přijímající instituci: angličtina</w:t>
      </w:r>
    </w:p>
    <w:p w14:paraId="1CF931F7" w14:textId="02A72E74" w:rsidR="001A4834" w:rsidRPr="00907753" w:rsidRDefault="001A4834" w:rsidP="001A4834">
      <w:pPr>
        <w:numPr>
          <w:ilvl w:val="0"/>
          <w:numId w:val="7"/>
        </w:numPr>
        <w:jc w:val="both"/>
      </w:pPr>
      <w:r w:rsidRPr="00907753">
        <w:t xml:space="preserve">obsah programu na přijímající instituci: </w:t>
      </w:r>
      <w:r w:rsidR="00F573C2">
        <w:t>Student má teoreticky úplnou svobodu ve výběru předmětů (musí si však zapsat alespoň za minimum kreditů)</w:t>
      </w:r>
      <w:r w:rsidR="000822D2">
        <w:t>. V mém případě se jednalo os</w:t>
      </w:r>
      <w:r w:rsidRPr="00907753">
        <w:t>tudium vybraných předmětů zaměřených především na angličtinu, hudbu – piano a umění – malbu. Konkrétně pak: Concert Choir, Orchestra, Concert band, Jazz ensemble, Applied musuc-keyboard, Activity course: weight training, Fundamentals of speech, Public speaking, Painting II.</w:t>
      </w:r>
    </w:p>
    <w:p w14:paraId="1EFE8A21" w14:textId="77777777" w:rsidR="001A4834" w:rsidRPr="00907753" w:rsidRDefault="001A4834" w:rsidP="001A4834">
      <w:pPr>
        <w:jc w:val="both"/>
        <w:rPr>
          <w:b/>
        </w:rPr>
      </w:pPr>
    </w:p>
    <w:p w14:paraId="2605CCB6" w14:textId="77777777" w:rsidR="001A4834" w:rsidRPr="00907753" w:rsidRDefault="001A4834" w:rsidP="001A4834">
      <w:pPr>
        <w:numPr>
          <w:ilvl w:val="0"/>
          <w:numId w:val="6"/>
        </w:numPr>
        <w:tabs>
          <w:tab w:val="clear" w:pos="-284"/>
          <w:tab w:val="num" w:pos="284"/>
        </w:tabs>
        <w:ind w:left="1068" w:hanging="1068"/>
        <w:jc w:val="both"/>
        <w:rPr>
          <w:b/>
          <w:u w:val="single"/>
        </w:rPr>
      </w:pPr>
      <w:r w:rsidRPr="00907753">
        <w:rPr>
          <w:b/>
          <w:u w:val="single"/>
        </w:rPr>
        <w:t xml:space="preserve"> Ubytování, strava, doprava, ostatní</w:t>
      </w:r>
    </w:p>
    <w:p w14:paraId="478B28D9" w14:textId="77777777" w:rsidR="001A4834" w:rsidRPr="00907753" w:rsidRDefault="001A4834" w:rsidP="001A4834">
      <w:pPr>
        <w:numPr>
          <w:ilvl w:val="0"/>
          <w:numId w:val="7"/>
        </w:numPr>
        <w:jc w:val="both"/>
      </w:pPr>
      <w:r w:rsidRPr="00907753">
        <w:t xml:space="preserve">typ ubytování: Je zde množství variant, avšak je nutné vybírat pouze z ubytování na kampusu. Od jedno či dvoulůžkových se sdíleným soc. zařízením pro celé parto až po „dvou-buňky“, kde dva pokoje sdílí obyvák a soc. zařízení). Cena je taktéž velmi odlišná. </w:t>
      </w:r>
    </w:p>
    <w:p w14:paraId="40AAF8A7" w14:textId="77777777" w:rsidR="001A4834" w:rsidRPr="00907753" w:rsidRDefault="001A4834" w:rsidP="001A4834">
      <w:pPr>
        <w:numPr>
          <w:ilvl w:val="0"/>
          <w:numId w:val="7"/>
        </w:numPr>
        <w:jc w:val="both"/>
      </w:pPr>
      <w:r w:rsidRPr="00907753">
        <w:t>kdo zařídil ubytování / jak si zařídit ubytování: Ještě před odjezdem jsem byl vyzván k vyznačení preferencí, co se ubytování týče pomocí online formuláře.</w:t>
      </w:r>
    </w:p>
    <w:p w14:paraId="7A12071D" w14:textId="77777777" w:rsidR="001A4834" w:rsidRPr="00907753" w:rsidRDefault="001A4834" w:rsidP="001A4834">
      <w:pPr>
        <w:numPr>
          <w:ilvl w:val="0"/>
          <w:numId w:val="7"/>
        </w:numPr>
        <w:jc w:val="both"/>
      </w:pPr>
      <w:r w:rsidRPr="00907753">
        <w:t>cena ubytování (za měsíc): 13 142 Kč celkově to tedy za 4 měsíce bylo 52 568 kč (jednalo se o jedno z nejlevnějších).</w:t>
      </w:r>
    </w:p>
    <w:p w14:paraId="20A7EBAF" w14:textId="77777777" w:rsidR="001A4834" w:rsidRPr="00907753" w:rsidRDefault="001A4834" w:rsidP="001A4834">
      <w:pPr>
        <w:jc w:val="both"/>
      </w:pPr>
    </w:p>
    <w:p w14:paraId="65094DB2" w14:textId="77777777" w:rsidR="001A4834" w:rsidRPr="00907753" w:rsidRDefault="001A4834" w:rsidP="001A4834">
      <w:pPr>
        <w:numPr>
          <w:ilvl w:val="0"/>
          <w:numId w:val="7"/>
        </w:numPr>
        <w:jc w:val="both"/>
      </w:pPr>
      <w:r w:rsidRPr="00907753">
        <w:t xml:space="preserve">zda existuje možnost stravovat se v menze/jídelně: Ano, dokonce je to vyžadováno v rámci smlouvy. Nejlevější varianta byla „předplacený kredit – který je nevratný“ vycházelo to zhruba na jedno až dvě jídla denně. Celková cena 32 820 kč </w:t>
      </w:r>
    </w:p>
    <w:p w14:paraId="30F69D8D" w14:textId="594F81A7" w:rsidR="001A4834" w:rsidRPr="00907753" w:rsidRDefault="001A4834" w:rsidP="001A4834">
      <w:pPr>
        <w:numPr>
          <w:ilvl w:val="0"/>
          <w:numId w:val="7"/>
        </w:numPr>
        <w:jc w:val="both"/>
      </w:pPr>
      <w:r w:rsidRPr="00907753">
        <w:t>jak draho vychází menza v porovnání s ostatními možnostmi stravování. Relativně podobně, menza zde byla všeobecně uznávána jako dosti drahá. Oběd v menze cca 300 Kč</w:t>
      </w:r>
      <w:r w:rsidR="00806BFB">
        <w:t xml:space="preserve">. </w:t>
      </w:r>
    </w:p>
    <w:p w14:paraId="0006F5AE" w14:textId="77777777" w:rsidR="001A4834" w:rsidRPr="00907753" w:rsidRDefault="001A4834" w:rsidP="001A4834">
      <w:pPr>
        <w:jc w:val="both"/>
      </w:pPr>
    </w:p>
    <w:p w14:paraId="260BC451" w14:textId="77777777" w:rsidR="001A4834" w:rsidRPr="00907753" w:rsidRDefault="001A4834" w:rsidP="001A4834">
      <w:pPr>
        <w:numPr>
          <w:ilvl w:val="0"/>
          <w:numId w:val="7"/>
        </w:numPr>
        <w:jc w:val="both"/>
      </w:pPr>
      <w:r w:rsidRPr="00907753">
        <w:t>jaké jsou varianty dopravy: Pochopitelně letecky, variabilní je množství přestupů a místo. V mém případě se jednalo o cestu Praha – Mnichov, Mnichov – Chicago, Chicago – Minneapolis, Minneapolis – Aberdeen.</w:t>
      </w:r>
    </w:p>
    <w:p w14:paraId="2C77226F" w14:textId="77777777" w:rsidR="001A4834" w:rsidRPr="00907753" w:rsidRDefault="001A4834" w:rsidP="001A4834">
      <w:pPr>
        <w:numPr>
          <w:ilvl w:val="0"/>
          <w:numId w:val="7"/>
        </w:numPr>
        <w:jc w:val="both"/>
      </w:pPr>
      <w:r w:rsidRPr="00907753">
        <w:t xml:space="preserve">cena dopravy (odkud-kam, cena za jednosměrnou/obousměrnou letenku/jízdenku). V mém případě se jednalo o lehce poupravenou zpáteční letenku, poněvadž místo odletu zpět do ČR jsem zadal z NewYorku. Celková cena 27 959 Kč. Pojištění letenky 895 kč. </w:t>
      </w:r>
    </w:p>
    <w:p w14:paraId="7170B69E" w14:textId="77777777" w:rsidR="001A4834" w:rsidRPr="00907753" w:rsidRDefault="001A4834" w:rsidP="001A4834">
      <w:pPr>
        <w:ind w:left="360"/>
        <w:jc w:val="both"/>
      </w:pPr>
    </w:p>
    <w:p w14:paraId="0C1AB161" w14:textId="77777777" w:rsidR="001A4834" w:rsidRPr="00907753" w:rsidRDefault="001A4834" w:rsidP="001A4834">
      <w:pPr>
        <w:numPr>
          <w:ilvl w:val="0"/>
          <w:numId w:val="7"/>
        </w:numPr>
        <w:jc w:val="both"/>
      </w:pPr>
      <w:r w:rsidRPr="00907753">
        <w:t xml:space="preserve">podmínky víza-kde a jak zařídit, poplatky: Po pravdě to bylo poměrně složité, rozhodně doporučuji hodně trpělivosti vše kontrolovat alespoň třikrát a dobře „googlit“. Jednalo se několik online formulářů a návštěvu ambasády (ta už byla za odměnu). </w:t>
      </w:r>
    </w:p>
    <w:p w14:paraId="771391F4" w14:textId="77777777" w:rsidR="001A4834" w:rsidRPr="00907753" w:rsidRDefault="001A4834" w:rsidP="001A4834">
      <w:pPr>
        <w:numPr>
          <w:ilvl w:val="0"/>
          <w:numId w:val="7"/>
        </w:numPr>
        <w:jc w:val="both"/>
      </w:pPr>
      <w:r w:rsidRPr="00907753">
        <w:t xml:space="preserve">Platil jsem jakýsi studentský poplatek </w:t>
      </w:r>
      <w:r w:rsidRPr="00907753">
        <w:rPr>
          <w:color w:val="000000"/>
          <w:shd w:val="clear" w:color="auto" w:fill="FFFFFF"/>
        </w:rPr>
        <w:t>7855 Kč</w:t>
      </w:r>
    </w:p>
    <w:p w14:paraId="44D334ED" w14:textId="77777777" w:rsidR="001A4834" w:rsidRPr="00907753" w:rsidRDefault="001A4834" w:rsidP="001A4834">
      <w:pPr>
        <w:numPr>
          <w:ilvl w:val="0"/>
          <w:numId w:val="7"/>
        </w:numPr>
        <w:jc w:val="both"/>
      </w:pPr>
      <w:r w:rsidRPr="00907753">
        <w:t xml:space="preserve">Visa žádost </w:t>
      </w:r>
      <w:r w:rsidRPr="00907753">
        <w:rPr>
          <w:color w:val="000000"/>
          <w:shd w:val="clear" w:color="auto" w:fill="FFFFFF"/>
        </w:rPr>
        <w:t>3520 kč</w:t>
      </w:r>
    </w:p>
    <w:p w14:paraId="75A24887" w14:textId="77777777" w:rsidR="001A4834" w:rsidRPr="00907753" w:rsidRDefault="001A4834" w:rsidP="001A4834">
      <w:pPr>
        <w:jc w:val="both"/>
      </w:pPr>
    </w:p>
    <w:p w14:paraId="6DC55A7A" w14:textId="77777777" w:rsidR="001A4834" w:rsidRPr="00907753" w:rsidRDefault="001A4834" w:rsidP="001A4834">
      <w:pPr>
        <w:numPr>
          <w:ilvl w:val="0"/>
          <w:numId w:val="7"/>
        </w:numPr>
        <w:jc w:val="both"/>
      </w:pPr>
      <w:r w:rsidRPr="00907753">
        <w:t>kde (a za jakých podmínek) je přístup na počítač a internet na přijímající instituci</w:t>
      </w:r>
    </w:p>
    <w:p w14:paraId="472CE8D7" w14:textId="77777777" w:rsidR="001A4834" w:rsidRPr="00907753" w:rsidRDefault="001A4834" w:rsidP="001A4834">
      <w:pPr>
        <w:numPr>
          <w:ilvl w:val="0"/>
          <w:numId w:val="7"/>
        </w:numPr>
        <w:jc w:val="both"/>
      </w:pPr>
      <w:r w:rsidRPr="00907753">
        <w:t>podmínky pro práci nebo brigády pro české studenty:</w:t>
      </w:r>
    </w:p>
    <w:p w14:paraId="20ED56F3" w14:textId="46D00FE3" w:rsidR="001A4834" w:rsidRPr="00907753" w:rsidRDefault="001A4834" w:rsidP="001A4834">
      <w:pPr>
        <w:numPr>
          <w:ilvl w:val="0"/>
          <w:numId w:val="7"/>
        </w:numPr>
        <w:jc w:val="both"/>
      </w:pPr>
      <w:r w:rsidRPr="00907753">
        <w:t>Internet je víceméně všude (dokonce i ten náš Ed</w:t>
      </w:r>
      <w:r w:rsidR="00443441">
        <w:t>u</w:t>
      </w:r>
      <w:r w:rsidRPr="00907753">
        <w:t>r</w:t>
      </w:r>
      <w:r w:rsidR="00BD6E59">
        <w:t>o</w:t>
      </w:r>
      <w:r w:rsidRPr="00907753">
        <w:t xml:space="preserve">am). Počítačů je zde též spousty (v knihovně), ale já je využíval jen na tisk, nejsou zrovna nejrychlejší. Určitě doporučuji mít vlastní zařízení. </w:t>
      </w:r>
    </w:p>
    <w:p w14:paraId="4C2D6FC2" w14:textId="77777777" w:rsidR="001A4834" w:rsidRPr="00907753" w:rsidRDefault="001A4834" w:rsidP="001A4834">
      <w:pPr>
        <w:numPr>
          <w:ilvl w:val="0"/>
          <w:numId w:val="7"/>
        </w:numPr>
        <w:jc w:val="both"/>
      </w:pPr>
      <w:r w:rsidRPr="00907753">
        <w:t xml:space="preserve">Co se brigády týče, člověk se musí trochu snažit, ale určitě možnost je. Pokud je zde člověk na celé studium má možností více např. jeden můj český kamarád zde pracoval jako AR (jakýsi „dozorce/správce“) na kolejích, kde je mimo platu odměnou i jídlo a ubytování zdarma. I pro výměnné studenty se však něco najde. Já např. pracoval jako fotograf a editor ve školním časopise. Zřejmě největší výhodou získání oficiální práce na kampusu je možnost zažádání si o „social security number“ na základě čeho je možné si zažádat o oficiální americký řidičský průkaz či kreditní kartu. Plat se pohybuje okolo 10–12 USD na hodinu. Max je možné pracovat 20 h týdně. </w:t>
      </w:r>
    </w:p>
    <w:p w14:paraId="06254A42" w14:textId="77777777" w:rsidR="001A4834" w:rsidRPr="00907753" w:rsidRDefault="001A4834" w:rsidP="001A4834">
      <w:pPr>
        <w:ind w:left="360"/>
        <w:jc w:val="both"/>
      </w:pPr>
    </w:p>
    <w:p w14:paraId="5F9E8537" w14:textId="77777777" w:rsidR="001A4834" w:rsidRPr="00907753" w:rsidRDefault="001A4834" w:rsidP="001A4834">
      <w:pPr>
        <w:numPr>
          <w:ilvl w:val="0"/>
          <w:numId w:val="7"/>
        </w:numPr>
        <w:jc w:val="both"/>
        <w:rPr>
          <w:b/>
        </w:rPr>
      </w:pPr>
      <w:r w:rsidRPr="00907753">
        <w:t>zdravotní pojištění – zda uznává přijímající instituce naše cestovní zdravotní pojištění</w:t>
      </w:r>
    </w:p>
    <w:p w14:paraId="5F697482" w14:textId="77777777" w:rsidR="001A4834" w:rsidRPr="00907753" w:rsidRDefault="001A4834" w:rsidP="001A4834">
      <w:pPr>
        <w:numPr>
          <w:ilvl w:val="0"/>
          <w:numId w:val="7"/>
        </w:numPr>
        <w:jc w:val="both"/>
      </w:pPr>
      <w:r w:rsidRPr="00907753">
        <w:t>jaká jsou doporučená očkování, léky</w:t>
      </w:r>
    </w:p>
    <w:p w14:paraId="6BA77DC9" w14:textId="77777777" w:rsidR="001A4834" w:rsidRPr="00907753" w:rsidRDefault="001A4834" w:rsidP="001A4834">
      <w:pPr>
        <w:numPr>
          <w:ilvl w:val="0"/>
          <w:numId w:val="7"/>
        </w:numPr>
        <w:jc w:val="both"/>
      </w:pPr>
      <w:r w:rsidRPr="00907753">
        <w:t>Ano pojištění bylo v pohodě (nemusel jsem ho však použít, takže v praxi nevím). Cena pojištění byla 3 413 (na 4 měsíce).</w:t>
      </w:r>
    </w:p>
    <w:p w14:paraId="13916AB4" w14:textId="77777777" w:rsidR="001A4834" w:rsidRPr="00907753" w:rsidRDefault="001A4834" w:rsidP="001A4834">
      <w:pPr>
        <w:rPr>
          <w:b/>
        </w:rPr>
      </w:pPr>
      <w:r w:rsidRPr="00907753">
        <w:br w:type="page"/>
      </w:r>
    </w:p>
    <w:p w14:paraId="4CB73768" w14:textId="77777777" w:rsidR="001A4834" w:rsidRPr="00907753" w:rsidRDefault="001A4834" w:rsidP="001A4834">
      <w:pPr>
        <w:numPr>
          <w:ilvl w:val="0"/>
          <w:numId w:val="6"/>
        </w:numPr>
        <w:tabs>
          <w:tab w:val="clear" w:pos="-284"/>
          <w:tab w:val="num" w:pos="284"/>
        </w:tabs>
        <w:ind w:left="1068" w:hanging="1068"/>
        <w:jc w:val="both"/>
        <w:rPr>
          <w:b/>
          <w:u w:val="single"/>
        </w:rPr>
      </w:pPr>
      <w:r w:rsidRPr="00907753">
        <w:rPr>
          <w:b/>
          <w:u w:val="single"/>
        </w:rPr>
        <w:lastRenderedPageBreak/>
        <w:t xml:space="preserve"> Finanční podpora, náklady na pobyt, celkové zkušenosti</w:t>
      </w:r>
    </w:p>
    <w:p w14:paraId="2BD57D94" w14:textId="77777777" w:rsidR="001A4834" w:rsidRPr="00907753" w:rsidRDefault="001A4834" w:rsidP="001A4834">
      <w:pPr>
        <w:numPr>
          <w:ilvl w:val="0"/>
          <w:numId w:val="7"/>
        </w:numPr>
        <w:jc w:val="both"/>
      </w:pPr>
      <w:r w:rsidRPr="00907753">
        <w:t>celkové náklady na pobyt: Celková částka byla cca 205 131 Kč</w:t>
      </w:r>
    </w:p>
    <w:p w14:paraId="383F66B7" w14:textId="77777777" w:rsidR="001A4834" w:rsidRPr="00907753" w:rsidRDefault="001A4834" w:rsidP="001A4834">
      <w:pPr>
        <w:numPr>
          <w:ilvl w:val="0"/>
          <w:numId w:val="7"/>
        </w:numPr>
        <w:jc w:val="both"/>
      </w:pPr>
      <w:r w:rsidRPr="00907753">
        <w:t xml:space="preserve">v jaké procentní výši přispěla přidělená finanční podpora k pokrytí celkových nákladů: cca 63% </w:t>
      </w:r>
    </w:p>
    <w:p w14:paraId="73544D0C" w14:textId="77777777" w:rsidR="001A4834" w:rsidRPr="00907753" w:rsidRDefault="001A4834" w:rsidP="001A4834">
      <w:pPr>
        <w:ind w:left="708"/>
        <w:jc w:val="both"/>
      </w:pPr>
      <w:r w:rsidRPr="00907753">
        <w:t>Příspěvek pokryl všechny takové ty základní věci (letenka, jídlo, ubytování, vízum + další poplatky)</w:t>
      </w:r>
    </w:p>
    <w:p w14:paraId="041CCC02" w14:textId="0ABEF252" w:rsidR="001A4834" w:rsidRPr="00907753" w:rsidRDefault="001A4834" w:rsidP="001A4834">
      <w:pPr>
        <w:numPr>
          <w:ilvl w:val="0"/>
          <w:numId w:val="7"/>
        </w:numPr>
        <w:jc w:val="both"/>
      </w:pPr>
      <w:r w:rsidRPr="00907753">
        <w:rPr>
          <w:noProof/>
        </w:rPr>
        <mc:AlternateContent>
          <mc:Choice Requires="wpi">
            <w:drawing>
              <wp:anchor distT="0" distB="0" distL="114300" distR="114300" simplePos="0" relativeHeight="251659264" behindDoc="0" locked="0" layoutInCell="1" allowOverlap="1" wp14:anchorId="13F61466" wp14:editId="4A0A5DD8">
                <wp:simplePos x="0" y="0"/>
                <wp:positionH relativeFrom="column">
                  <wp:posOffset>1730375</wp:posOffset>
                </wp:positionH>
                <wp:positionV relativeFrom="paragraph">
                  <wp:posOffset>92710</wp:posOffset>
                </wp:positionV>
                <wp:extent cx="22860" cy="20955"/>
                <wp:effectExtent l="49530" t="50165" r="41910" b="43180"/>
                <wp:wrapNone/>
                <wp:docPr id="19" name="Rukopis 19"/>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noChangeArrowheads="1"/>
                        </w14:cNvContentPartPr>
                      </w14:nvContentPartPr>
                      <w14:xfrm>
                        <a:off x="0" y="0"/>
                        <a:ext cx="22860" cy="20955"/>
                      </w14:xfrm>
                    </w14:contentPart>
                  </a:graphicData>
                </a:graphic>
                <wp14:sizeRelH relativeFrom="margin">
                  <wp14:pctWidth>0</wp14:pctWidth>
                </wp14:sizeRelH>
                <wp14:sizeRelV relativeFrom="margin">
                  <wp14:pctHeight>0</wp14:pctHeight>
                </wp14:sizeRelV>
              </wp:anchor>
            </w:drawing>
          </mc:Choice>
          <mc:Fallback>
            <w:pict>
              <v:shapetype w14:anchorId="1EBD32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ukopis 19" o:spid="_x0000_s1026" type="#_x0000_t75" style="position:absolute;margin-left:135.5pt;margin-top:6.5pt;width:3.25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">
                <v:imagedata r:id="rId8" o:title=""/>
                <o:lock v:ext="edit" rotation="t" aspectratio="f"/>
              </v:shape>
            </w:pict>
          </mc:Fallback>
        </mc:AlternateContent>
      </w:r>
      <w:r w:rsidRPr="00907753">
        <w:t>jiné zdroje financování pobytu (např. výběr: grant od jiné organizace/nadace, finanční podpora od rodičů, vlastní úspory, půjčka, práce/brigády v průběhu pobytu, jiné)</w:t>
      </w:r>
    </w:p>
    <w:p w14:paraId="5FCB2BF0" w14:textId="77777777" w:rsidR="001A4834" w:rsidRPr="00907753" w:rsidRDefault="001A4834" w:rsidP="001A4834">
      <w:pPr>
        <w:ind w:left="708"/>
        <w:jc w:val="both"/>
      </w:pPr>
      <w:r w:rsidRPr="00907753">
        <w:t xml:space="preserve">Velkou podporou bylo stavební spoření od babičky a rodičů ve výši necelých 150 000 Kč + nějaké mé zdroje  </w:t>
      </w:r>
    </w:p>
    <w:p w14:paraId="10616D68" w14:textId="77777777" w:rsidR="001A4834" w:rsidRPr="00907753" w:rsidRDefault="001A4834" w:rsidP="001A4834">
      <w:pPr>
        <w:numPr>
          <w:ilvl w:val="0"/>
          <w:numId w:val="7"/>
        </w:numPr>
        <w:jc w:val="both"/>
      </w:pPr>
      <w:r w:rsidRPr="00907753">
        <w:t>zda se platí na přijímající instituci nějaký druh poplatků (jaké a v jaké výši): Nikoliv žádný dodatečný poplatek jsem neplatil.</w:t>
      </w:r>
    </w:p>
    <w:p w14:paraId="04AEF2BF" w14:textId="77777777" w:rsidR="001A4834" w:rsidRPr="00907753" w:rsidRDefault="001A4834" w:rsidP="001A4834">
      <w:pPr>
        <w:jc w:val="both"/>
      </w:pPr>
    </w:p>
    <w:p w14:paraId="46A33332" w14:textId="77777777" w:rsidR="001A4834" w:rsidRPr="00907753" w:rsidRDefault="001A4834" w:rsidP="001A4834">
      <w:pPr>
        <w:jc w:val="both"/>
      </w:pPr>
      <w:r w:rsidRPr="00907753">
        <w:rPr>
          <w:b/>
          <w:u w:val="single"/>
        </w:rPr>
        <w:t>5. Celkové hodnocení pobytu</w:t>
      </w:r>
    </w:p>
    <w:p w14:paraId="7DEFECA3" w14:textId="77777777" w:rsidR="001A4834" w:rsidRPr="00907753" w:rsidRDefault="001A4834" w:rsidP="001A4834">
      <w:pPr>
        <w:numPr>
          <w:ilvl w:val="0"/>
          <w:numId w:val="7"/>
        </w:numPr>
        <w:jc w:val="both"/>
      </w:pPr>
      <w:r w:rsidRPr="00907753">
        <w:t xml:space="preserve">celkové hodnocení pobytu </w:t>
      </w:r>
    </w:p>
    <w:p w14:paraId="7856237F" w14:textId="77777777" w:rsidR="001A4834" w:rsidRPr="00907753" w:rsidRDefault="001A4834" w:rsidP="001A4834">
      <w:pPr>
        <w:jc w:val="both"/>
      </w:pPr>
      <w:r w:rsidRPr="00907753">
        <w:t>-     klady/zápory</w:t>
      </w:r>
    </w:p>
    <w:p w14:paraId="1B9CA9C3" w14:textId="77777777" w:rsidR="001A4834" w:rsidRPr="00907753" w:rsidRDefault="001A4834" w:rsidP="001A4834">
      <w:pPr>
        <w:jc w:val="both"/>
      </w:pPr>
    </w:p>
    <w:p w14:paraId="64296399" w14:textId="77777777" w:rsidR="001A4834" w:rsidRPr="00907753" w:rsidRDefault="001A4834" w:rsidP="001A4834">
      <w:pPr>
        <w:jc w:val="both"/>
      </w:pPr>
      <w:r w:rsidRPr="00907753">
        <w:t xml:space="preserve">Pobyt byl jednoznačně úžasnou a nezapomenutelnou zkušeností. Ano, bylo to velmi nákladné a neskutečně vyčerpávající… Zřejmě nejintenzivnější čas v mém životě. Každou vteřinou se člověk musel rozhodovat mezi několika skvělými možnostmi. Studiu jsem dával skutečně velkou prioritu a díky skutečnosti, že jsem si zapsal více předmětů, než je běžné z čehož mnohé byly pokročilé opravdu jsem se nenudil. Stálo to však rozhodně za to… </w:t>
      </w:r>
    </w:p>
    <w:p w14:paraId="22DEC28B" w14:textId="77777777" w:rsidR="001A4834" w:rsidRPr="00907753" w:rsidRDefault="001A4834" w:rsidP="001A4834">
      <w:pPr>
        <w:jc w:val="both"/>
      </w:pPr>
    </w:p>
    <w:p w14:paraId="56DA1FCB" w14:textId="77777777" w:rsidR="001A4834" w:rsidRPr="00907753" w:rsidRDefault="001A4834" w:rsidP="001A4834">
      <w:pPr>
        <w:jc w:val="both"/>
      </w:pPr>
      <w:r w:rsidRPr="00907753">
        <w:t>Pobyt byl zhruba na 4 měsíce a podobně bych jej i rozdělil. Každý měsíc byl v něčem podobný a přece jiný:</w:t>
      </w:r>
    </w:p>
    <w:p w14:paraId="09028BA9" w14:textId="77777777" w:rsidR="001A4834" w:rsidRPr="00907753" w:rsidRDefault="001A4834" w:rsidP="001A4834">
      <w:pPr>
        <w:jc w:val="both"/>
      </w:pPr>
    </w:p>
    <w:p w14:paraId="41B48EDD" w14:textId="77777777" w:rsidR="001A4834" w:rsidRPr="00907753" w:rsidRDefault="001A4834" w:rsidP="001A4834">
      <w:pPr>
        <w:jc w:val="both"/>
      </w:pPr>
      <w:r w:rsidRPr="00907753">
        <w:t xml:space="preserve">První měsíc byl především o dodělávání zkoušek a zápočtů na UHK. Přesto už bylo třeba se zapojit do hodin v USA. Celé dny jsem tedy prakticky trávil pouze studiem ve škole či na pokoji. Taktéž celodenní konverzace v angličtině byla extrémně vyčerpávající. Z počátku jsem si tak často musel jít během dne několikrát lehnout alespoň na pár minut a načerpat sílu. Každým dnem jsem však byl schopen delšího a delšího soustředění. </w:t>
      </w:r>
    </w:p>
    <w:p w14:paraId="46D97E2A" w14:textId="77777777" w:rsidR="001A4834" w:rsidRPr="00907753" w:rsidRDefault="001A4834" w:rsidP="001A4834">
      <w:pPr>
        <w:jc w:val="both"/>
      </w:pPr>
    </w:p>
    <w:p w14:paraId="20C9EED8" w14:textId="77777777" w:rsidR="001A4834" w:rsidRPr="00907753" w:rsidRDefault="001A4834" w:rsidP="001A4834">
      <w:pPr>
        <w:jc w:val="both"/>
      </w:pPr>
      <w:r w:rsidRPr="00907753">
        <w:t xml:space="preserve">Druhý měsíc, už jsem se více soustředil na USA školu a přidal i několik aktivit, které jsem dříve plánoval. Podařilo se mi vytvořit optimální rutinu, kdy jsem zvládal školu i trénink klavíru, malby či posilovnu. Na „šlofíka“ během dne již nezbýval čas, takže jsem si musel vystačit někdy i s méně než 6 hodinami v noci. </w:t>
      </w:r>
    </w:p>
    <w:p w14:paraId="7DDCA949" w14:textId="77777777" w:rsidR="001A4834" w:rsidRPr="00907753" w:rsidRDefault="001A4834" w:rsidP="001A4834">
      <w:pPr>
        <w:jc w:val="both"/>
      </w:pPr>
    </w:p>
    <w:p w14:paraId="1557470A" w14:textId="77777777" w:rsidR="001A4834" w:rsidRPr="00907753" w:rsidRDefault="001A4834" w:rsidP="001A4834">
      <w:pPr>
        <w:jc w:val="both"/>
      </w:pPr>
      <w:r w:rsidRPr="00907753">
        <w:t>Třetí měsíc jsem kromě již zmíněné rutiny začal přidávat i sociální život.</w:t>
      </w:r>
    </w:p>
    <w:p w14:paraId="504D054D" w14:textId="77777777" w:rsidR="001A4834" w:rsidRPr="00907753" w:rsidRDefault="001A4834" w:rsidP="001A4834">
      <w:pPr>
        <w:jc w:val="both"/>
      </w:pPr>
    </w:p>
    <w:p w14:paraId="35D13D6E" w14:textId="6206844A" w:rsidR="001A4834" w:rsidRPr="00907753" w:rsidRDefault="001A4834" w:rsidP="001A4834">
      <w:pPr>
        <w:jc w:val="both"/>
      </w:pPr>
      <w:r w:rsidRPr="00907753">
        <w:t>Poslední měsíc byl definitivně nejnáročnější. Člověk měl nejen každý týden, ale i prakticky každý den nějakou velkou věc či dvě. Koncerty, zkoušky, oslavy a spousty dalšího. Poslední týden byl téměř bez spánku.</w:t>
      </w:r>
    </w:p>
    <w:p w14:paraId="372E725D" w14:textId="77777777" w:rsidR="001A4834" w:rsidRPr="00907753" w:rsidRDefault="001A4834" w:rsidP="001A4834">
      <w:pPr>
        <w:jc w:val="both"/>
      </w:pPr>
    </w:p>
    <w:p w14:paraId="0BE6259E" w14:textId="199A3ED7" w:rsidR="001A4834" w:rsidRPr="00907753" w:rsidRDefault="001A4834" w:rsidP="001A4834">
      <w:pPr>
        <w:jc w:val="both"/>
      </w:pPr>
      <w:r w:rsidRPr="00907753">
        <w:t>Naučil jsem se</w:t>
      </w:r>
      <w:r w:rsidR="00D17FA2">
        <w:t xml:space="preserve"> toho</w:t>
      </w:r>
      <w:r w:rsidRPr="00907753">
        <w:t xml:space="preserve"> </w:t>
      </w:r>
      <w:r w:rsidR="00D17FA2">
        <w:t xml:space="preserve">opravdu hodně. </w:t>
      </w:r>
      <w:r w:rsidRPr="00907753">
        <w:t xml:space="preserve">Definitivně největším přínosem je angličtině. Nyní se již skutečně nebojím bavit s kýmkoliv o čemkoliv. </w:t>
      </w:r>
      <w:r w:rsidR="00FF33EF">
        <w:t>Díky skutečnosti, že je člověk mimo svou zem se o ní paradoxně</w:t>
      </w:r>
      <w:r w:rsidR="00844BA3">
        <w:t>,</w:t>
      </w:r>
      <w:r w:rsidR="00FF33EF">
        <w:t xml:space="preserve"> taktéž spousty naučí. </w:t>
      </w:r>
      <w:r w:rsidR="001B4975">
        <w:t xml:space="preserve">A uvědomí si mnoho věcí, které fungují i nás lépe či naopak hůře. </w:t>
      </w:r>
      <w:r w:rsidRPr="00907753">
        <w:t xml:space="preserve">Člověk získá skutečné </w:t>
      </w:r>
      <w:r w:rsidR="003F2FD1">
        <w:t>s</w:t>
      </w:r>
      <w:r w:rsidR="003F2FD1" w:rsidRPr="003F2FD1">
        <w:t>ebeuvědomění</w:t>
      </w:r>
      <w:r w:rsidRPr="00907753">
        <w:t>– pozná kým skutečně je. A taktéž sebevědomí – postarat se sám o sebe. Spousty věcí člověk jednoduše musí nějak vyřešit a poradit si.</w:t>
      </w:r>
    </w:p>
    <w:p w14:paraId="173DCAFC" w14:textId="77777777" w:rsidR="001A4834" w:rsidRPr="00907753" w:rsidRDefault="001A4834" w:rsidP="001A4834">
      <w:pPr>
        <w:jc w:val="both"/>
      </w:pPr>
    </w:p>
    <w:p w14:paraId="38A0DBF2" w14:textId="77777777" w:rsidR="001A4834" w:rsidRPr="00907753" w:rsidRDefault="001A4834" w:rsidP="001A4834">
      <w:pPr>
        <w:jc w:val="both"/>
      </w:pPr>
      <w:r w:rsidRPr="00907753">
        <w:t xml:space="preserve">Užasnou zkušeností je samozřejmě i internacionální rozhled. Člověk zde potká lidi z celeného světa, a i přes rozdílnost jazyka, barvy, či dalších odlišnosti, zjistí, jak máme všichni mnoho společného. </w:t>
      </w:r>
    </w:p>
    <w:p w14:paraId="0E22A7D0" w14:textId="77777777" w:rsidR="001A4834" w:rsidRPr="00907753" w:rsidRDefault="001A4834" w:rsidP="001A4834">
      <w:pPr>
        <w:jc w:val="both"/>
      </w:pPr>
    </w:p>
    <w:p w14:paraId="628C8252" w14:textId="77777777" w:rsidR="001A4834" w:rsidRPr="00907753" w:rsidRDefault="001A4834" w:rsidP="001A4834">
      <w:pPr>
        <w:jc w:val="both"/>
      </w:pPr>
      <w:r w:rsidRPr="00907753">
        <w:t>Myslím si, že jsem byl velmi aktivní po celou dobu studia a díky tomu se mi dostalo skutečně mnoha různorodých příležitostí. Které byly jedna lepší než druhá a mnohdy musel člověk zvolit pouze jednu z několika skvělých.</w:t>
      </w:r>
    </w:p>
    <w:p w14:paraId="437060A0" w14:textId="77777777" w:rsidR="001A4834" w:rsidRPr="00907753" w:rsidRDefault="001A4834" w:rsidP="001A4834">
      <w:r w:rsidRPr="00907753">
        <w:br w:type="page"/>
      </w:r>
      <w:r w:rsidRPr="00907753">
        <w:lastRenderedPageBreak/>
        <w:t>Kdybych měl jen namátkou zmínit několik…</w:t>
      </w:r>
    </w:p>
    <w:p w14:paraId="4937B5FD" w14:textId="77777777" w:rsidR="001A4834" w:rsidRPr="00907753" w:rsidRDefault="001A4834" w:rsidP="001A4834">
      <w:pPr>
        <w:jc w:val="both"/>
      </w:pPr>
    </w:p>
    <w:p w14:paraId="794D78E8" w14:textId="77777777" w:rsidR="001A4834" w:rsidRPr="00907753" w:rsidRDefault="001A4834" w:rsidP="001A4834">
      <w:pPr>
        <w:jc w:val="both"/>
      </w:pPr>
      <w:r w:rsidRPr="00907753">
        <w:t>Jarní prázdniny jsem strávil u jedné rodiny v Utahu. Bylo to perfektní, několik dní snowboardování na úžasných sjezdovkách, historická procházka hlavním městem, koncert britského Dj či sjíždění divoké řeky v kajaku byly momenty na které jen tak nezapomenu.</w:t>
      </w:r>
    </w:p>
    <w:p w14:paraId="2C245FDB" w14:textId="77777777" w:rsidR="001A4834" w:rsidRPr="00907753" w:rsidRDefault="001A4834" w:rsidP="001A4834">
      <w:pPr>
        <w:jc w:val="both"/>
      </w:pPr>
    </w:p>
    <w:p w14:paraId="0A7E2CE7" w14:textId="77777777" w:rsidR="001A4834" w:rsidRPr="00907753" w:rsidRDefault="001A4834" w:rsidP="001A4834">
      <w:pPr>
        <w:jc w:val="both"/>
      </w:pPr>
      <w:r w:rsidRPr="00907753">
        <w:t xml:space="preserve">Během studia jsem byl součástí několika koncertů což byl v mnohém taktéž nepopsatelný zážitek. </w:t>
      </w:r>
    </w:p>
    <w:p w14:paraId="258D5351" w14:textId="77777777" w:rsidR="001A4834" w:rsidRPr="00907753" w:rsidRDefault="001A4834" w:rsidP="001A4834">
      <w:pPr>
        <w:jc w:val="both"/>
      </w:pPr>
      <w:r w:rsidRPr="00907753">
        <w:t xml:space="preserve">Orchestrální koncert populární filmové hudby s profesionálními hudebníky a „standing ovation“ plného publika. Koncert s menším orchestrem, kde se jednalo o moderní skladby, kde např: (v ústřední roly jedné skladby „hrál“ elektrický mixér). Či můj první Jazzový koncert, kde jsem i přímo během koncertu improvizoval za doprovody kapely. </w:t>
      </w:r>
    </w:p>
    <w:p w14:paraId="39C20326" w14:textId="77777777" w:rsidR="001A4834" w:rsidRPr="00907753" w:rsidRDefault="001A4834" w:rsidP="001A4834">
      <w:pPr>
        <w:jc w:val="both"/>
      </w:pPr>
    </w:p>
    <w:p w14:paraId="62FF8F89" w14:textId="77777777" w:rsidR="001A4834" w:rsidRPr="00907753" w:rsidRDefault="001A4834" w:rsidP="001A4834">
      <w:pPr>
        <w:jc w:val="both"/>
      </w:pPr>
      <w:r w:rsidRPr="00907753">
        <w:t xml:space="preserve">Hře na klavír se věnuji již dlouhá léta, přesto mě hodiny s paní Marcelou Faflak (které též vděčím za možnost být na této univerzitě), naučili mnoho nového a inspirovali k novému posunu. </w:t>
      </w:r>
    </w:p>
    <w:p w14:paraId="01326698" w14:textId="77777777" w:rsidR="001A4834" w:rsidRPr="00907753" w:rsidRDefault="001A4834" w:rsidP="001A4834">
      <w:pPr>
        <w:jc w:val="both"/>
      </w:pPr>
    </w:p>
    <w:p w14:paraId="0596974F" w14:textId="6BAF9E88" w:rsidR="001A4834" w:rsidRPr="00907753" w:rsidRDefault="001A4834" w:rsidP="001A4834">
      <w:pPr>
        <w:jc w:val="both"/>
      </w:pPr>
      <w:r w:rsidRPr="00907753">
        <w:t xml:space="preserve">V závěru semestru jsem taktéž získal místo jakožto redaktor, fotograf a autor článků ve školním časopise, díky čemuž jsem </w:t>
      </w:r>
      <w:r w:rsidR="00C848B2">
        <w:t xml:space="preserve">si mohl zažádat o </w:t>
      </w:r>
      <w:r w:rsidRPr="00907753">
        <w:t xml:space="preserve">„social security number“ a později USA řidičský průkaz či kreditní kartu. </w:t>
      </w:r>
    </w:p>
    <w:p w14:paraId="7D376D1D" w14:textId="77777777" w:rsidR="001A4834" w:rsidRPr="00907753" w:rsidRDefault="001A4834" w:rsidP="001A4834">
      <w:pPr>
        <w:jc w:val="both"/>
      </w:pPr>
    </w:p>
    <w:p w14:paraId="5261FECF" w14:textId="77777777" w:rsidR="001A4834" w:rsidRPr="00907753" w:rsidRDefault="001A4834" w:rsidP="001A4834">
      <w:pPr>
        <w:jc w:val="both"/>
      </w:pPr>
      <w:r w:rsidRPr="00907753">
        <w:t>Obrovskou zkušeností byla taktéž návštěva Chicaga, kde jsem spolu ještě s jedním kamarádem z ČR a Bolívie strávili téměř týden. Primární účel byl návštěva Masarykovi České školy v Chicagu a Chicagské university, kde jsme měli prezentaci s drobným koncertem. Velice zajímá byla především návštěva českých komunit v Chicagu, díky čemuž jsme oslavili Velikonoce s vánočkou, pomlázkou vajíčkem i českou slivovičkou. Nezapomenutelnou zkušeností byl také výhled z 96 patrového mrakodrapu a popíjení piva s rodáky z Čech žijící však prakticky celý život v Chicagu.</w:t>
      </w:r>
    </w:p>
    <w:p w14:paraId="14791CCD" w14:textId="77777777" w:rsidR="001A4834" w:rsidRPr="00907753" w:rsidRDefault="001A4834" w:rsidP="001A4834">
      <w:pPr>
        <w:jc w:val="both"/>
      </w:pPr>
    </w:p>
    <w:p w14:paraId="05529089" w14:textId="2F8F8C2D" w:rsidR="001A4834" w:rsidRPr="00907753" w:rsidRDefault="001A4834" w:rsidP="001A4834">
      <w:pPr>
        <w:jc w:val="both"/>
      </w:pPr>
      <w:r w:rsidRPr="00907753">
        <w:t>Zajímavým zpestřením byl I výlet do Minneapolis na kvalifikační kolo mistroství světa v hodu papírovou vlaštovkou. Přestože byla konkurence poměrně silná podařilo se mi vyhrát v kategorii air time. Jet na mistroství USA mi však nebylo umožněno z důvodu, že „nejs</w:t>
      </w:r>
      <w:r w:rsidR="00C848B2">
        <w:t>em</w:t>
      </w:r>
      <w:r w:rsidRPr="00907753">
        <w:t xml:space="preserve"> trvalým rezidentem USA“. </w:t>
      </w:r>
    </w:p>
    <w:p w14:paraId="4B7F83C1" w14:textId="77777777" w:rsidR="001A4834" w:rsidRPr="00907753" w:rsidRDefault="001A4834" w:rsidP="001A4834">
      <w:pPr>
        <w:jc w:val="both"/>
      </w:pPr>
    </w:p>
    <w:p w14:paraId="75EE4E7D" w14:textId="77777777" w:rsidR="001A4834" w:rsidRPr="00907753" w:rsidRDefault="001A4834" w:rsidP="001A4834">
      <w:pPr>
        <w:jc w:val="both"/>
      </w:pPr>
      <w:r w:rsidRPr="00907753">
        <w:t xml:space="preserve">Přestože to byl jen „víkend“ těch pár dní v jednom z nejvýše položených měst v USA jménem Alma v Coloradu si budu pamatovat. Poznal jsem úžasnou partu lidí z různých států USA a zažil jsem si tak nejvyšší hory v mém životě. Nejvyšší vrcholek, který jsem sjížděl na snowboardu měřil 3 914 m. </w:t>
      </w:r>
    </w:p>
    <w:p w14:paraId="52460746" w14:textId="77777777" w:rsidR="001A4834" w:rsidRPr="00907753" w:rsidRDefault="001A4834" w:rsidP="001A4834">
      <w:pPr>
        <w:jc w:val="both"/>
      </w:pPr>
    </w:p>
    <w:p w14:paraId="6391D7A1" w14:textId="77777777" w:rsidR="001A4834" w:rsidRPr="00907753" w:rsidRDefault="001A4834" w:rsidP="001A4834">
      <w:pPr>
        <w:jc w:val="both"/>
      </w:pPr>
      <w:r w:rsidRPr="00907753">
        <w:t>Poslední velkou akcí, kterou bych rozhodně rád zmínil byl týdenní misionářský pobyt v Centrální Americe konkrétně pak Belize na ostrově San Pedro v karibském moři. O akci jsem se dozvěděl poměrně náhodou ihned jsem se však začal zajímat a bylo mi nabídnuto, že pokud se mi podaří sehnat 2 000 USD = necelých 50 000 Kč budu moci jet. S velkou pomocí ostatních lidí se mi nakonec částku podařilo dát dohromady. Týden to byl vskutku nabitý. Jednalo se o partu cca 20 vysokoškolských studentů především sportovního zaměření. Na programu, tak byla především sportovní odpoledne s místní mládeží, ale nechyběla ani pomoc v džungli či návštěva nejchudších částí ostrova. Člověk si uvědomí skutečně v jakém blahobytu žijeme a na co si mnohdy stěžujeme, když někdo nemá ani „obyčejnou“ čistou vodu.</w:t>
      </w:r>
    </w:p>
    <w:p w14:paraId="6D0A151A" w14:textId="77777777" w:rsidR="001A4834" w:rsidRPr="00907753" w:rsidRDefault="001A4834" w:rsidP="001A4834">
      <w:pPr>
        <w:jc w:val="both"/>
      </w:pPr>
    </w:p>
    <w:p w14:paraId="36D86994" w14:textId="651CA7B2" w:rsidR="001A4834" w:rsidRPr="00907753" w:rsidRDefault="001A4834" w:rsidP="001A4834">
      <w:pPr>
        <w:jc w:val="both"/>
      </w:pPr>
      <w:r w:rsidRPr="00907753">
        <w:t>Na závěr ještě několik „drobností“: Jízda na koni či „harlejce“, americké promoce, získání ceny „the best artist“, přijmutí mezi členy bratrstva – sinfonie</w:t>
      </w:r>
      <w:r w:rsidR="005C2E13">
        <w:t>, soukromé hodiny zpěvu s učitelem z Harvardu</w:t>
      </w:r>
      <w:r w:rsidRPr="00907753">
        <w:t xml:space="preserve"> či reprezentace školy v hlavním městě před představenstvem Jižní Dakoty a potápěčský kurz v jedné z nejlepších potápěčských destinací světa (Belize). Nejen toto, ale ještě mnoho dalšího se událo, to by však bylo na dalších několik stránek. </w:t>
      </w:r>
    </w:p>
    <w:p w14:paraId="2757123B" w14:textId="77777777" w:rsidR="001A4834" w:rsidRPr="00907753" w:rsidRDefault="001A4834" w:rsidP="001A4834">
      <w:pPr>
        <w:jc w:val="both"/>
      </w:pPr>
    </w:p>
    <w:p w14:paraId="52633581" w14:textId="77777777" w:rsidR="001A4834" w:rsidRPr="00907753" w:rsidRDefault="001A4834" w:rsidP="001A4834">
      <w:pPr>
        <w:jc w:val="both"/>
      </w:pPr>
      <w:r w:rsidRPr="00907753">
        <w:t>Poslední, co bych rád zmínil je program „host family“, do které je možné se dobrovolně připojit. Mou host mom byla Diana Osbourne a spolu se studenty Matěj Číp (který letos úspěšně dokončil bakaláře zde) a Eduardem Mendozou (studet z Bolivie, taktéž letos dokončil studium) mi byli velikou oporou. Úžasné bylo, že jsem je již poznal tři roky zpět, při mé kratičké dvoutýdenní návštěvě, takže to bylo jako bych byl s touto „rodinou“ celé tři roky.</w:t>
      </w:r>
    </w:p>
    <w:p w14:paraId="4308680F" w14:textId="77777777" w:rsidR="001A4834" w:rsidRPr="00907753" w:rsidRDefault="001A4834" w:rsidP="001A4834">
      <w:pPr>
        <w:jc w:val="both"/>
      </w:pPr>
    </w:p>
    <w:p w14:paraId="348CEB41" w14:textId="77777777" w:rsidR="001A4834" w:rsidRPr="00907753" w:rsidRDefault="001A4834" w:rsidP="001A4834">
      <w:pPr>
        <w:jc w:val="both"/>
      </w:pPr>
      <w:r w:rsidRPr="00907753">
        <w:t xml:space="preserve">A pro dokreslení současné situace… Právě teď se ještě stále nacházím na ostrově San Pedro. Dále mám v plánu Mexiko, Kostariku a v NewYorku pak oslavit své narozeniny těsně před tím než odletím zpět do ČR. </w:t>
      </w:r>
    </w:p>
    <w:p w14:paraId="1D29F45B" w14:textId="77777777" w:rsidR="001A4834" w:rsidRPr="00907753" w:rsidRDefault="001A4834" w:rsidP="001A4834">
      <w:pPr>
        <w:jc w:val="both"/>
      </w:pPr>
    </w:p>
    <w:p w14:paraId="6D90156E" w14:textId="77777777" w:rsidR="001A4834" w:rsidRPr="00907753" w:rsidRDefault="001A4834" w:rsidP="001A4834">
      <w:pPr>
        <w:jc w:val="both"/>
      </w:pPr>
      <w:r w:rsidRPr="00907753">
        <w:t xml:space="preserve">Jednoduše bylo to úžasné a moc děkuji UHK za veškerou podporu! </w:t>
      </w:r>
    </w:p>
    <w:p w14:paraId="4B931D03" w14:textId="77777777" w:rsidR="001A4834" w:rsidRPr="00907753" w:rsidRDefault="001A4834" w:rsidP="001A4834">
      <w:pPr>
        <w:rPr>
          <w:b/>
          <w:u w:val="single"/>
        </w:rPr>
      </w:pPr>
      <w:r w:rsidRPr="00907753">
        <w:br w:type="page"/>
      </w:r>
      <w:r w:rsidRPr="00907753">
        <w:rPr>
          <w:b/>
          <w:u w:val="single"/>
        </w:rPr>
        <w:lastRenderedPageBreak/>
        <w:t>Nepovinné:</w:t>
      </w:r>
    </w:p>
    <w:p w14:paraId="65CCE643" w14:textId="77777777" w:rsidR="001A4834" w:rsidRPr="00907753" w:rsidRDefault="001A4834" w:rsidP="001A4834">
      <w:pPr>
        <w:jc w:val="both"/>
      </w:pPr>
    </w:p>
    <w:p w14:paraId="00AA80F2" w14:textId="77777777" w:rsidR="001A4834" w:rsidRPr="00907753" w:rsidRDefault="001A4834" w:rsidP="001A4834">
      <w:pPr>
        <w:jc w:val="both"/>
      </w:pPr>
      <w:r w:rsidRPr="00907753">
        <w:rPr>
          <w:b/>
        </w:rPr>
        <w:t xml:space="preserve">Příloha (nepovinná): </w:t>
      </w:r>
      <w:r w:rsidRPr="00907753">
        <w:t>elektronické či fyzické fotografie z pobytu k možnému uveřejnění na FB fakulty (prosíme zároveň s tím předložit písemný souhlas se zveřejněním)</w:t>
      </w:r>
    </w:p>
    <w:p w14:paraId="282166E8" w14:textId="02A5B685" w:rsidR="001A4834" w:rsidRPr="00907753" w:rsidRDefault="001A4834" w:rsidP="001A4834">
      <w:pPr>
        <w:jc w:val="both"/>
      </w:pPr>
    </w:p>
    <w:p w14:paraId="40CA892E" w14:textId="77777777" w:rsidR="003D7B00" w:rsidRPr="00907753" w:rsidRDefault="003D7B00" w:rsidP="001A4834">
      <w:pPr>
        <w:jc w:val="both"/>
        <w:rPr>
          <w:noProof/>
        </w:rPr>
      </w:pPr>
    </w:p>
    <w:p w14:paraId="2475A574" w14:textId="3FC24650" w:rsidR="001A4834" w:rsidRPr="00907753" w:rsidRDefault="00653494" w:rsidP="001A4834">
      <w:pPr>
        <w:jc w:val="both"/>
      </w:pPr>
      <w:r w:rsidRPr="00907753">
        <w:rPr>
          <w:noProof/>
        </w:rPr>
        <w:drawing>
          <wp:anchor distT="0" distB="0" distL="114300" distR="114300" simplePos="0" relativeHeight="251679744" behindDoc="0" locked="0" layoutInCell="1" allowOverlap="1" wp14:anchorId="2F554D48" wp14:editId="1B1043B5">
            <wp:simplePos x="0" y="0"/>
            <wp:positionH relativeFrom="column">
              <wp:posOffset>91440</wp:posOffset>
            </wp:positionH>
            <wp:positionV relativeFrom="paragraph">
              <wp:posOffset>79570</wp:posOffset>
            </wp:positionV>
            <wp:extent cx="5759450" cy="2879725"/>
            <wp:effectExtent l="0" t="0" r="0" b="0"/>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2879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5929F2" w14:textId="77777777" w:rsidR="001A4834" w:rsidRPr="00907753" w:rsidRDefault="001A4834" w:rsidP="001A4834">
      <w:pPr>
        <w:jc w:val="both"/>
      </w:pPr>
    </w:p>
    <w:p w14:paraId="07AB0019" w14:textId="77777777" w:rsidR="001A4834" w:rsidRPr="00907753" w:rsidRDefault="001A4834" w:rsidP="001A4834">
      <w:pPr>
        <w:jc w:val="both"/>
      </w:pPr>
    </w:p>
    <w:p w14:paraId="462F6C57" w14:textId="3C7C80CF" w:rsidR="001A4834" w:rsidRPr="00907753" w:rsidRDefault="001A4834" w:rsidP="001A4834">
      <w:pPr>
        <w:jc w:val="both"/>
      </w:pPr>
    </w:p>
    <w:p w14:paraId="245C145B" w14:textId="77777777" w:rsidR="001A4834" w:rsidRPr="00907753" w:rsidRDefault="001A4834" w:rsidP="001A4834">
      <w:pPr>
        <w:jc w:val="both"/>
      </w:pPr>
    </w:p>
    <w:p w14:paraId="7B85BD39" w14:textId="77777777" w:rsidR="001A4834" w:rsidRPr="00907753" w:rsidRDefault="001A4834" w:rsidP="001A4834">
      <w:pPr>
        <w:jc w:val="both"/>
      </w:pPr>
    </w:p>
    <w:p w14:paraId="54B92F90" w14:textId="77777777" w:rsidR="001A4834" w:rsidRPr="00907753" w:rsidRDefault="001A4834" w:rsidP="001A4834">
      <w:pPr>
        <w:jc w:val="both"/>
      </w:pPr>
    </w:p>
    <w:p w14:paraId="5F628AE4" w14:textId="77777777" w:rsidR="001A4834" w:rsidRPr="00907753" w:rsidRDefault="001A4834" w:rsidP="001A4834">
      <w:pPr>
        <w:jc w:val="both"/>
      </w:pPr>
    </w:p>
    <w:p w14:paraId="62773607" w14:textId="77777777" w:rsidR="001A4834" w:rsidRPr="00907753" w:rsidRDefault="001A4834" w:rsidP="001A4834">
      <w:pPr>
        <w:jc w:val="both"/>
      </w:pPr>
    </w:p>
    <w:p w14:paraId="12608549" w14:textId="77777777" w:rsidR="001A4834" w:rsidRPr="00907753" w:rsidRDefault="001A4834" w:rsidP="001A4834">
      <w:pPr>
        <w:jc w:val="both"/>
      </w:pPr>
    </w:p>
    <w:p w14:paraId="1BE5F3B9" w14:textId="6C62687E" w:rsidR="001A4834" w:rsidRPr="00907753" w:rsidRDefault="001A4834" w:rsidP="001A4834">
      <w:pPr>
        <w:jc w:val="both"/>
      </w:pPr>
    </w:p>
    <w:p w14:paraId="5FC3CE81" w14:textId="7A22750D" w:rsidR="001A4834" w:rsidRPr="00907753" w:rsidRDefault="001A4834" w:rsidP="001A4834">
      <w:pPr>
        <w:jc w:val="both"/>
      </w:pPr>
    </w:p>
    <w:p w14:paraId="75D623F2" w14:textId="77777777" w:rsidR="001A4834" w:rsidRPr="00907753" w:rsidRDefault="001A4834" w:rsidP="001A4834">
      <w:pPr>
        <w:jc w:val="both"/>
      </w:pPr>
    </w:p>
    <w:p w14:paraId="332DE922" w14:textId="77777777" w:rsidR="001A4834" w:rsidRPr="00907753" w:rsidRDefault="001A4834" w:rsidP="001A4834">
      <w:pPr>
        <w:jc w:val="both"/>
      </w:pPr>
    </w:p>
    <w:p w14:paraId="03559EB0" w14:textId="77777777" w:rsidR="001A4834" w:rsidRPr="00907753" w:rsidRDefault="001A4834" w:rsidP="001A4834">
      <w:pPr>
        <w:jc w:val="both"/>
      </w:pPr>
    </w:p>
    <w:p w14:paraId="06B5778B" w14:textId="77777777" w:rsidR="001A4834" w:rsidRPr="00907753" w:rsidRDefault="001A4834" w:rsidP="001A4834">
      <w:pPr>
        <w:jc w:val="both"/>
      </w:pPr>
    </w:p>
    <w:p w14:paraId="7AB7CC69" w14:textId="77777777" w:rsidR="001A4834" w:rsidRPr="00907753" w:rsidRDefault="001A4834" w:rsidP="001A4834">
      <w:pPr>
        <w:jc w:val="both"/>
      </w:pPr>
    </w:p>
    <w:p w14:paraId="7829CBD5" w14:textId="77777777" w:rsidR="001A4834" w:rsidRPr="00907753" w:rsidRDefault="001A4834" w:rsidP="001A4834">
      <w:pPr>
        <w:jc w:val="both"/>
      </w:pPr>
    </w:p>
    <w:p w14:paraId="767D9599" w14:textId="77777777" w:rsidR="001A4834" w:rsidRPr="00907753" w:rsidRDefault="001A4834" w:rsidP="001A4834">
      <w:pPr>
        <w:jc w:val="both"/>
      </w:pPr>
    </w:p>
    <w:p w14:paraId="4AE10C16" w14:textId="77777777" w:rsidR="001A4834" w:rsidRPr="00907753" w:rsidRDefault="001A4834" w:rsidP="001A4834">
      <w:pPr>
        <w:jc w:val="both"/>
      </w:pPr>
    </w:p>
    <w:p w14:paraId="36998B6C" w14:textId="60DC0F19" w:rsidR="001A4834" w:rsidRPr="00907753" w:rsidRDefault="001A4834" w:rsidP="001A4834">
      <w:pPr>
        <w:jc w:val="both"/>
      </w:pPr>
    </w:p>
    <w:p w14:paraId="3B86897F" w14:textId="753C235F" w:rsidR="001A4834" w:rsidRPr="00907753" w:rsidRDefault="0013594B" w:rsidP="001A4834">
      <w:pPr>
        <w:jc w:val="both"/>
      </w:pPr>
      <w:r w:rsidRPr="00907753">
        <w:rPr>
          <w:noProof/>
        </w:rPr>
        <w:drawing>
          <wp:anchor distT="0" distB="0" distL="114300" distR="114300" simplePos="0" relativeHeight="251683840" behindDoc="0" locked="0" layoutInCell="1" allowOverlap="1" wp14:anchorId="2BF0B79E" wp14:editId="225B4C14">
            <wp:simplePos x="0" y="0"/>
            <wp:positionH relativeFrom="column">
              <wp:posOffset>95250</wp:posOffset>
            </wp:positionH>
            <wp:positionV relativeFrom="paragraph">
              <wp:posOffset>19685</wp:posOffset>
            </wp:positionV>
            <wp:extent cx="5753100" cy="1604645"/>
            <wp:effectExtent l="0" t="0" r="0" b="0"/>
            <wp:wrapNone/>
            <wp:docPr id="22" name="Obrázek 22" descr="Obsah obrázku patro, interiér, místnost, zeď&#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patro, interiér, místnost, zeď&#10;&#10;Popis byl vytvořen automatick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1604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55B01E" w14:textId="77777777" w:rsidR="001A4834" w:rsidRPr="00907753" w:rsidRDefault="001A4834" w:rsidP="001A4834">
      <w:pPr>
        <w:jc w:val="both"/>
      </w:pPr>
    </w:p>
    <w:p w14:paraId="795246B6" w14:textId="77777777" w:rsidR="001A4834" w:rsidRPr="00907753" w:rsidRDefault="001A4834" w:rsidP="001A4834">
      <w:pPr>
        <w:jc w:val="both"/>
      </w:pPr>
    </w:p>
    <w:p w14:paraId="646FAFD2" w14:textId="0B65BDE1" w:rsidR="001A4834" w:rsidRPr="00907753" w:rsidRDefault="001A4834" w:rsidP="001A4834">
      <w:pPr>
        <w:jc w:val="both"/>
      </w:pPr>
    </w:p>
    <w:p w14:paraId="2BB9074C" w14:textId="7CF00855" w:rsidR="001A4834" w:rsidRPr="00907753" w:rsidRDefault="001A4834" w:rsidP="001A4834">
      <w:pPr>
        <w:jc w:val="both"/>
      </w:pPr>
    </w:p>
    <w:p w14:paraId="7459B9AF" w14:textId="4FF5BA0D" w:rsidR="001A4834" w:rsidRPr="00907753" w:rsidRDefault="001A4834" w:rsidP="001A4834">
      <w:pPr>
        <w:jc w:val="both"/>
      </w:pPr>
    </w:p>
    <w:p w14:paraId="31356EED" w14:textId="6623A9E2" w:rsidR="001A4834" w:rsidRPr="00907753" w:rsidRDefault="001A4834" w:rsidP="001A4834">
      <w:pPr>
        <w:jc w:val="both"/>
      </w:pPr>
    </w:p>
    <w:p w14:paraId="69ED59C7" w14:textId="77777777" w:rsidR="001A4834" w:rsidRPr="00907753" w:rsidRDefault="001A4834" w:rsidP="001A4834">
      <w:pPr>
        <w:jc w:val="both"/>
      </w:pPr>
    </w:p>
    <w:p w14:paraId="519A25C5" w14:textId="2A1DD955" w:rsidR="001A4834" w:rsidRPr="00907753" w:rsidRDefault="001A4834" w:rsidP="001A4834">
      <w:pPr>
        <w:jc w:val="both"/>
      </w:pPr>
    </w:p>
    <w:p w14:paraId="21A7E7C9" w14:textId="331C83BB" w:rsidR="001A4834" w:rsidRPr="00907753" w:rsidRDefault="001A4834" w:rsidP="001A4834">
      <w:pPr>
        <w:jc w:val="both"/>
      </w:pPr>
    </w:p>
    <w:p w14:paraId="4173CF1B" w14:textId="15C443A4" w:rsidR="001A4834" w:rsidRPr="00907753" w:rsidRDefault="001A4834" w:rsidP="001A4834">
      <w:pPr>
        <w:jc w:val="both"/>
      </w:pPr>
    </w:p>
    <w:p w14:paraId="12DD046C" w14:textId="6D327347" w:rsidR="001A4834" w:rsidRPr="00907753" w:rsidRDefault="00E75D6C" w:rsidP="001A4834">
      <w:pPr>
        <w:jc w:val="both"/>
      </w:pPr>
      <w:r w:rsidRPr="00907753">
        <w:rPr>
          <w:noProof/>
        </w:rPr>
        <w:drawing>
          <wp:anchor distT="0" distB="0" distL="114300" distR="114300" simplePos="0" relativeHeight="251686912" behindDoc="0" locked="0" layoutInCell="1" allowOverlap="1" wp14:anchorId="43134A38" wp14:editId="0E01B37C">
            <wp:simplePos x="0" y="0"/>
            <wp:positionH relativeFrom="column">
              <wp:posOffset>89202</wp:posOffset>
            </wp:positionH>
            <wp:positionV relativeFrom="paragraph">
              <wp:posOffset>51387</wp:posOffset>
            </wp:positionV>
            <wp:extent cx="5759450" cy="2345055"/>
            <wp:effectExtent l="0" t="0" r="0" b="0"/>
            <wp:wrapNone/>
            <wp:docPr id="25" name="Obrázek 25" descr="Obsah obrázku strom, silnice, exteriér, ulic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ázek 25" descr="Obsah obrázku strom, silnice, exteriér, ulice&#10;&#10;Popis byl vytvořen automaticky"/>
                    <pic:cNvPicPr/>
                  </pic:nvPicPr>
                  <pic:blipFill rotWithShape="1">
                    <a:blip r:embed="rId11" cstate="print">
                      <a:extLst>
                        <a:ext uri="{28A0092B-C50C-407E-A947-70E740481C1C}">
                          <a14:useLocalDpi xmlns:a14="http://schemas.microsoft.com/office/drawing/2010/main" val="0"/>
                        </a:ext>
                      </a:extLst>
                    </a:blip>
                    <a:srcRect b="17467"/>
                    <a:stretch/>
                  </pic:blipFill>
                  <pic:spPr bwMode="auto">
                    <a:xfrm>
                      <a:off x="0" y="0"/>
                      <a:ext cx="5759450" cy="2345055"/>
                    </a:xfrm>
                    <a:prstGeom prst="rect">
                      <a:avLst/>
                    </a:prstGeom>
                    <a:ln>
                      <a:noFill/>
                    </a:ln>
                    <a:extLst>
                      <a:ext uri="{53640926-AAD7-44D8-BBD7-CCE9431645EC}">
                        <a14:shadowObscured xmlns:a14="http://schemas.microsoft.com/office/drawing/2010/main"/>
                      </a:ext>
                    </a:extLst>
                  </pic:spPr>
                </pic:pic>
              </a:graphicData>
            </a:graphic>
          </wp:anchor>
        </w:drawing>
      </w:r>
    </w:p>
    <w:p w14:paraId="43FF4CE5" w14:textId="05704490" w:rsidR="001A4834" w:rsidRPr="00907753" w:rsidRDefault="001A4834" w:rsidP="001A4834">
      <w:pPr>
        <w:jc w:val="both"/>
      </w:pPr>
    </w:p>
    <w:p w14:paraId="3435C6BB" w14:textId="724F746D" w:rsidR="001A4834" w:rsidRPr="00907753" w:rsidRDefault="001A4834" w:rsidP="001A4834">
      <w:pPr>
        <w:jc w:val="both"/>
      </w:pPr>
    </w:p>
    <w:p w14:paraId="0E15D019" w14:textId="3131E7A0" w:rsidR="001A4834" w:rsidRPr="00907753" w:rsidRDefault="001A4834" w:rsidP="001A4834">
      <w:pPr>
        <w:jc w:val="both"/>
      </w:pPr>
    </w:p>
    <w:p w14:paraId="75DD1297" w14:textId="5812D0E8" w:rsidR="001A4834" w:rsidRPr="00907753" w:rsidRDefault="001A4834" w:rsidP="001A4834">
      <w:pPr>
        <w:jc w:val="both"/>
      </w:pPr>
    </w:p>
    <w:p w14:paraId="3D1F1DF2" w14:textId="24B8D60A" w:rsidR="001A4834" w:rsidRPr="00907753" w:rsidRDefault="001A4834" w:rsidP="001A4834">
      <w:pPr>
        <w:jc w:val="both"/>
      </w:pPr>
    </w:p>
    <w:p w14:paraId="6DCCA6C0" w14:textId="77777777" w:rsidR="001A4834" w:rsidRPr="00907753" w:rsidRDefault="001A4834" w:rsidP="001A4834">
      <w:pPr>
        <w:jc w:val="both"/>
      </w:pPr>
    </w:p>
    <w:p w14:paraId="5F260BC9" w14:textId="77777777" w:rsidR="001A4834" w:rsidRPr="00907753" w:rsidRDefault="001A4834" w:rsidP="001A4834">
      <w:pPr>
        <w:jc w:val="both"/>
      </w:pPr>
    </w:p>
    <w:p w14:paraId="519EF78F" w14:textId="0694D155" w:rsidR="001A4834" w:rsidRPr="00907753" w:rsidRDefault="001A4834" w:rsidP="001A4834">
      <w:pPr>
        <w:jc w:val="both"/>
      </w:pPr>
    </w:p>
    <w:p w14:paraId="5A8C051C" w14:textId="77777777" w:rsidR="001A4834" w:rsidRPr="00907753" w:rsidRDefault="001A4834" w:rsidP="001A4834">
      <w:pPr>
        <w:jc w:val="both"/>
      </w:pPr>
    </w:p>
    <w:p w14:paraId="48ACED0C" w14:textId="414D1ABA" w:rsidR="001A4834" w:rsidRPr="00907753" w:rsidRDefault="001A4834" w:rsidP="001A4834">
      <w:pPr>
        <w:jc w:val="both"/>
      </w:pPr>
    </w:p>
    <w:p w14:paraId="2D0EB216" w14:textId="30230BDC" w:rsidR="001A4834" w:rsidRPr="00907753" w:rsidRDefault="001A4834" w:rsidP="001A4834">
      <w:pPr>
        <w:jc w:val="both"/>
      </w:pPr>
    </w:p>
    <w:p w14:paraId="27D2CFD5" w14:textId="77777777" w:rsidR="001A4834" w:rsidRPr="00907753" w:rsidRDefault="001A4834" w:rsidP="001A4834">
      <w:pPr>
        <w:jc w:val="both"/>
      </w:pPr>
    </w:p>
    <w:p w14:paraId="5D7BF00D" w14:textId="77777777" w:rsidR="001A4834" w:rsidRPr="00907753" w:rsidRDefault="001A4834" w:rsidP="001A4834">
      <w:pPr>
        <w:jc w:val="both"/>
      </w:pPr>
    </w:p>
    <w:p w14:paraId="76B4FC1C" w14:textId="77777777" w:rsidR="001A4834" w:rsidRPr="00907753" w:rsidRDefault="001A4834" w:rsidP="001A4834">
      <w:pPr>
        <w:jc w:val="both"/>
      </w:pPr>
    </w:p>
    <w:p w14:paraId="1838B2C3" w14:textId="77777777" w:rsidR="001A4834" w:rsidRPr="00907753" w:rsidRDefault="001A4834" w:rsidP="001A4834">
      <w:pPr>
        <w:jc w:val="both"/>
      </w:pPr>
    </w:p>
    <w:p w14:paraId="7676D49B" w14:textId="77777777" w:rsidR="009846C7" w:rsidRPr="00907753" w:rsidRDefault="009846C7" w:rsidP="001A4834">
      <w:pPr>
        <w:jc w:val="both"/>
      </w:pPr>
    </w:p>
    <w:p w14:paraId="63ECC932" w14:textId="51FFC05A" w:rsidR="001A4834" w:rsidRPr="00907753" w:rsidRDefault="009846C7" w:rsidP="001A4834">
      <w:pPr>
        <w:jc w:val="both"/>
      </w:pPr>
      <w:r w:rsidRPr="00907753">
        <w:t xml:space="preserve">Závěrečná fotografie </w:t>
      </w:r>
      <w:r w:rsidR="00E75D6C" w:rsidRPr="00907753">
        <w:t>všech internacionálních studentů</w:t>
      </w:r>
      <w:r w:rsidR="00B25B67" w:rsidRPr="00907753">
        <w:t xml:space="preserve"> v tomto semestru.</w:t>
      </w:r>
    </w:p>
    <w:p w14:paraId="0A0A6A7E" w14:textId="3CF686E8" w:rsidR="00482F08" w:rsidRPr="00907753" w:rsidRDefault="00C52297" w:rsidP="001A4834">
      <w:pPr>
        <w:jc w:val="both"/>
      </w:pPr>
      <w:r w:rsidRPr="00907753">
        <w:t>M</w:t>
      </w:r>
      <w:r w:rsidR="00482F08" w:rsidRPr="00907753">
        <w:t xml:space="preserve">ůj </w:t>
      </w:r>
      <w:r w:rsidRPr="00907753">
        <w:t xml:space="preserve">jednolůžkový </w:t>
      </w:r>
      <w:r w:rsidR="00482F08" w:rsidRPr="00907753">
        <w:t>pokoj (je to vytvořeno v panoramatickém režimu, proto to působí trochu zdeformovaně)</w:t>
      </w:r>
    </w:p>
    <w:p w14:paraId="65083161" w14:textId="4B5AA77D" w:rsidR="001A4834" w:rsidRPr="00907753" w:rsidRDefault="00E77B91" w:rsidP="001A4834">
      <w:pPr>
        <w:jc w:val="both"/>
      </w:pPr>
      <w:r w:rsidRPr="00907753">
        <w:t xml:space="preserve">Fotografie kampusu </w:t>
      </w:r>
      <w:r w:rsidR="00600F43" w:rsidRPr="00907753">
        <w:t>(řekl bych, že kampus je</w:t>
      </w:r>
      <w:r w:rsidRPr="00907753">
        <w:t xml:space="preserve"> velký</w:t>
      </w:r>
      <w:r w:rsidR="00600F43" w:rsidRPr="00907753">
        <w:t xml:space="preserve"> tak akorát, je zde drobný park,</w:t>
      </w:r>
      <w:r w:rsidR="009D133E" w:rsidRPr="00907753">
        <w:t xml:space="preserve"> knihovna, stadion, sportovní část</w:t>
      </w:r>
      <w:r w:rsidR="00640E0B" w:rsidRPr="00907753">
        <w:t xml:space="preserve"> i</w:t>
      </w:r>
      <w:r w:rsidR="00600F43" w:rsidRPr="00907753">
        <w:t xml:space="preserve"> obchůdek</w:t>
      </w:r>
      <w:r w:rsidR="004E3175" w:rsidRPr="00907753">
        <w:t xml:space="preserve"> </w:t>
      </w:r>
      <w:r w:rsidR="00640E0B" w:rsidRPr="00907753">
        <w:t xml:space="preserve">s pizzerii zároveň to však </w:t>
      </w:r>
      <w:r w:rsidR="004E3175" w:rsidRPr="00907753">
        <w:t>z budovy do budovy to není tak daleko)</w:t>
      </w:r>
    </w:p>
    <w:p w14:paraId="76D9B832" w14:textId="77777777" w:rsidR="001A4834" w:rsidRPr="00907753" w:rsidRDefault="001A4834" w:rsidP="001A4834">
      <w:pPr>
        <w:jc w:val="both"/>
      </w:pPr>
    </w:p>
    <w:p w14:paraId="197C5C23" w14:textId="7BC96B15" w:rsidR="00672606" w:rsidRPr="00907753" w:rsidRDefault="00672606">
      <w:pPr>
        <w:spacing w:after="160" w:line="360" w:lineRule="auto"/>
        <w:jc w:val="both"/>
      </w:pPr>
      <w:r w:rsidRPr="00907753">
        <w:br w:type="page"/>
      </w:r>
    </w:p>
    <w:p w14:paraId="791DF039" w14:textId="048E2667" w:rsidR="001A4834" w:rsidRPr="00907753" w:rsidRDefault="00EA0237" w:rsidP="001A4834">
      <w:pPr>
        <w:jc w:val="both"/>
      </w:pPr>
      <w:r w:rsidRPr="00907753">
        <w:rPr>
          <w:noProof/>
        </w:rPr>
        <w:lastRenderedPageBreak/>
        <w:drawing>
          <wp:anchor distT="0" distB="0" distL="114300" distR="114300" simplePos="0" relativeHeight="251662336" behindDoc="0" locked="0" layoutInCell="1" allowOverlap="1" wp14:anchorId="00E99E85" wp14:editId="64CDEEA8">
            <wp:simplePos x="0" y="0"/>
            <wp:positionH relativeFrom="column">
              <wp:posOffset>93345</wp:posOffset>
            </wp:positionH>
            <wp:positionV relativeFrom="paragraph">
              <wp:posOffset>-55050</wp:posOffset>
            </wp:positionV>
            <wp:extent cx="5753100" cy="4318000"/>
            <wp:effectExtent l="0" t="0" r="0" b="6350"/>
            <wp:wrapNone/>
            <wp:docPr id="5" name="Obrázek 5" descr="Obsah obrázku text, sníh, exteriér, snowboarding&#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 sníh, exteriér, snowboarding&#10;&#10;Popis byl vytvořen automatick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431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ED39C5" w14:textId="15DAD0AE" w:rsidR="00E54DDD" w:rsidRPr="00907753" w:rsidRDefault="00E54DDD" w:rsidP="001A4834">
      <w:pPr>
        <w:jc w:val="both"/>
      </w:pPr>
    </w:p>
    <w:p w14:paraId="468D9282" w14:textId="403A6F8D" w:rsidR="00E54DDD" w:rsidRPr="00907753" w:rsidRDefault="00E54DDD" w:rsidP="001A4834">
      <w:pPr>
        <w:jc w:val="both"/>
      </w:pPr>
    </w:p>
    <w:p w14:paraId="1CD64466" w14:textId="42219FB1" w:rsidR="00E54DDD" w:rsidRPr="00907753" w:rsidRDefault="00E54DDD" w:rsidP="001A4834">
      <w:pPr>
        <w:jc w:val="both"/>
      </w:pPr>
    </w:p>
    <w:p w14:paraId="2E2E4B8B" w14:textId="4114D7C2" w:rsidR="00E54DDD" w:rsidRPr="00907753" w:rsidRDefault="00E54DDD" w:rsidP="001A4834">
      <w:pPr>
        <w:jc w:val="both"/>
      </w:pPr>
    </w:p>
    <w:p w14:paraId="57A5F329" w14:textId="146E42E4" w:rsidR="00E54DDD" w:rsidRPr="00907753" w:rsidRDefault="00E54DDD" w:rsidP="001A4834">
      <w:pPr>
        <w:jc w:val="both"/>
      </w:pPr>
    </w:p>
    <w:p w14:paraId="6508D3E2" w14:textId="6183EBCC" w:rsidR="00E54DDD" w:rsidRPr="00907753" w:rsidRDefault="00E54DDD" w:rsidP="001A4834">
      <w:pPr>
        <w:jc w:val="both"/>
      </w:pPr>
    </w:p>
    <w:p w14:paraId="2F6F9091" w14:textId="6609E929" w:rsidR="00E54DDD" w:rsidRPr="00907753" w:rsidRDefault="00E54DDD" w:rsidP="001A4834">
      <w:pPr>
        <w:jc w:val="both"/>
      </w:pPr>
    </w:p>
    <w:p w14:paraId="2542A59C" w14:textId="08D811BD" w:rsidR="00E54DDD" w:rsidRPr="00907753" w:rsidRDefault="00E54DDD" w:rsidP="001A4834">
      <w:pPr>
        <w:jc w:val="both"/>
      </w:pPr>
    </w:p>
    <w:p w14:paraId="642D3EBF" w14:textId="293A9153" w:rsidR="00E54DDD" w:rsidRPr="00907753" w:rsidRDefault="00E54DDD" w:rsidP="001A4834">
      <w:pPr>
        <w:jc w:val="both"/>
      </w:pPr>
    </w:p>
    <w:p w14:paraId="76D1A767" w14:textId="641022B6" w:rsidR="00E54DDD" w:rsidRPr="00907753" w:rsidRDefault="00E54DDD" w:rsidP="001A4834">
      <w:pPr>
        <w:jc w:val="both"/>
      </w:pPr>
    </w:p>
    <w:p w14:paraId="5A10898A" w14:textId="68690587" w:rsidR="00E54DDD" w:rsidRPr="00907753" w:rsidRDefault="00E54DDD" w:rsidP="001A4834">
      <w:pPr>
        <w:jc w:val="both"/>
      </w:pPr>
    </w:p>
    <w:p w14:paraId="16CF387F" w14:textId="26B72F90" w:rsidR="00E54DDD" w:rsidRPr="00907753" w:rsidRDefault="00E54DDD" w:rsidP="001A4834">
      <w:pPr>
        <w:jc w:val="both"/>
      </w:pPr>
    </w:p>
    <w:p w14:paraId="5CA86F78" w14:textId="44C9255C" w:rsidR="00E54DDD" w:rsidRPr="00907753" w:rsidRDefault="00E54DDD" w:rsidP="001A4834">
      <w:pPr>
        <w:jc w:val="both"/>
      </w:pPr>
    </w:p>
    <w:p w14:paraId="73AB214C" w14:textId="54947CCF" w:rsidR="00E54DDD" w:rsidRPr="00907753" w:rsidRDefault="00E54DDD" w:rsidP="001A4834">
      <w:pPr>
        <w:jc w:val="both"/>
      </w:pPr>
    </w:p>
    <w:p w14:paraId="55F5E574" w14:textId="55707C30" w:rsidR="00E54DDD" w:rsidRPr="00907753" w:rsidRDefault="00E54DDD" w:rsidP="001A4834">
      <w:pPr>
        <w:jc w:val="both"/>
      </w:pPr>
    </w:p>
    <w:p w14:paraId="5759309A" w14:textId="763CC98A" w:rsidR="00E54DDD" w:rsidRPr="00907753" w:rsidRDefault="00E54DDD" w:rsidP="001A4834">
      <w:pPr>
        <w:jc w:val="both"/>
      </w:pPr>
    </w:p>
    <w:p w14:paraId="0AE80DAB" w14:textId="03610C87" w:rsidR="00E54DDD" w:rsidRPr="00907753" w:rsidRDefault="00E54DDD" w:rsidP="001A4834">
      <w:pPr>
        <w:jc w:val="both"/>
      </w:pPr>
    </w:p>
    <w:p w14:paraId="3D2A3B62" w14:textId="2B3F35A8" w:rsidR="00E54DDD" w:rsidRPr="00907753" w:rsidRDefault="00E54DDD" w:rsidP="001A4834">
      <w:pPr>
        <w:jc w:val="both"/>
      </w:pPr>
    </w:p>
    <w:p w14:paraId="43B8B263" w14:textId="32166BD3" w:rsidR="00E54DDD" w:rsidRPr="00907753" w:rsidRDefault="00E54DDD" w:rsidP="001A4834">
      <w:pPr>
        <w:jc w:val="both"/>
      </w:pPr>
    </w:p>
    <w:p w14:paraId="640CB7BE" w14:textId="56F1D308" w:rsidR="00E54DDD" w:rsidRPr="00907753" w:rsidRDefault="00E54DDD" w:rsidP="001A4834">
      <w:pPr>
        <w:jc w:val="both"/>
      </w:pPr>
    </w:p>
    <w:p w14:paraId="1639C009" w14:textId="4088E2D9" w:rsidR="00E54DDD" w:rsidRPr="00907753" w:rsidRDefault="00E54DDD" w:rsidP="001A4834">
      <w:pPr>
        <w:jc w:val="both"/>
      </w:pPr>
    </w:p>
    <w:p w14:paraId="5E7386E8" w14:textId="3691F09C" w:rsidR="00E54DDD" w:rsidRPr="00907753" w:rsidRDefault="00E54DDD" w:rsidP="001A4834">
      <w:pPr>
        <w:jc w:val="both"/>
      </w:pPr>
    </w:p>
    <w:p w14:paraId="7B2BDF25" w14:textId="04F9E6F7" w:rsidR="00E54DDD" w:rsidRPr="00907753" w:rsidRDefault="00E54DDD" w:rsidP="001A4834">
      <w:pPr>
        <w:jc w:val="both"/>
      </w:pPr>
    </w:p>
    <w:p w14:paraId="2906DF61" w14:textId="07B46435" w:rsidR="00E54DDD" w:rsidRPr="00907753" w:rsidRDefault="00E54DDD" w:rsidP="001A4834">
      <w:pPr>
        <w:jc w:val="both"/>
      </w:pPr>
    </w:p>
    <w:p w14:paraId="2E75022C" w14:textId="59E11F4F" w:rsidR="00E54DDD" w:rsidRPr="00907753" w:rsidRDefault="00E54DDD" w:rsidP="001A4834">
      <w:pPr>
        <w:jc w:val="both"/>
      </w:pPr>
    </w:p>
    <w:p w14:paraId="2C7B04EC" w14:textId="4F048D0C" w:rsidR="00E54DDD" w:rsidRPr="00907753" w:rsidRDefault="00E54DDD" w:rsidP="001A4834">
      <w:pPr>
        <w:jc w:val="both"/>
      </w:pPr>
    </w:p>
    <w:p w14:paraId="5DF09CDC" w14:textId="152F13E3" w:rsidR="00E54DDD" w:rsidRPr="00907753" w:rsidRDefault="00E54DDD" w:rsidP="001A4834">
      <w:pPr>
        <w:jc w:val="both"/>
      </w:pPr>
    </w:p>
    <w:p w14:paraId="10B4D5F9" w14:textId="4A1A9F04" w:rsidR="00E54DDD" w:rsidRPr="00907753" w:rsidRDefault="00EA0237" w:rsidP="001A4834">
      <w:pPr>
        <w:jc w:val="both"/>
      </w:pPr>
      <w:r w:rsidRPr="00907753">
        <w:rPr>
          <w:noProof/>
        </w:rPr>
        <w:drawing>
          <wp:anchor distT="0" distB="0" distL="114300" distR="114300" simplePos="0" relativeHeight="251675648" behindDoc="0" locked="0" layoutInCell="1" allowOverlap="1" wp14:anchorId="1D72F97C" wp14:editId="6A560CE8">
            <wp:simplePos x="0" y="0"/>
            <wp:positionH relativeFrom="column">
              <wp:posOffset>95595</wp:posOffset>
            </wp:positionH>
            <wp:positionV relativeFrom="paragraph">
              <wp:posOffset>90935</wp:posOffset>
            </wp:positionV>
            <wp:extent cx="5751195" cy="4313555"/>
            <wp:effectExtent l="0" t="0" r="1905" b="0"/>
            <wp:wrapNone/>
            <wp:docPr id="4" name="Obrázek 4" descr="Obsah obrázku osoba, skupina, lidé, pózová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osoba, skupina, lidé, pózování&#10;&#10;Popis byl vytvořen automatick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1195" cy="4313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37F46D" w14:textId="44A8DDC7" w:rsidR="00E54DDD" w:rsidRPr="00907753" w:rsidRDefault="00E54DDD" w:rsidP="001A4834">
      <w:pPr>
        <w:jc w:val="both"/>
      </w:pPr>
    </w:p>
    <w:p w14:paraId="1D50EF97" w14:textId="45043498" w:rsidR="00E54DDD" w:rsidRPr="00907753" w:rsidRDefault="00E54DDD" w:rsidP="001A4834">
      <w:pPr>
        <w:jc w:val="both"/>
      </w:pPr>
    </w:p>
    <w:p w14:paraId="4D6282A9" w14:textId="12BED82C" w:rsidR="00E54DDD" w:rsidRPr="00907753" w:rsidRDefault="00E54DDD" w:rsidP="001A4834">
      <w:pPr>
        <w:jc w:val="both"/>
      </w:pPr>
    </w:p>
    <w:p w14:paraId="1CCEDC27" w14:textId="46E08668" w:rsidR="00E54DDD" w:rsidRPr="00907753" w:rsidRDefault="00E54DDD" w:rsidP="001A4834">
      <w:pPr>
        <w:jc w:val="both"/>
      </w:pPr>
    </w:p>
    <w:p w14:paraId="2E910D23" w14:textId="0DB1CAE3" w:rsidR="00E54DDD" w:rsidRPr="00907753" w:rsidRDefault="00E54DDD" w:rsidP="001A4834">
      <w:pPr>
        <w:jc w:val="both"/>
      </w:pPr>
    </w:p>
    <w:p w14:paraId="78C131C4" w14:textId="6FE28DAA" w:rsidR="00E54DDD" w:rsidRPr="00907753" w:rsidRDefault="00E54DDD" w:rsidP="001A4834">
      <w:pPr>
        <w:jc w:val="both"/>
      </w:pPr>
    </w:p>
    <w:p w14:paraId="40DF6154" w14:textId="11C67C1A" w:rsidR="00E54DDD" w:rsidRPr="00907753" w:rsidRDefault="00E54DDD" w:rsidP="001A4834">
      <w:pPr>
        <w:jc w:val="both"/>
      </w:pPr>
    </w:p>
    <w:p w14:paraId="71D5FACA" w14:textId="3903115E" w:rsidR="00E54DDD" w:rsidRPr="00907753" w:rsidRDefault="00E54DDD" w:rsidP="001A4834">
      <w:pPr>
        <w:jc w:val="both"/>
      </w:pPr>
    </w:p>
    <w:p w14:paraId="45BE11E6" w14:textId="27C17AB9" w:rsidR="00E54DDD" w:rsidRPr="00907753" w:rsidRDefault="00E54DDD" w:rsidP="001A4834">
      <w:pPr>
        <w:jc w:val="both"/>
      </w:pPr>
    </w:p>
    <w:p w14:paraId="448DE0B3" w14:textId="115CA3AF" w:rsidR="00E54DDD" w:rsidRPr="00907753" w:rsidRDefault="00E54DDD" w:rsidP="001A4834">
      <w:pPr>
        <w:jc w:val="both"/>
      </w:pPr>
    </w:p>
    <w:p w14:paraId="0F5741A4" w14:textId="217DE914" w:rsidR="00E54DDD" w:rsidRPr="00907753" w:rsidRDefault="00E54DDD" w:rsidP="001A4834">
      <w:pPr>
        <w:jc w:val="both"/>
      </w:pPr>
    </w:p>
    <w:p w14:paraId="76635617" w14:textId="5BEAA88A" w:rsidR="00E54DDD" w:rsidRPr="00907753" w:rsidRDefault="00E54DDD" w:rsidP="001A4834">
      <w:pPr>
        <w:jc w:val="both"/>
      </w:pPr>
    </w:p>
    <w:p w14:paraId="54509D75" w14:textId="33B57DDA" w:rsidR="00E54DDD" w:rsidRPr="00907753" w:rsidRDefault="00E54DDD" w:rsidP="001A4834">
      <w:pPr>
        <w:jc w:val="both"/>
      </w:pPr>
    </w:p>
    <w:p w14:paraId="54A9E0B2" w14:textId="141DF7F7" w:rsidR="00E54DDD" w:rsidRPr="00907753" w:rsidRDefault="00E54DDD" w:rsidP="001A4834">
      <w:pPr>
        <w:jc w:val="both"/>
      </w:pPr>
    </w:p>
    <w:p w14:paraId="5CBE7667" w14:textId="11D125B0" w:rsidR="00E54DDD" w:rsidRPr="00907753" w:rsidRDefault="00E54DDD" w:rsidP="001A4834">
      <w:pPr>
        <w:jc w:val="both"/>
      </w:pPr>
    </w:p>
    <w:p w14:paraId="1F9F835E" w14:textId="1AFA71CC" w:rsidR="00E54DDD" w:rsidRPr="00907753" w:rsidRDefault="00E54DDD" w:rsidP="001A4834">
      <w:pPr>
        <w:jc w:val="both"/>
      </w:pPr>
    </w:p>
    <w:p w14:paraId="4411FBA2" w14:textId="00EF3ED6" w:rsidR="00E54DDD" w:rsidRPr="00907753" w:rsidRDefault="00E54DDD" w:rsidP="001A4834">
      <w:pPr>
        <w:jc w:val="both"/>
      </w:pPr>
    </w:p>
    <w:p w14:paraId="754A4811" w14:textId="3DBBBA73" w:rsidR="00E54DDD" w:rsidRPr="00907753" w:rsidRDefault="00E54DDD" w:rsidP="001A4834">
      <w:pPr>
        <w:jc w:val="both"/>
      </w:pPr>
    </w:p>
    <w:p w14:paraId="65EC9FF9" w14:textId="678D898B" w:rsidR="00E54DDD" w:rsidRPr="00907753" w:rsidRDefault="00E54DDD" w:rsidP="001A4834">
      <w:pPr>
        <w:jc w:val="both"/>
      </w:pPr>
    </w:p>
    <w:p w14:paraId="49379D15" w14:textId="7591FD00" w:rsidR="00E54DDD" w:rsidRPr="00907753" w:rsidRDefault="00E54DDD" w:rsidP="001A4834">
      <w:pPr>
        <w:jc w:val="both"/>
      </w:pPr>
    </w:p>
    <w:p w14:paraId="7CA3E90D" w14:textId="373081E6" w:rsidR="00E54DDD" w:rsidRPr="00907753" w:rsidRDefault="00E54DDD" w:rsidP="001A4834">
      <w:pPr>
        <w:jc w:val="both"/>
      </w:pPr>
    </w:p>
    <w:p w14:paraId="5AF416DD" w14:textId="611E12F8" w:rsidR="00E54DDD" w:rsidRPr="00907753" w:rsidRDefault="00E54DDD" w:rsidP="001A4834">
      <w:pPr>
        <w:jc w:val="both"/>
      </w:pPr>
    </w:p>
    <w:p w14:paraId="59CAA981" w14:textId="4ED5ABE7" w:rsidR="00E54DDD" w:rsidRPr="00907753" w:rsidRDefault="00E54DDD" w:rsidP="001A4834">
      <w:pPr>
        <w:jc w:val="both"/>
      </w:pPr>
    </w:p>
    <w:p w14:paraId="7630A84A" w14:textId="43B503E3" w:rsidR="00E54DDD" w:rsidRPr="00907753" w:rsidRDefault="00E54DDD" w:rsidP="001A4834">
      <w:pPr>
        <w:jc w:val="both"/>
      </w:pPr>
    </w:p>
    <w:p w14:paraId="1262EF9D" w14:textId="788F0CD5" w:rsidR="00E54DDD" w:rsidRPr="00907753" w:rsidRDefault="00E54DDD" w:rsidP="001A4834">
      <w:pPr>
        <w:jc w:val="both"/>
      </w:pPr>
    </w:p>
    <w:p w14:paraId="22EC4D6D" w14:textId="5E6326C9" w:rsidR="00E54DDD" w:rsidRPr="00907753" w:rsidRDefault="00E54DDD" w:rsidP="001A4834">
      <w:pPr>
        <w:jc w:val="both"/>
      </w:pPr>
    </w:p>
    <w:p w14:paraId="1CD3E535" w14:textId="080CE338" w:rsidR="00E54DDD" w:rsidRPr="00907753" w:rsidRDefault="00E54DDD" w:rsidP="001A4834">
      <w:pPr>
        <w:jc w:val="both"/>
      </w:pPr>
    </w:p>
    <w:p w14:paraId="7175A153" w14:textId="48BAE004" w:rsidR="00E54DDD" w:rsidRPr="00907753" w:rsidRDefault="00E54DDD" w:rsidP="001A4834">
      <w:pPr>
        <w:jc w:val="both"/>
      </w:pPr>
    </w:p>
    <w:p w14:paraId="4430E4D3" w14:textId="22C757A8" w:rsidR="00E54DDD" w:rsidRPr="00907753" w:rsidRDefault="00E54DDD" w:rsidP="001A4834">
      <w:pPr>
        <w:jc w:val="both"/>
      </w:pPr>
    </w:p>
    <w:p w14:paraId="0130B158" w14:textId="77777777" w:rsidR="00390684" w:rsidRPr="00907753" w:rsidRDefault="00390684" w:rsidP="001A4834">
      <w:pPr>
        <w:jc w:val="both"/>
      </w:pPr>
    </w:p>
    <w:p w14:paraId="547A9C2D" w14:textId="4BB71BE6" w:rsidR="00E54DDD" w:rsidRPr="00907753" w:rsidRDefault="004E3175" w:rsidP="001A4834">
      <w:pPr>
        <w:jc w:val="both"/>
      </w:pPr>
      <w:r w:rsidRPr="00907753">
        <w:t>Fotky z</w:t>
      </w:r>
      <w:r w:rsidR="001B1F43" w:rsidRPr="00907753">
        <w:t> </w:t>
      </w:r>
      <w:r w:rsidRPr="00907753">
        <w:t>Colorada</w:t>
      </w:r>
      <w:r w:rsidR="001B1F43" w:rsidRPr="00907753">
        <w:t xml:space="preserve">, městečko Alma a skiareál </w:t>
      </w:r>
      <w:r w:rsidR="007629DB" w:rsidRPr="007629DB">
        <w:t>Breckenridge</w:t>
      </w:r>
    </w:p>
    <w:p w14:paraId="7156CE83" w14:textId="2F956C1A" w:rsidR="00E54DDD" w:rsidRPr="00907753" w:rsidRDefault="00E54DDD">
      <w:pPr>
        <w:spacing w:after="160" w:line="360" w:lineRule="auto"/>
        <w:jc w:val="both"/>
      </w:pPr>
      <w:r w:rsidRPr="00907753">
        <w:br w:type="page"/>
      </w:r>
    </w:p>
    <w:p w14:paraId="1260F571" w14:textId="72DC45B7" w:rsidR="006471C4" w:rsidRPr="00907753" w:rsidRDefault="006471C4">
      <w:pPr>
        <w:spacing w:after="160" w:line="360" w:lineRule="auto"/>
        <w:jc w:val="both"/>
      </w:pPr>
      <w:r w:rsidRPr="00907753">
        <w:rPr>
          <w:noProof/>
        </w:rPr>
        <w:lastRenderedPageBreak/>
        <w:drawing>
          <wp:anchor distT="0" distB="0" distL="114300" distR="114300" simplePos="0" relativeHeight="251677696" behindDoc="0" locked="0" layoutInCell="1" allowOverlap="1" wp14:anchorId="439D5FF3" wp14:editId="687A561C">
            <wp:simplePos x="0" y="0"/>
            <wp:positionH relativeFrom="column">
              <wp:posOffset>135255</wp:posOffset>
            </wp:positionH>
            <wp:positionV relativeFrom="paragraph">
              <wp:posOffset>-443924</wp:posOffset>
            </wp:positionV>
            <wp:extent cx="5735955" cy="4322445"/>
            <wp:effectExtent l="0" t="0" r="0" b="1905"/>
            <wp:wrapNone/>
            <wp:docPr id="1" name="Obrázek 1" descr="Obsah obrázku osoba, interiér, stojící, lid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osoba, interiér, stojící, lidé&#10;&#10;Popis byl vytvořen automatick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5955" cy="4322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817AB8" w14:textId="580FD7F2" w:rsidR="006471C4" w:rsidRPr="00907753" w:rsidRDefault="006471C4">
      <w:pPr>
        <w:spacing w:after="160" w:line="360" w:lineRule="auto"/>
        <w:jc w:val="both"/>
      </w:pPr>
    </w:p>
    <w:p w14:paraId="073A3585" w14:textId="3B50CDF1" w:rsidR="006471C4" w:rsidRPr="00907753" w:rsidRDefault="006471C4">
      <w:pPr>
        <w:spacing w:after="160" w:line="360" w:lineRule="auto"/>
        <w:jc w:val="both"/>
      </w:pPr>
    </w:p>
    <w:p w14:paraId="7C143632" w14:textId="1B15C08F" w:rsidR="006471C4" w:rsidRPr="00907753" w:rsidRDefault="006471C4">
      <w:pPr>
        <w:spacing w:after="160" w:line="360" w:lineRule="auto"/>
        <w:jc w:val="both"/>
      </w:pPr>
    </w:p>
    <w:p w14:paraId="1B6DB162" w14:textId="5A3AC97A" w:rsidR="006471C4" w:rsidRPr="00907753" w:rsidRDefault="006471C4">
      <w:pPr>
        <w:spacing w:after="160" w:line="360" w:lineRule="auto"/>
        <w:jc w:val="both"/>
      </w:pPr>
    </w:p>
    <w:p w14:paraId="1C503519" w14:textId="16FC9557" w:rsidR="006471C4" w:rsidRPr="00907753" w:rsidRDefault="006471C4">
      <w:pPr>
        <w:spacing w:after="160" w:line="360" w:lineRule="auto"/>
        <w:jc w:val="both"/>
      </w:pPr>
    </w:p>
    <w:p w14:paraId="616C80BA" w14:textId="0712C574" w:rsidR="006471C4" w:rsidRPr="00907753" w:rsidRDefault="006471C4">
      <w:pPr>
        <w:spacing w:after="160" w:line="360" w:lineRule="auto"/>
        <w:jc w:val="both"/>
      </w:pPr>
    </w:p>
    <w:p w14:paraId="200240CE" w14:textId="117CEE90" w:rsidR="006471C4" w:rsidRPr="00907753" w:rsidRDefault="006471C4">
      <w:pPr>
        <w:spacing w:after="160" w:line="360" w:lineRule="auto"/>
        <w:jc w:val="both"/>
      </w:pPr>
    </w:p>
    <w:p w14:paraId="00D8C7FC" w14:textId="025EE29B" w:rsidR="006471C4" w:rsidRPr="00907753" w:rsidRDefault="006471C4">
      <w:pPr>
        <w:spacing w:after="160" w:line="360" w:lineRule="auto"/>
        <w:jc w:val="both"/>
      </w:pPr>
    </w:p>
    <w:p w14:paraId="253DF39C" w14:textId="2EA4D1CA" w:rsidR="006471C4" w:rsidRPr="00907753" w:rsidRDefault="006471C4">
      <w:pPr>
        <w:spacing w:after="160" w:line="360" w:lineRule="auto"/>
        <w:jc w:val="both"/>
      </w:pPr>
    </w:p>
    <w:p w14:paraId="1B0F2CF2" w14:textId="1CDC7D43" w:rsidR="006471C4" w:rsidRPr="00907753" w:rsidRDefault="006471C4">
      <w:pPr>
        <w:spacing w:after="160" w:line="360" w:lineRule="auto"/>
        <w:jc w:val="both"/>
      </w:pPr>
    </w:p>
    <w:p w14:paraId="0A6D4D0B" w14:textId="2F10735F" w:rsidR="006471C4" w:rsidRPr="00907753" w:rsidRDefault="006471C4">
      <w:pPr>
        <w:spacing w:after="160" w:line="360" w:lineRule="auto"/>
        <w:jc w:val="both"/>
      </w:pPr>
    </w:p>
    <w:p w14:paraId="6407EB35" w14:textId="2526C081" w:rsidR="006471C4" w:rsidRPr="00907753" w:rsidRDefault="00E628E6">
      <w:pPr>
        <w:spacing w:after="160" w:line="360" w:lineRule="auto"/>
        <w:jc w:val="both"/>
      </w:pPr>
      <w:r w:rsidRPr="00907753">
        <w:rPr>
          <w:noProof/>
        </w:rPr>
        <w:drawing>
          <wp:anchor distT="0" distB="0" distL="114300" distR="114300" simplePos="0" relativeHeight="251684864" behindDoc="0" locked="0" layoutInCell="1" allowOverlap="1" wp14:anchorId="692D9494" wp14:editId="7E04CA91">
            <wp:simplePos x="0" y="0"/>
            <wp:positionH relativeFrom="column">
              <wp:posOffset>118745</wp:posOffset>
            </wp:positionH>
            <wp:positionV relativeFrom="paragraph">
              <wp:posOffset>140335</wp:posOffset>
            </wp:positionV>
            <wp:extent cx="5759450" cy="4319905"/>
            <wp:effectExtent l="0" t="0" r="0" b="4445"/>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ázek 2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anchor>
        </w:drawing>
      </w:r>
    </w:p>
    <w:p w14:paraId="41007AAC" w14:textId="6C88CD07" w:rsidR="006471C4" w:rsidRPr="00907753" w:rsidRDefault="006471C4">
      <w:pPr>
        <w:spacing w:after="160" w:line="360" w:lineRule="auto"/>
        <w:jc w:val="both"/>
      </w:pPr>
    </w:p>
    <w:p w14:paraId="1EE2B9DA" w14:textId="541B5261" w:rsidR="006471C4" w:rsidRPr="00907753" w:rsidRDefault="006471C4">
      <w:pPr>
        <w:spacing w:after="160" w:line="360" w:lineRule="auto"/>
        <w:jc w:val="both"/>
      </w:pPr>
    </w:p>
    <w:p w14:paraId="60815B67" w14:textId="5D9C79D3" w:rsidR="006471C4" w:rsidRPr="00907753" w:rsidRDefault="006471C4">
      <w:pPr>
        <w:spacing w:after="160" w:line="360" w:lineRule="auto"/>
        <w:jc w:val="both"/>
      </w:pPr>
    </w:p>
    <w:p w14:paraId="56FA73B6" w14:textId="6135E1B6" w:rsidR="006471C4" w:rsidRPr="00907753" w:rsidRDefault="006471C4">
      <w:pPr>
        <w:spacing w:after="160" w:line="360" w:lineRule="auto"/>
        <w:jc w:val="both"/>
      </w:pPr>
    </w:p>
    <w:p w14:paraId="6B20DFBA" w14:textId="6733CFE3" w:rsidR="006471C4" w:rsidRPr="00907753" w:rsidRDefault="006471C4">
      <w:pPr>
        <w:spacing w:after="160" w:line="360" w:lineRule="auto"/>
        <w:jc w:val="both"/>
      </w:pPr>
    </w:p>
    <w:p w14:paraId="49BB3844" w14:textId="2E6A6BC2" w:rsidR="006471C4" w:rsidRPr="00907753" w:rsidRDefault="006471C4">
      <w:pPr>
        <w:spacing w:after="160" w:line="360" w:lineRule="auto"/>
        <w:jc w:val="both"/>
      </w:pPr>
    </w:p>
    <w:p w14:paraId="43B4D043" w14:textId="0AA66B91" w:rsidR="006471C4" w:rsidRPr="00907753" w:rsidRDefault="006471C4">
      <w:pPr>
        <w:spacing w:after="160" w:line="360" w:lineRule="auto"/>
        <w:jc w:val="both"/>
      </w:pPr>
    </w:p>
    <w:p w14:paraId="2D794942" w14:textId="20FC2991" w:rsidR="006471C4" w:rsidRPr="00907753" w:rsidRDefault="006471C4">
      <w:pPr>
        <w:spacing w:after="160" w:line="360" w:lineRule="auto"/>
        <w:jc w:val="both"/>
      </w:pPr>
    </w:p>
    <w:p w14:paraId="04D3692F" w14:textId="3D76EAD2" w:rsidR="006471C4" w:rsidRPr="00907753" w:rsidRDefault="006471C4">
      <w:pPr>
        <w:spacing w:after="160" w:line="360" w:lineRule="auto"/>
        <w:jc w:val="both"/>
      </w:pPr>
    </w:p>
    <w:p w14:paraId="161B3D5A" w14:textId="2FF561A8" w:rsidR="006471C4" w:rsidRPr="00907753" w:rsidRDefault="006471C4">
      <w:pPr>
        <w:spacing w:after="160" w:line="360" w:lineRule="auto"/>
        <w:jc w:val="both"/>
      </w:pPr>
    </w:p>
    <w:p w14:paraId="54673905" w14:textId="1AB86D3D" w:rsidR="006471C4" w:rsidRPr="00907753" w:rsidRDefault="006471C4">
      <w:pPr>
        <w:spacing w:after="160" w:line="360" w:lineRule="auto"/>
        <w:jc w:val="both"/>
      </w:pPr>
    </w:p>
    <w:p w14:paraId="791D8476" w14:textId="7C6F9FFE" w:rsidR="006471C4" w:rsidRPr="00907753" w:rsidRDefault="006471C4">
      <w:pPr>
        <w:spacing w:after="160" w:line="360" w:lineRule="auto"/>
        <w:jc w:val="both"/>
      </w:pPr>
    </w:p>
    <w:p w14:paraId="6159E0A9" w14:textId="500CAA4E" w:rsidR="006471C4" w:rsidRPr="00907753" w:rsidRDefault="006471C4">
      <w:pPr>
        <w:spacing w:after="160" w:line="360" w:lineRule="auto"/>
        <w:jc w:val="both"/>
      </w:pPr>
    </w:p>
    <w:p w14:paraId="60E08594" w14:textId="402842EF" w:rsidR="00844710" w:rsidRPr="00907753" w:rsidRDefault="00E628E6">
      <w:pPr>
        <w:spacing w:after="160" w:line="360" w:lineRule="auto"/>
        <w:jc w:val="both"/>
      </w:pPr>
      <w:r w:rsidRPr="00907753">
        <w:t>Fotka z Chicago University</w:t>
      </w:r>
      <w:r w:rsidR="003435AC">
        <w:t>:</w:t>
      </w:r>
    </w:p>
    <w:p w14:paraId="0E206E65" w14:textId="517C1B64" w:rsidR="00E54DDD" w:rsidRPr="00907753" w:rsidRDefault="007729AD">
      <w:pPr>
        <w:spacing w:after="160" w:line="360" w:lineRule="auto"/>
        <w:jc w:val="both"/>
      </w:pPr>
      <w:r w:rsidRPr="00907753">
        <w:t xml:space="preserve">Z leva </w:t>
      </w:r>
      <w:r w:rsidR="006D6F3E" w:rsidRPr="006D6F3E">
        <w:t>Eduardo Mendoza Reyes-Ortiz</w:t>
      </w:r>
      <w:r w:rsidRPr="00907753">
        <w:t xml:space="preserve">, </w:t>
      </w:r>
      <w:r w:rsidR="005F060C" w:rsidRPr="00907753">
        <w:t xml:space="preserve">Irena </w:t>
      </w:r>
      <w:r w:rsidR="002D41DF" w:rsidRPr="00907753">
        <w:t>Č</w:t>
      </w:r>
      <w:r w:rsidR="005F060C" w:rsidRPr="00907753">
        <w:t>ajkov</w:t>
      </w:r>
      <w:r w:rsidR="002D41DF" w:rsidRPr="00907753">
        <w:t>á</w:t>
      </w:r>
      <w:r w:rsidR="005F060C" w:rsidRPr="00907753">
        <w:t xml:space="preserve">, </w:t>
      </w:r>
      <w:r w:rsidR="002D41DF" w:rsidRPr="00907753">
        <w:t>Veronica Moraga, Matěj Číp, Antonín Kolář</w:t>
      </w:r>
      <w:r w:rsidR="006471C4" w:rsidRPr="00907753">
        <w:br w:type="page"/>
      </w:r>
    </w:p>
    <w:p w14:paraId="31249958" w14:textId="2214390C" w:rsidR="00BA3173" w:rsidRPr="00907753" w:rsidRDefault="00844710" w:rsidP="001A4834">
      <w:pPr>
        <w:jc w:val="both"/>
      </w:pPr>
      <w:r w:rsidRPr="00907753">
        <w:rPr>
          <w:noProof/>
        </w:rPr>
        <w:lastRenderedPageBreak/>
        <w:drawing>
          <wp:anchor distT="0" distB="0" distL="114300" distR="114300" simplePos="0" relativeHeight="251666432" behindDoc="0" locked="0" layoutInCell="1" allowOverlap="1" wp14:anchorId="61B0EBF9" wp14:editId="61610991">
            <wp:simplePos x="0" y="0"/>
            <wp:positionH relativeFrom="column">
              <wp:posOffset>2959546</wp:posOffset>
            </wp:positionH>
            <wp:positionV relativeFrom="paragraph">
              <wp:posOffset>-100561</wp:posOffset>
            </wp:positionV>
            <wp:extent cx="3128445" cy="4172329"/>
            <wp:effectExtent l="0" t="0" r="0" b="0"/>
            <wp:wrapNone/>
            <wp:docPr id="12" name="Obrázek 12" descr="Obsah obrázku exteriér, paluba, vlna, raf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ek 12" descr="Obsah obrázku exteriér, paluba, vlna, raft&#10;&#10;Popis byl vytvořen automatick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8445" cy="41723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753">
        <w:rPr>
          <w:noProof/>
        </w:rPr>
        <w:drawing>
          <wp:anchor distT="0" distB="0" distL="114300" distR="114300" simplePos="0" relativeHeight="251694080" behindDoc="0" locked="0" layoutInCell="1" allowOverlap="1" wp14:anchorId="681D2CC1" wp14:editId="4BC2EA07">
            <wp:simplePos x="0" y="0"/>
            <wp:positionH relativeFrom="column">
              <wp:posOffset>-228836</wp:posOffset>
            </wp:positionH>
            <wp:positionV relativeFrom="paragraph">
              <wp:posOffset>-100561</wp:posOffset>
            </wp:positionV>
            <wp:extent cx="3188377" cy="4251052"/>
            <wp:effectExtent l="0" t="0" r="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88377" cy="4251052"/>
                    </a:xfrm>
                    <a:prstGeom prst="rect">
                      <a:avLst/>
                    </a:prstGeom>
                  </pic:spPr>
                </pic:pic>
              </a:graphicData>
            </a:graphic>
            <wp14:sizeRelH relativeFrom="margin">
              <wp14:pctWidth>0</wp14:pctWidth>
            </wp14:sizeRelH>
            <wp14:sizeRelV relativeFrom="margin">
              <wp14:pctHeight>0</wp14:pctHeight>
            </wp14:sizeRelV>
          </wp:anchor>
        </w:drawing>
      </w:r>
    </w:p>
    <w:p w14:paraId="1420AD60" w14:textId="405DC0B7" w:rsidR="00BA3173" w:rsidRPr="00907753" w:rsidRDefault="00BA3173" w:rsidP="001A4834">
      <w:pPr>
        <w:jc w:val="both"/>
      </w:pPr>
    </w:p>
    <w:p w14:paraId="793185E4" w14:textId="5D1D49D3" w:rsidR="00BA3173" w:rsidRPr="00907753" w:rsidRDefault="00BA3173" w:rsidP="001A4834">
      <w:pPr>
        <w:jc w:val="both"/>
      </w:pPr>
    </w:p>
    <w:p w14:paraId="6C324169" w14:textId="7666F667" w:rsidR="00BA3173" w:rsidRPr="00907753" w:rsidRDefault="00BA3173" w:rsidP="001A4834">
      <w:pPr>
        <w:jc w:val="both"/>
      </w:pPr>
    </w:p>
    <w:p w14:paraId="405B3154" w14:textId="5E391B08" w:rsidR="00BA3173" w:rsidRPr="00907753" w:rsidRDefault="00BA3173" w:rsidP="001A4834">
      <w:pPr>
        <w:jc w:val="both"/>
      </w:pPr>
    </w:p>
    <w:p w14:paraId="21435A50" w14:textId="4E42430B" w:rsidR="00BA3173" w:rsidRPr="00907753" w:rsidRDefault="00BA3173" w:rsidP="001A4834">
      <w:pPr>
        <w:jc w:val="both"/>
      </w:pPr>
    </w:p>
    <w:p w14:paraId="1EBD4992" w14:textId="5EBC1671" w:rsidR="00BA3173" w:rsidRPr="00907753" w:rsidRDefault="00BA3173" w:rsidP="001A4834">
      <w:pPr>
        <w:jc w:val="both"/>
      </w:pPr>
    </w:p>
    <w:p w14:paraId="70B5D3ED" w14:textId="0A901400" w:rsidR="00BA3173" w:rsidRPr="00907753" w:rsidRDefault="00BA3173" w:rsidP="001A4834">
      <w:pPr>
        <w:jc w:val="both"/>
      </w:pPr>
    </w:p>
    <w:p w14:paraId="545C02DD" w14:textId="4CAB3B3E" w:rsidR="00BA3173" w:rsidRPr="00907753" w:rsidRDefault="00BA3173" w:rsidP="001A4834">
      <w:pPr>
        <w:jc w:val="both"/>
      </w:pPr>
    </w:p>
    <w:p w14:paraId="7793CD0A" w14:textId="0BE30095" w:rsidR="00BA3173" w:rsidRPr="00907753" w:rsidRDefault="00BA3173" w:rsidP="001A4834">
      <w:pPr>
        <w:jc w:val="both"/>
      </w:pPr>
    </w:p>
    <w:p w14:paraId="0BBB4F64" w14:textId="2BE162CE" w:rsidR="00BA3173" w:rsidRPr="00907753" w:rsidRDefault="00BA3173" w:rsidP="001A4834">
      <w:pPr>
        <w:jc w:val="both"/>
      </w:pPr>
    </w:p>
    <w:p w14:paraId="00984A83" w14:textId="6D6F369D" w:rsidR="00BA3173" w:rsidRPr="00907753" w:rsidRDefault="00BA3173" w:rsidP="001A4834">
      <w:pPr>
        <w:jc w:val="both"/>
      </w:pPr>
    </w:p>
    <w:p w14:paraId="5E8F19A0" w14:textId="690BA54A" w:rsidR="00BA3173" w:rsidRPr="00907753" w:rsidRDefault="00BA3173" w:rsidP="001A4834">
      <w:pPr>
        <w:jc w:val="both"/>
      </w:pPr>
    </w:p>
    <w:p w14:paraId="795261CC" w14:textId="687EC186" w:rsidR="00BA3173" w:rsidRPr="00907753" w:rsidRDefault="00BA3173" w:rsidP="001A4834">
      <w:pPr>
        <w:jc w:val="both"/>
      </w:pPr>
    </w:p>
    <w:p w14:paraId="61D3199A" w14:textId="2D977361" w:rsidR="00BA3173" w:rsidRPr="00907753" w:rsidRDefault="00BA3173" w:rsidP="001A4834">
      <w:pPr>
        <w:jc w:val="both"/>
      </w:pPr>
    </w:p>
    <w:p w14:paraId="20FA8CBF" w14:textId="7FC63D4A" w:rsidR="00BA3173" w:rsidRPr="00907753" w:rsidRDefault="00BA3173" w:rsidP="001A4834">
      <w:pPr>
        <w:jc w:val="both"/>
      </w:pPr>
    </w:p>
    <w:p w14:paraId="70844285" w14:textId="6B114787" w:rsidR="00BA3173" w:rsidRPr="00907753" w:rsidRDefault="00BA3173" w:rsidP="001A4834">
      <w:pPr>
        <w:jc w:val="both"/>
      </w:pPr>
    </w:p>
    <w:p w14:paraId="21C836F6" w14:textId="31BB6236" w:rsidR="00185532" w:rsidRPr="00907753" w:rsidRDefault="00185532" w:rsidP="001A4834">
      <w:pPr>
        <w:jc w:val="both"/>
      </w:pPr>
    </w:p>
    <w:p w14:paraId="7C089350" w14:textId="1A5FF8E5" w:rsidR="00185532" w:rsidRPr="00907753" w:rsidRDefault="00185532" w:rsidP="001A4834">
      <w:pPr>
        <w:jc w:val="both"/>
      </w:pPr>
    </w:p>
    <w:p w14:paraId="0BAB05A9" w14:textId="44F739DE" w:rsidR="00185532" w:rsidRPr="00907753" w:rsidRDefault="00185532" w:rsidP="001A4834">
      <w:pPr>
        <w:jc w:val="both"/>
      </w:pPr>
    </w:p>
    <w:p w14:paraId="43675CDB" w14:textId="0603D8A6" w:rsidR="00185532" w:rsidRPr="00907753" w:rsidRDefault="00185532" w:rsidP="001A4834">
      <w:pPr>
        <w:jc w:val="both"/>
      </w:pPr>
    </w:p>
    <w:p w14:paraId="22CC22D9" w14:textId="09CC2DB1" w:rsidR="00185532" w:rsidRPr="00907753" w:rsidRDefault="00185532" w:rsidP="001A4834">
      <w:pPr>
        <w:jc w:val="both"/>
      </w:pPr>
    </w:p>
    <w:p w14:paraId="17F71E33" w14:textId="4261E3F4" w:rsidR="00185532" w:rsidRPr="00907753" w:rsidRDefault="00185532" w:rsidP="001A4834">
      <w:pPr>
        <w:jc w:val="both"/>
      </w:pPr>
    </w:p>
    <w:p w14:paraId="1C00AEC7" w14:textId="338D0C0E" w:rsidR="00185532" w:rsidRPr="00907753" w:rsidRDefault="00185532" w:rsidP="001A4834">
      <w:pPr>
        <w:jc w:val="both"/>
      </w:pPr>
    </w:p>
    <w:p w14:paraId="1A25318C" w14:textId="1D9AFE28" w:rsidR="00185532" w:rsidRPr="00907753" w:rsidRDefault="00185532" w:rsidP="001A4834">
      <w:pPr>
        <w:jc w:val="both"/>
      </w:pPr>
    </w:p>
    <w:p w14:paraId="0624EEE5" w14:textId="07475D3D" w:rsidR="00185532" w:rsidRPr="00907753" w:rsidRDefault="00185532" w:rsidP="001A4834">
      <w:pPr>
        <w:jc w:val="both"/>
      </w:pPr>
    </w:p>
    <w:p w14:paraId="1E37476B" w14:textId="5A6BCD8F" w:rsidR="00185532" w:rsidRPr="00907753" w:rsidRDefault="00185532" w:rsidP="001A4834">
      <w:pPr>
        <w:jc w:val="both"/>
      </w:pPr>
    </w:p>
    <w:p w14:paraId="3A3E7343" w14:textId="4246E569" w:rsidR="00185532" w:rsidRPr="00907753" w:rsidRDefault="00844710" w:rsidP="001A4834">
      <w:pPr>
        <w:jc w:val="both"/>
      </w:pPr>
      <w:r w:rsidRPr="00907753">
        <w:rPr>
          <w:noProof/>
        </w:rPr>
        <w:drawing>
          <wp:anchor distT="0" distB="0" distL="114300" distR="114300" simplePos="0" relativeHeight="251661312" behindDoc="0" locked="0" layoutInCell="1" allowOverlap="1" wp14:anchorId="59F3AFB4" wp14:editId="460DF643">
            <wp:simplePos x="0" y="0"/>
            <wp:positionH relativeFrom="column">
              <wp:posOffset>2932782</wp:posOffset>
            </wp:positionH>
            <wp:positionV relativeFrom="paragraph">
              <wp:posOffset>125498</wp:posOffset>
            </wp:positionV>
            <wp:extent cx="3233249" cy="4314635"/>
            <wp:effectExtent l="0" t="0" r="5715" b="0"/>
            <wp:wrapNone/>
            <wp:docPr id="9" name="Obrázek 9" descr="Obsah obrázku exteriér, země, strom, oso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descr="Obsah obrázku exteriér, země, strom, osoba&#10;&#10;Popis byl vytvořen automatick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7668" cy="43338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56C7EE" w14:textId="53D18BA9" w:rsidR="00185532" w:rsidRPr="00907753" w:rsidRDefault="00844710" w:rsidP="001A4834">
      <w:pPr>
        <w:jc w:val="both"/>
      </w:pPr>
      <w:r w:rsidRPr="00907753">
        <w:rPr>
          <w:noProof/>
        </w:rPr>
        <w:drawing>
          <wp:anchor distT="0" distB="0" distL="114300" distR="114300" simplePos="0" relativeHeight="251663360" behindDoc="0" locked="0" layoutInCell="1" allowOverlap="1" wp14:anchorId="15F7AEA5" wp14:editId="2B7B275B">
            <wp:simplePos x="0" y="0"/>
            <wp:positionH relativeFrom="column">
              <wp:posOffset>-225227</wp:posOffset>
            </wp:positionH>
            <wp:positionV relativeFrom="paragraph">
              <wp:posOffset>61201</wp:posOffset>
            </wp:positionV>
            <wp:extent cx="3203427" cy="4272870"/>
            <wp:effectExtent l="0" t="0" r="0" b="0"/>
            <wp:wrapNone/>
            <wp:docPr id="10" name="Obrázek 10" descr="Obsah obrázku text, budova, exteriér, cihl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 10" descr="Obsah obrázku text, budova, exteriér, cihla&#10;&#10;Popis byl vytvořen automatick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7462" cy="42782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F18A9" w14:textId="1DEA5837" w:rsidR="00185532" w:rsidRPr="00907753" w:rsidRDefault="00185532" w:rsidP="001A4834">
      <w:pPr>
        <w:jc w:val="both"/>
      </w:pPr>
    </w:p>
    <w:p w14:paraId="0ABDCEC1" w14:textId="2EB18001" w:rsidR="00185532" w:rsidRPr="00907753" w:rsidRDefault="00185532" w:rsidP="001A4834">
      <w:pPr>
        <w:jc w:val="both"/>
      </w:pPr>
    </w:p>
    <w:p w14:paraId="6A88818C" w14:textId="11DEDA3D" w:rsidR="00185532" w:rsidRPr="00907753" w:rsidRDefault="00185532" w:rsidP="001A4834">
      <w:pPr>
        <w:jc w:val="both"/>
      </w:pPr>
    </w:p>
    <w:p w14:paraId="2D670BBC" w14:textId="184FFA17" w:rsidR="00185532" w:rsidRPr="00907753" w:rsidRDefault="00185532" w:rsidP="001A4834">
      <w:pPr>
        <w:jc w:val="both"/>
      </w:pPr>
    </w:p>
    <w:p w14:paraId="7D2909CA" w14:textId="6F4DB073" w:rsidR="00185532" w:rsidRPr="00907753" w:rsidRDefault="00185532" w:rsidP="001A4834">
      <w:pPr>
        <w:jc w:val="both"/>
      </w:pPr>
    </w:p>
    <w:p w14:paraId="2DCB501B" w14:textId="6BCCE649" w:rsidR="00185532" w:rsidRPr="00907753" w:rsidRDefault="00185532" w:rsidP="001A4834">
      <w:pPr>
        <w:jc w:val="both"/>
      </w:pPr>
    </w:p>
    <w:p w14:paraId="2EAB6D7D" w14:textId="3CD9DA7F" w:rsidR="00185532" w:rsidRPr="00907753" w:rsidRDefault="00185532" w:rsidP="001A4834">
      <w:pPr>
        <w:jc w:val="both"/>
      </w:pPr>
    </w:p>
    <w:p w14:paraId="2CD05E26" w14:textId="19DF08E1" w:rsidR="00185532" w:rsidRPr="00907753" w:rsidRDefault="00185532" w:rsidP="001A4834">
      <w:pPr>
        <w:jc w:val="both"/>
      </w:pPr>
    </w:p>
    <w:p w14:paraId="54BE0F91" w14:textId="1A681947" w:rsidR="00185532" w:rsidRPr="00907753" w:rsidRDefault="00185532" w:rsidP="001A4834">
      <w:pPr>
        <w:jc w:val="both"/>
      </w:pPr>
    </w:p>
    <w:p w14:paraId="269E65FA" w14:textId="25BAEF9B" w:rsidR="00185532" w:rsidRPr="00907753" w:rsidRDefault="00185532" w:rsidP="001A4834">
      <w:pPr>
        <w:jc w:val="both"/>
      </w:pPr>
    </w:p>
    <w:p w14:paraId="0F86C13D" w14:textId="3FAFEFEA" w:rsidR="00185532" w:rsidRPr="00907753" w:rsidRDefault="00185532" w:rsidP="001A4834">
      <w:pPr>
        <w:jc w:val="both"/>
      </w:pPr>
    </w:p>
    <w:p w14:paraId="5B93CB08" w14:textId="4FE0E8BE" w:rsidR="00185532" w:rsidRPr="00907753" w:rsidRDefault="00185532" w:rsidP="001A4834">
      <w:pPr>
        <w:jc w:val="both"/>
      </w:pPr>
    </w:p>
    <w:p w14:paraId="024D9E03" w14:textId="50BD453F" w:rsidR="00185532" w:rsidRPr="00907753" w:rsidRDefault="00185532" w:rsidP="001A4834">
      <w:pPr>
        <w:jc w:val="both"/>
      </w:pPr>
    </w:p>
    <w:p w14:paraId="6388ACCD" w14:textId="0D5A2970" w:rsidR="00185532" w:rsidRPr="00907753" w:rsidRDefault="00185532" w:rsidP="001A4834">
      <w:pPr>
        <w:jc w:val="both"/>
      </w:pPr>
    </w:p>
    <w:p w14:paraId="56F475EB" w14:textId="7B5C961A" w:rsidR="00185532" w:rsidRPr="00907753" w:rsidRDefault="00185532" w:rsidP="001A4834">
      <w:pPr>
        <w:jc w:val="both"/>
      </w:pPr>
    </w:p>
    <w:p w14:paraId="29F76C91" w14:textId="140CB9BD" w:rsidR="00185532" w:rsidRPr="00907753" w:rsidRDefault="00185532" w:rsidP="001A4834">
      <w:pPr>
        <w:jc w:val="both"/>
      </w:pPr>
    </w:p>
    <w:p w14:paraId="473E50F1" w14:textId="3CB3F9C1" w:rsidR="00185532" w:rsidRPr="00907753" w:rsidRDefault="00185532" w:rsidP="001A4834">
      <w:pPr>
        <w:jc w:val="both"/>
      </w:pPr>
    </w:p>
    <w:p w14:paraId="5F813089" w14:textId="7A2FE649" w:rsidR="00185532" w:rsidRPr="00907753" w:rsidRDefault="00185532" w:rsidP="001A4834">
      <w:pPr>
        <w:jc w:val="both"/>
      </w:pPr>
    </w:p>
    <w:p w14:paraId="1AA27BA7" w14:textId="666E7654" w:rsidR="00185532" w:rsidRPr="00907753" w:rsidRDefault="00185532" w:rsidP="001A4834">
      <w:pPr>
        <w:jc w:val="both"/>
      </w:pPr>
    </w:p>
    <w:p w14:paraId="36BE6B5A" w14:textId="422938AE" w:rsidR="00185532" w:rsidRPr="00907753" w:rsidRDefault="00185532" w:rsidP="001A4834">
      <w:pPr>
        <w:jc w:val="both"/>
      </w:pPr>
    </w:p>
    <w:p w14:paraId="42705503" w14:textId="6A7A19D9" w:rsidR="00185532" w:rsidRPr="00907753" w:rsidRDefault="00185532" w:rsidP="001A4834">
      <w:pPr>
        <w:jc w:val="both"/>
      </w:pPr>
    </w:p>
    <w:p w14:paraId="693E77CA" w14:textId="1C86780C" w:rsidR="00185532" w:rsidRPr="00907753" w:rsidRDefault="00185532" w:rsidP="001A4834">
      <w:pPr>
        <w:jc w:val="both"/>
      </w:pPr>
    </w:p>
    <w:p w14:paraId="6DB81AE8" w14:textId="2E7DDD49" w:rsidR="00185532" w:rsidRPr="00907753" w:rsidRDefault="00185532" w:rsidP="001A4834">
      <w:pPr>
        <w:jc w:val="both"/>
      </w:pPr>
    </w:p>
    <w:p w14:paraId="04E9377E" w14:textId="7CBA25C7" w:rsidR="00185532" w:rsidRPr="00907753" w:rsidRDefault="00185532" w:rsidP="001A4834">
      <w:pPr>
        <w:jc w:val="both"/>
      </w:pPr>
    </w:p>
    <w:p w14:paraId="0C4834F6" w14:textId="4F449D00" w:rsidR="00844710" w:rsidRPr="00907753" w:rsidRDefault="00844710" w:rsidP="001A4834">
      <w:pPr>
        <w:jc w:val="both"/>
      </w:pPr>
    </w:p>
    <w:p w14:paraId="1647D91A" w14:textId="5D607497" w:rsidR="00844710" w:rsidRPr="00907753" w:rsidRDefault="00844710" w:rsidP="001A4834">
      <w:pPr>
        <w:jc w:val="both"/>
      </w:pPr>
    </w:p>
    <w:p w14:paraId="58659CE5" w14:textId="77777777" w:rsidR="00844710" w:rsidRPr="00907753" w:rsidRDefault="00844710" w:rsidP="001A4834">
      <w:pPr>
        <w:jc w:val="both"/>
      </w:pPr>
    </w:p>
    <w:p w14:paraId="38FFC66E" w14:textId="476C357E" w:rsidR="00185532" w:rsidRPr="00907753" w:rsidRDefault="00185532" w:rsidP="001A4834">
      <w:pPr>
        <w:jc w:val="both"/>
      </w:pPr>
    </w:p>
    <w:p w14:paraId="1D4CF0DA" w14:textId="2BC09903" w:rsidR="00185532" w:rsidRPr="00907753" w:rsidRDefault="00185532" w:rsidP="001A4834">
      <w:pPr>
        <w:jc w:val="both"/>
      </w:pPr>
    </w:p>
    <w:p w14:paraId="35362CFB" w14:textId="254689BE" w:rsidR="00185532" w:rsidRPr="00907753" w:rsidRDefault="008D1E92" w:rsidP="001A4834">
      <w:pPr>
        <w:jc w:val="both"/>
      </w:pPr>
      <w:r w:rsidRPr="00907753">
        <w:t xml:space="preserve">Výhled </w:t>
      </w:r>
      <w:r w:rsidR="00877269">
        <w:t>z </w:t>
      </w:r>
      <w:r w:rsidR="00824CBD">
        <w:t>mrakodrapu – Chicago</w:t>
      </w:r>
      <w:r w:rsidRPr="00907753">
        <w:t>, Sjížd</w:t>
      </w:r>
      <w:r w:rsidR="00824CBD">
        <w:t>ě</w:t>
      </w:r>
      <w:r w:rsidRPr="00907753">
        <w:t>ní řeky v</w:t>
      </w:r>
      <w:r w:rsidR="00824CBD">
        <w:t> </w:t>
      </w:r>
      <w:r w:rsidRPr="00907753">
        <w:t>Utahu</w:t>
      </w:r>
      <w:r w:rsidR="00824CBD">
        <w:t>,</w:t>
      </w:r>
      <w:r w:rsidRPr="00907753">
        <w:t xml:space="preserve"> </w:t>
      </w:r>
      <w:r w:rsidR="0054013D" w:rsidRPr="00907753">
        <w:t>Česká škola</w:t>
      </w:r>
      <w:r w:rsidR="00B64E5A" w:rsidRPr="00907753">
        <w:t xml:space="preserve"> Tomáše Garyka Masaryka</w:t>
      </w:r>
      <w:r w:rsidR="003069F6" w:rsidRPr="00907753">
        <w:t xml:space="preserve"> v </w:t>
      </w:r>
      <w:r w:rsidR="0054013D" w:rsidRPr="00907753">
        <w:t>Chicag</w:t>
      </w:r>
      <w:r w:rsidR="003069F6" w:rsidRPr="00907753">
        <w:t>u</w:t>
      </w:r>
      <w:r w:rsidR="0054013D" w:rsidRPr="00907753">
        <w:t xml:space="preserve">, Má fotka </w:t>
      </w:r>
      <w:r w:rsidR="003069F6" w:rsidRPr="00907753">
        <w:t>na</w:t>
      </w:r>
      <w:r w:rsidR="0054013D" w:rsidRPr="00907753">
        <w:t> k</w:t>
      </w:r>
      <w:r w:rsidR="003069F6" w:rsidRPr="00907753">
        <w:t>a</w:t>
      </w:r>
      <w:r w:rsidR="0054013D" w:rsidRPr="00907753">
        <w:t>mpusu Chicago university</w:t>
      </w:r>
    </w:p>
    <w:p w14:paraId="328C636A" w14:textId="77777777" w:rsidR="00185532" w:rsidRPr="00907753" w:rsidRDefault="00185532" w:rsidP="001A4834">
      <w:pPr>
        <w:jc w:val="both"/>
      </w:pPr>
    </w:p>
    <w:p w14:paraId="52E77BDD" w14:textId="4CDB801E" w:rsidR="001A4834" w:rsidRPr="00907753" w:rsidRDefault="001A4834" w:rsidP="001A4834">
      <w:pPr>
        <w:jc w:val="both"/>
      </w:pPr>
      <w:r w:rsidRPr="00907753">
        <w:br w:type="page"/>
      </w:r>
    </w:p>
    <w:p w14:paraId="6465B7F2" w14:textId="0AD60771" w:rsidR="00185532" w:rsidRPr="00907753" w:rsidRDefault="0013594B" w:rsidP="001A4834">
      <w:pPr>
        <w:jc w:val="both"/>
      </w:pPr>
      <w:r w:rsidRPr="00907753">
        <w:rPr>
          <w:noProof/>
        </w:rPr>
        <w:lastRenderedPageBreak/>
        <w:drawing>
          <wp:anchor distT="0" distB="0" distL="114300" distR="114300" simplePos="0" relativeHeight="251688960" behindDoc="0" locked="0" layoutInCell="1" allowOverlap="1" wp14:anchorId="5A65394B" wp14:editId="7CCD4B13">
            <wp:simplePos x="0" y="0"/>
            <wp:positionH relativeFrom="column">
              <wp:posOffset>237067</wp:posOffset>
            </wp:positionH>
            <wp:positionV relativeFrom="paragraph">
              <wp:posOffset>33231</wp:posOffset>
            </wp:positionV>
            <wp:extent cx="5735955" cy="4322445"/>
            <wp:effectExtent l="0" t="0" r="0" b="1905"/>
            <wp:wrapNone/>
            <wp:docPr id="26" name="Obrázek 26" descr="Obsah obrázku osoba, interiér, skupina, lid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osoba, interiér, skupina, lidé&#10;&#10;Popis byl vytvořen automatick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5955" cy="4322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27FAC" w14:textId="496246D3" w:rsidR="00185532" w:rsidRPr="00907753" w:rsidRDefault="00185532" w:rsidP="001A4834">
      <w:pPr>
        <w:jc w:val="both"/>
      </w:pPr>
    </w:p>
    <w:p w14:paraId="4719920B" w14:textId="514EB3C4" w:rsidR="00185532" w:rsidRPr="00907753" w:rsidRDefault="00185532" w:rsidP="001A4834">
      <w:pPr>
        <w:jc w:val="both"/>
      </w:pPr>
    </w:p>
    <w:p w14:paraId="37C9CCAF" w14:textId="53BE1D81" w:rsidR="00185532" w:rsidRPr="00907753" w:rsidRDefault="00185532" w:rsidP="001A4834">
      <w:pPr>
        <w:jc w:val="both"/>
      </w:pPr>
    </w:p>
    <w:p w14:paraId="3F7EC617" w14:textId="1F689983" w:rsidR="00185532" w:rsidRPr="00907753" w:rsidRDefault="00185532" w:rsidP="001A4834">
      <w:pPr>
        <w:jc w:val="both"/>
      </w:pPr>
    </w:p>
    <w:p w14:paraId="060E1837" w14:textId="5815E8D9" w:rsidR="00185532" w:rsidRPr="00907753" w:rsidRDefault="00185532" w:rsidP="001A4834">
      <w:pPr>
        <w:jc w:val="both"/>
      </w:pPr>
    </w:p>
    <w:p w14:paraId="1BD61B5F" w14:textId="7FE4CE92" w:rsidR="00185532" w:rsidRPr="00907753" w:rsidRDefault="00185532" w:rsidP="001A4834">
      <w:pPr>
        <w:jc w:val="both"/>
      </w:pPr>
    </w:p>
    <w:p w14:paraId="07D5A6B0" w14:textId="3F9840C9" w:rsidR="00185532" w:rsidRPr="00907753" w:rsidRDefault="00185532" w:rsidP="001A4834">
      <w:pPr>
        <w:jc w:val="both"/>
      </w:pPr>
    </w:p>
    <w:p w14:paraId="7F688874" w14:textId="6847D6C7" w:rsidR="00185532" w:rsidRPr="00907753" w:rsidRDefault="00185532" w:rsidP="001A4834">
      <w:pPr>
        <w:jc w:val="both"/>
      </w:pPr>
    </w:p>
    <w:p w14:paraId="27078E40" w14:textId="67E8EDB0" w:rsidR="00185532" w:rsidRPr="00907753" w:rsidRDefault="00185532" w:rsidP="001A4834">
      <w:pPr>
        <w:jc w:val="both"/>
      </w:pPr>
    </w:p>
    <w:p w14:paraId="6DF35ADE" w14:textId="2BF1E000" w:rsidR="00185532" w:rsidRPr="00907753" w:rsidRDefault="00185532" w:rsidP="001A4834">
      <w:pPr>
        <w:jc w:val="both"/>
      </w:pPr>
    </w:p>
    <w:p w14:paraId="792B2275" w14:textId="6081B40E" w:rsidR="00185532" w:rsidRPr="00907753" w:rsidRDefault="00185532" w:rsidP="001A4834">
      <w:pPr>
        <w:jc w:val="both"/>
      </w:pPr>
    </w:p>
    <w:p w14:paraId="5710A3F2" w14:textId="346E5547" w:rsidR="00185532" w:rsidRPr="00907753" w:rsidRDefault="00185532" w:rsidP="001A4834">
      <w:pPr>
        <w:jc w:val="both"/>
      </w:pPr>
    </w:p>
    <w:p w14:paraId="07CA60E2" w14:textId="79F37AA4" w:rsidR="00185532" w:rsidRPr="00907753" w:rsidRDefault="00185532" w:rsidP="001A4834">
      <w:pPr>
        <w:jc w:val="both"/>
      </w:pPr>
    </w:p>
    <w:p w14:paraId="0CB4DCCB" w14:textId="11870AED" w:rsidR="00185532" w:rsidRPr="00907753" w:rsidRDefault="00185532" w:rsidP="001A4834">
      <w:pPr>
        <w:jc w:val="both"/>
      </w:pPr>
    </w:p>
    <w:p w14:paraId="04BADBE6" w14:textId="0F92CA12" w:rsidR="00185532" w:rsidRPr="00907753" w:rsidRDefault="00185532" w:rsidP="001A4834">
      <w:pPr>
        <w:jc w:val="both"/>
      </w:pPr>
    </w:p>
    <w:p w14:paraId="0D5EBAE8" w14:textId="063509C3" w:rsidR="00185532" w:rsidRPr="00907753" w:rsidRDefault="00185532" w:rsidP="001A4834">
      <w:pPr>
        <w:jc w:val="both"/>
      </w:pPr>
    </w:p>
    <w:p w14:paraId="3BC42926" w14:textId="6F6B7031" w:rsidR="00185532" w:rsidRPr="00907753" w:rsidRDefault="00185532" w:rsidP="001A4834">
      <w:pPr>
        <w:jc w:val="both"/>
      </w:pPr>
    </w:p>
    <w:p w14:paraId="07BBFC65" w14:textId="51CE5414" w:rsidR="00185532" w:rsidRPr="00907753" w:rsidRDefault="00185532" w:rsidP="001A4834">
      <w:pPr>
        <w:jc w:val="both"/>
      </w:pPr>
    </w:p>
    <w:p w14:paraId="737C759A" w14:textId="08B89C32" w:rsidR="00185532" w:rsidRPr="00907753" w:rsidRDefault="00185532" w:rsidP="001A4834">
      <w:pPr>
        <w:jc w:val="both"/>
      </w:pPr>
    </w:p>
    <w:p w14:paraId="2D4CD865" w14:textId="7816774D" w:rsidR="00185532" w:rsidRPr="00907753" w:rsidRDefault="00185532" w:rsidP="001A4834">
      <w:pPr>
        <w:jc w:val="both"/>
      </w:pPr>
    </w:p>
    <w:p w14:paraId="10EBB24C" w14:textId="3D23C1AF" w:rsidR="00185532" w:rsidRPr="00907753" w:rsidRDefault="00185532" w:rsidP="001A4834">
      <w:pPr>
        <w:jc w:val="both"/>
      </w:pPr>
    </w:p>
    <w:p w14:paraId="1FCA39A2" w14:textId="2C11B446" w:rsidR="00185532" w:rsidRPr="00907753" w:rsidRDefault="00185532" w:rsidP="001A4834">
      <w:pPr>
        <w:jc w:val="both"/>
      </w:pPr>
    </w:p>
    <w:p w14:paraId="3E3DB2A7" w14:textId="5FFB869C" w:rsidR="00185532" w:rsidRPr="00907753" w:rsidRDefault="00185532" w:rsidP="001A4834">
      <w:pPr>
        <w:jc w:val="both"/>
      </w:pPr>
    </w:p>
    <w:p w14:paraId="4F67F59F" w14:textId="6246C4A1" w:rsidR="00185532" w:rsidRPr="00907753" w:rsidRDefault="00185532" w:rsidP="001A4834">
      <w:pPr>
        <w:jc w:val="both"/>
      </w:pPr>
    </w:p>
    <w:p w14:paraId="4FF23598" w14:textId="19FEF1A5" w:rsidR="00185532" w:rsidRPr="00907753" w:rsidRDefault="00185532" w:rsidP="001A4834">
      <w:pPr>
        <w:jc w:val="both"/>
      </w:pPr>
    </w:p>
    <w:p w14:paraId="64891038" w14:textId="794026E8" w:rsidR="00185532" w:rsidRPr="00907753" w:rsidRDefault="00185532" w:rsidP="001A4834">
      <w:pPr>
        <w:jc w:val="both"/>
      </w:pPr>
    </w:p>
    <w:p w14:paraId="2D218812" w14:textId="7A6DE2B1" w:rsidR="00185532" w:rsidRPr="00907753" w:rsidRDefault="00185532" w:rsidP="001A4834">
      <w:pPr>
        <w:jc w:val="both"/>
      </w:pPr>
    </w:p>
    <w:p w14:paraId="649E9D6E" w14:textId="05179832" w:rsidR="00185532" w:rsidRPr="00907753" w:rsidRDefault="00185532" w:rsidP="001A4834">
      <w:pPr>
        <w:jc w:val="both"/>
      </w:pPr>
    </w:p>
    <w:p w14:paraId="0EDD9963" w14:textId="753665BE" w:rsidR="00185532" w:rsidRPr="00907753" w:rsidRDefault="00FD3490" w:rsidP="001A4834">
      <w:pPr>
        <w:jc w:val="both"/>
      </w:pPr>
      <w:r w:rsidRPr="00907753">
        <w:rPr>
          <w:noProof/>
        </w:rPr>
        <w:drawing>
          <wp:anchor distT="0" distB="0" distL="114300" distR="114300" simplePos="0" relativeHeight="251670528" behindDoc="0" locked="0" layoutInCell="1" allowOverlap="1" wp14:anchorId="74A87C55" wp14:editId="4B042BF3">
            <wp:simplePos x="0" y="0"/>
            <wp:positionH relativeFrom="column">
              <wp:posOffset>238760</wp:posOffset>
            </wp:positionH>
            <wp:positionV relativeFrom="paragraph">
              <wp:posOffset>42545</wp:posOffset>
            </wp:positionV>
            <wp:extent cx="5735955" cy="4322445"/>
            <wp:effectExtent l="0" t="0" r="0" b="1905"/>
            <wp:wrapNone/>
            <wp:docPr id="8" name="Obrázek 8" descr="Obsah obrázku exteriér, obloha, západ slunce, mra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exteriér, obloha, západ slunce, mraky&#10;&#10;Popis byl vytvořen automatick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5955" cy="4322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DF614A" w14:textId="4B3FAE3F" w:rsidR="00185532" w:rsidRPr="00907753" w:rsidRDefault="00185532" w:rsidP="001A4834">
      <w:pPr>
        <w:jc w:val="both"/>
      </w:pPr>
    </w:p>
    <w:p w14:paraId="6B384465" w14:textId="68A4D551" w:rsidR="00185532" w:rsidRPr="00907753" w:rsidRDefault="00185532" w:rsidP="001A4834">
      <w:pPr>
        <w:jc w:val="both"/>
      </w:pPr>
    </w:p>
    <w:p w14:paraId="169883BB" w14:textId="4C0011A5" w:rsidR="00185532" w:rsidRPr="00907753" w:rsidRDefault="00185532" w:rsidP="001A4834">
      <w:pPr>
        <w:jc w:val="both"/>
      </w:pPr>
    </w:p>
    <w:p w14:paraId="1B519599" w14:textId="23E4D863" w:rsidR="00185532" w:rsidRPr="00907753" w:rsidRDefault="00185532" w:rsidP="001A4834">
      <w:pPr>
        <w:jc w:val="both"/>
      </w:pPr>
    </w:p>
    <w:p w14:paraId="1D4E2496" w14:textId="3C5E25D8" w:rsidR="00185532" w:rsidRPr="00907753" w:rsidRDefault="00185532" w:rsidP="001A4834">
      <w:pPr>
        <w:jc w:val="both"/>
      </w:pPr>
    </w:p>
    <w:p w14:paraId="3E731A51" w14:textId="0AB62FEC" w:rsidR="00185532" w:rsidRPr="00907753" w:rsidRDefault="00185532" w:rsidP="001A4834">
      <w:pPr>
        <w:jc w:val="both"/>
      </w:pPr>
    </w:p>
    <w:p w14:paraId="12E28304" w14:textId="16C8D9BE" w:rsidR="00185532" w:rsidRPr="00907753" w:rsidRDefault="00185532" w:rsidP="001A4834">
      <w:pPr>
        <w:jc w:val="both"/>
      </w:pPr>
    </w:p>
    <w:p w14:paraId="325604B9" w14:textId="28FFF79D" w:rsidR="00185532" w:rsidRPr="00907753" w:rsidRDefault="00185532" w:rsidP="001A4834">
      <w:pPr>
        <w:jc w:val="both"/>
      </w:pPr>
    </w:p>
    <w:p w14:paraId="7ECB03AB" w14:textId="3CBCB5C7" w:rsidR="00185532" w:rsidRPr="00907753" w:rsidRDefault="00185532" w:rsidP="001A4834">
      <w:pPr>
        <w:jc w:val="both"/>
      </w:pPr>
    </w:p>
    <w:p w14:paraId="602A3523" w14:textId="4E45755A" w:rsidR="00185532" w:rsidRPr="00907753" w:rsidRDefault="00185532" w:rsidP="001A4834">
      <w:pPr>
        <w:jc w:val="both"/>
      </w:pPr>
    </w:p>
    <w:p w14:paraId="59B3DE47" w14:textId="646328CD" w:rsidR="00185532" w:rsidRPr="00907753" w:rsidRDefault="00185532" w:rsidP="001A4834">
      <w:pPr>
        <w:jc w:val="both"/>
      </w:pPr>
    </w:p>
    <w:p w14:paraId="4B212699" w14:textId="467B26AE" w:rsidR="00185532" w:rsidRPr="00907753" w:rsidRDefault="00185532" w:rsidP="001A4834">
      <w:pPr>
        <w:jc w:val="both"/>
      </w:pPr>
    </w:p>
    <w:p w14:paraId="1A0B1BC2" w14:textId="3734A06B" w:rsidR="00185532" w:rsidRPr="00907753" w:rsidRDefault="00185532" w:rsidP="001A4834">
      <w:pPr>
        <w:jc w:val="both"/>
      </w:pPr>
    </w:p>
    <w:p w14:paraId="78FAF286" w14:textId="4E36EDB9" w:rsidR="00185532" w:rsidRPr="00907753" w:rsidRDefault="00185532" w:rsidP="001A4834">
      <w:pPr>
        <w:jc w:val="both"/>
      </w:pPr>
    </w:p>
    <w:p w14:paraId="2C4AB38A" w14:textId="48D68D19" w:rsidR="00185532" w:rsidRPr="00907753" w:rsidRDefault="00185532" w:rsidP="001A4834">
      <w:pPr>
        <w:jc w:val="both"/>
      </w:pPr>
    </w:p>
    <w:p w14:paraId="69EFDB5C" w14:textId="31BF4C1D" w:rsidR="00185532" w:rsidRPr="00907753" w:rsidRDefault="00185532" w:rsidP="001A4834">
      <w:pPr>
        <w:jc w:val="both"/>
      </w:pPr>
    </w:p>
    <w:p w14:paraId="12D7B966" w14:textId="78F02EC1" w:rsidR="00185532" w:rsidRPr="00907753" w:rsidRDefault="00185532" w:rsidP="001A4834">
      <w:pPr>
        <w:jc w:val="both"/>
      </w:pPr>
    </w:p>
    <w:p w14:paraId="313EA4DD" w14:textId="49ED3ECC" w:rsidR="00185532" w:rsidRPr="00907753" w:rsidRDefault="00185532" w:rsidP="001A4834">
      <w:pPr>
        <w:jc w:val="both"/>
      </w:pPr>
    </w:p>
    <w:p w14:paraId="12A3BBA1" w14:textId="2E61BFF8" w:rsidR="00185532" w:rsidRPr="00907753" w:rsidRDefault="00185532" w:rsidP="001A4834">
      <w:pPr>
        <w:jc w:val="both"/>
      </w:pPr>
    </w:p>
    <w:p w14:paraId="770E5493" w14:textId="7BCF702D" w:rsidR="00185532" w:rsidRPr="00907753" w:rsidRDefault="00185532" w:rsidP="001A4834">
      <w:pPr>
        <w:jc w:val="both"/>
      </w:pPr>
    </w:p>
    <w:p w14:paraId="600F7A63" w14:textId="4CD71489" w:rsidR="00185532" w:rsidRPr="00907753" w:rsidRDefault="00185532" w:rsidP="001A4834">
      <w:pPr>
        <w:jc w:val="both"/>
      </w:pPr>
    </w:p>
    <w:p w14:paraId="723BAD2C" w14:textId="6D0E2FC4" w:rsidR="00185532" w:rsidRPr="00907753" w:rsidRDefault="00185532" w:rsidP="001A4834">
      <w:pPr>
        <w:jc w:val="both"/>
      </w:pPr>
    </w:p>
    <w:p w14:paraId="2D198764" w14:textId="476BDC12" w:rsidR="00185532" w:rsidRPr="00907753" w:rsidRDefault="00185532" w:rsidP="001A4834">
      <w:pPr>
        <w:jc w:val="both"/>
      </w:pPr>
    </w:p>
    <w:p w14:paraId="0FE68917" w14:textId="1A25F613" w:rsidR="00185532" w:rsidRPr="00907753" w:rsidRDefault="00185532" w:rsidP="001A4834">
      <w:pPr>
        <w:jc w:val="both"/>
      </w:pPr>
    </w:p>
    <w:p w14:paraId="3D5DEBA7" w14:textId="57263AB6" w:rsidR="00185532" w:rsidRPr="00907753" w:rsidRDefault="00185532" w:rsidP="001A4834">
      <w:pPr>
        <w:jc w:val="both"/>
      </w:pPr>
    </w:p>
    <w:p w14:paraId="70A7382C" w14:textId="5A22EAF1" w:rsidR="00185532" w:rsidRPr="00907753" w:rsidRDefault="00185532" w:rsidP="001A4834">
      <w:pPr>
        <w:jc w:val="both"/>
      </w:pPr>
    </w:p>
    <w:p w14:paraId="089BFC3E" w14:textId="63287E15" w:rsidR="00185532" w:rsidRPr="00907753" w:rsidRDefault="00185532" w:rsidP="001A4834">
      <w:pPr>
        <w:jc w:val="both"/>
      </w:pPr>
    </w:p>
    <w:p w14:paraId="2379E83D" w14:textId="16CF2243" w:rsidR="00185532" w:rsidRPr="00907753" w:rsidRDefault="00185532" w:rsidP="001A4834">
      <w:pPr>
        <w:jc w:val="both"/>
      </w:pPr>
    </w:p>
    <w:p w14:paraId="23621D5D" w14:textId="060D3508" w:rsidR="00185532" w:rsidRPr="00907753" w:rsidRDefault="00185532" w:rsidP="001A4834">
      <w:pPr>
        <w:jc w:val="both"/>
      </w:pPr>
    </w:p>
    <w:p w14:paraId="49581C1B" w14:textId="676E3482" w:rsidR="005616AB" w:rsidRPr="00907753" w:rsidRDefault="003069F6" w:rsidP="001A4834">
      <w:pPr>
        <w:jc w:val="both"/>
      </w:pPr>
      <w:r w:rsidRPr="00907753">
        <w:t>Výjezd s</w:t>
      </w:r>
      <w:r w:rsidR="00853AAB" w:rsidRPr="00907753">
        <w:t> několika</w:t>
      </w:r>
      <w:r w:rsidRPr="00907753">
        <w:t xml:space="preserve"> čestnými studenty </w:t>
      </w:r>
      <w:r w:rsidR="00853AAB" w:rsidRPr="00907753">
        <w:t xml:space="preserve">reprezentovat univerzitu do hlavního města + </w:t>
      </w:r>
      <w:r w:rsidR="0050592E" w:rsidRPr="00907753">
        <w:t>Setkání s</w:t>
      </w:r>
      <w:r w:rsidR="005616AB" w:rsidRPr="00907753">
        <w:t> </w:t>
      </w:r>
      <w:r w:rsidR="0050592E" w:rsidRPr="00907753">
        <w:t>Guvernérem</w:t>
      </w:r>
      <w:r w:rsidR="005616AB" w:rsidRPr="00907753">
        <w:t xml:space="preserve"> Jižní Dakoty</w:t>
      </w:r>
      <w:r w:rsidR="0050592E" w:rsidRPr="00907753">
        <w:t xml:space="preserve"> Larry Rhoden</w:t>
      </w:r>
      <w:r w:rsidR="00853AAB" w:rsidRPr="00907753">
        <w:t>.</w:t>
      </w:r>
    </w:p>
    <w:p w14:paraId="5A5771A9" w14:textId="0B326100" w:rsidR="009B602E" w:rsidRPr="00907753" w:rsidRDefault="00732A9A" w:rsidP="00413C94">
      <w:pPr>
        <w:jc w:val="both"/>
      </w:pPr>
      <w:r w:rsidRPr="00907753">
        <w:t xml:space="preserve">Fotografie kampusu a </w:t>
      </w:r>
      <w:r w:rsidR="00413C94" w:rsidRPr="00907753">
        <w:t xml:space="preserve">západu slunka. </w:t>
      </w:r>
      <w:r w:rsidR="00185532" w:rsidRPr="00907753">
        <w:br w:type="page"/>
      </w:r>
    </w:p>
    <w:p w14:paraId="7317EF07" w14:textId="51A302A6" w:rsidR="009B602E" w:rsidRPr="00907753" w:rsidRDefault="003308EC">
      <w:pPr>
        <w:spacing w:after="160" w:line="360" w:lineRule="auto"/>
        <w:jc w:val="both"/>
      </w:pPr>
      <w:r w:rsidRPr="00907753">
        <w:rPr>
          <w:noProof/>
        </w:rPr>
        <w:lastRenderedPageBreak/>
        <w:drawing>
          <wp:anchor distT="0" distB="0" distL="114300" distR="114300" simplePos="0" relativeHeight="251671552" behindDoc="0" locked="0" layoutInCell="1" allowOverlap="1" wp14:anchorId="7EB6B0F3" wp14:editId="04FAB969">
            <wp:simplePos x="0" y="0"/>
            <wp:positionH relativeFrom="column">
              <wp:posOffset>-15663</wp:posOffset>
            </wp:positionH>
            <wp:positionV relativeFrom="paragraph">
              <wp:posOffset>-350097</wp:posOffset>
            </wp:positionV>
            <wp:extent cx="5965401" cy="4495349"/>
            <wp:effectExtent l="0" t="0" r="0" b="635"/>
            <wp:wrapNone/>
            <wp:docPr id="7" name="Obrázek 7" descr="Obsah obrázku text, patro, interiér, místnos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descr="Obsah obrázku text, patro, interiér, místnost&#10;&#10;Popis byl vytvořen automatick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68699" cy="44978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36DED" w14:textId="4EC04F6A" w:rsidR="009B602E" w:rsidRPr="00907753" w:rsidRDefault="009B602E">
      <w:pPr>
        <w:spacing w:after="160" w:line="360" w:lineRule="auto"/>
        <w:jc w:val="both"/>
      </w:pPr>
    </w:p>
    <w:p w14:paraId="512125D3" w14:textId="18558446" w:rsidR="009B602E" w:rsidRPr="00907753" w:rsidRDefault="009B602E">
      <w:pPr>
        <w:spacing w:after="160" w:line="360" w:lineRule="auto"/>
        <w:jc w:val="both"/>
      </w:pPr>
    </w:p>
    <w:p w14:paraId="5B2C0FE9" w14:textId="3F2FF316" w:rsidR="009B602E" w:rsidRPr="00907753" w:rsidRDefault="009B602E">
      <w:pPr>
        <w:spacing w:after="160" w:line="360" w:lineRule="auto"/>
        <w:jc w:val="both"/>
      </w:pPr>
    </w:p>
    <w:p w14:paraId="5FA6E871" w14:textId="726DDA6C" w:rsidR="009B602E" w:rsidRPr="00907753" w:rsidRDefault="009B602E">
      <w:pPr>
        <w:spacing w:after="160" w:line="360" w:lineRule="auto"/>
        <w:jc w:val="both"/>
      </w:pPr>
    </w:p>
    <w:p w14:paraId="4F51E67A" w14:textId="2AFE181D" w:rsidR="009B602E" w:rsidRPr="00907753" w:rsidRDefault="009B602E">
      <w:pPr>
        <w:spacing w:after="160" w:line="360" w:lineRule="auto"/>
        <w:jc w:val="both"/>
      </w:pPr>
    </w:p>
    <w:p w14:paraId="6EDFCBAA" w14:textId="77777777" w:rsidR="009B602E" w:rsidRPr="00907753" w:rsidRDefault="009B602E">
      <w:pPr>
        <w:spacing w:after="160" w:line="360" w:lineRule="auto"/>
        <w:jc w:val="both"/>
      </w:pPr>
    </w:p>
    <w:p w14:paraId="67ABDEA6" w14:textId="405C6549" w:rsidR="009B602E" w:rsidRPr="00907753" w:rsidRDefault="009B602E">
      <w:pPr>
        <w:spacing w:after="160" w:line="360" w:lineRule="auto"/>
        <w:jc w:val="both"/>
      </w:pPr>
    </w:p>
    <w:p w14:paraId="005EED65" w14:textId="171580E6" w:rsidR="009B602E" w:rsidRPr="00907753" w:rsidRDefault="009B602E">
      <w:pPr>
        <w:spacing w:after="160" w:line="360" w:lineRule="auto"/>
        <w:jc w:val="both"/>
      </w:pPr>
    </w:p>
    <w:p w14:paraId="4A779F25" w14:textId="51D0701A" w:rsidR="009B602E" w:rsidRPr="00907753" w:rsidRDefault="009B602E">
      <w:pPr>
        <w:spacing w:after="160" w:line="360" w:lineRule="auto"/>
        <w:jc w:val="both"/>
      </w:pPr>
    </w:p>
    <w:p w14:paraId="15D97AE8" w14:textId="7E1105E9" w:rsidR="009B602E" w:rsidRPr="00907753" w:rsidRDefault="009B602E">
      <w:pPr>
        <w:spacing w:after="160" w:line="360" w:lineRule="auto"/>
        <w:jc w:val="both"/>
      </w:pPr>
    </w:p>
    <w:p w14:paraId="4734E2FF" w14:textId="1BDE5773" w:rsidR="009B602E" w:rsidRPr="00907753" w:rsidRDefault="00413C94">
      <w:pPr>
        <w:spacing w:after="160" w:line="360" w:lineRule="auto"/>
        <w:jc w:val="both"/>
      </w:pPr>
      <w:r w:rsidRPr="00907753">
        <w:rPr>
          <w:noProof/>
        </w:rPr>
        <w:drawing>
          <wp:anchor distT="0" distB="0" distL="114300" distR="114300" simplePos="0" relativeHeight="251685888" behindDoc="0" locked="0" layoutInCell="1" allowOverlap="1" wp14:anchorId="7ECB4411" wp14:editId="6C11B420">
            <wp:simplePos x="0" y="0"/>
            <wp:positionH relativeFrom="column">
              <wp:posOffset>2888192</wp:posOffset>
            </wp:positionH>
            <wp:positionV relativeFrom="paragraph">
              <wp:posOffset>186478</wp:posOffset>
            </wp:positionV>
            <wp:extent cx="3061377" cy="4082415"/>
            <wp:effectExtent l="0" t="0" r="5715" b="0"/>
            <wp:wrapNone/>
            <wp:docPr id="24" name="Obrázek 24" descr="Obsah obrázku text, oso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ázek 24" descr="Obsah obrázku text, osoba&#10;&#10;Popis byl vytvořen automaticky"/>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1377" cy="4082415"/>
                    </a:xfrm>
                    <a:prstGeom prst="rect">
                      <a:avLst/>
                    </a:prstGeom>
                  </pic:spPr>
                </pic:pic>
              </a:graphicData>
            </a:graphic>
            <wp14:sizeRelH relativeFrom="margin">
              <wp14:pctWidth>0</wp14:pctWidth>
            </wp14:sizeRelH>
            <wp14:sizeRelV relativeFrom="margin">
              <wp14:pctHeight>0</wp14:pctHeight>
            </wp14:sizeRelV>
          </wp:anchor>
        </w:drawing>
      </w:r>
    </w:p>
    <w:p w14:paraId="24232835" w14:textId="480FA94A" w:rsidR="009B602E" w:rsidRPr="00907753" w:rsidRDefault="000046D9">
      <w:pPr>
        <w:spacing w:after="160" w:line="360" w:lineRule="auto"/>
        <w:jc w:val="both"/>
      </w:pPr>
      <w:r w:rsidRPr="00907753">
        <w:rPr>
          <w:noProof/>
        </w:rPr>
        <w:drawing>
          <wp:anchor distT="0" distB="0" distL="114300" distR="114300" simplePos="0" relativeHeight="251664384" behindDoc="1" locked="0" layoutInCell="1" allowOverlap="1" wp14:anchorId="5B59900A" wp14:editId="2DFB5C27">
            <wp:simplePos x="0" y="0"/>
            <wp:positionH relativeFrom="column">
              <wp:posOffset>-13725</wp:posOffset>
            </wp:positionH>
            <wp:positionV relativeFrom="paragraph">
              <wp:posOffset>104384</wp:posOffset>
            </wp:positionV>
            <wp:extent cx="2900492" cy="3868615"/>
            <wp:effectExtent l="0" t="0" r="0" b="0"/>
            <wp:wrapNone/>
            <wp:docPr id="11" name="Obrázek 11" descr="Obsah obrázku budova, exteriér, osoba, stojíc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budova, exteriér, osoba, stojící&#10;&#10;Popis byl vytvořen automaticky"/>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0492" cy="3868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504F02" w14:textId="7BE37C6F" w:rsidR="009B602E" w:rsidRPr="00907753" w:rsidRDefault="009B602E">
      <w:pPr>
        <w:spacing w:after="160" w:line="360" w:lineRule="auto"/>
        <w:jc w:val="both"/>
      </w:pPr>
    </w:p>
    <w:p w14:paraId="5392BC81" w14:textId="6ECC77D6" w:rsidR="009B602E" w:rsidRPr="00907753" w:rsidRDefault="009B602E">
      <w:pPr>
        <w:spacing w:after="160" w:line="360" w:lineRule="auto"/>
        <w:jc w:val="both"/>
      </w:pPr>
    </w:p>
    <w:p w14:paraId="76D2F8D9" w14:textId="77777777" w:rsidR="009B602E" w:rsidRPr="00907753" w:rsidRDefault="009B602E">
      <w:pPr>
        <w:spacing w:after="160" w:line="360" w:lineRule="auto"/>
        <w:jc w:val="both"/>
      </w:pPr>
    </w:p>
    <w:p w14:paraId="508DF9F7" w14:textId="413911E9" w:rsidR="009B602E" w:rsidRPr="00907753" w:rsidRDefault="009B602E">
      <w:pPr>
        <w:spacing w:after="160" w:line="360" w:lineRule="auto"/>
        <w:jc w:val="both"/>
      </w:pPr>
    </w:p>
    <w:p w14:paraId="3AFF5557" w14:textId="139D1A5A" w:rsidR="009B602E" w:rsidRPr="00907753" w:rsidRDefault="009B602E">
      <w:pPr>
        <w:spacing w:after="160" w:line="360" w:lineRule="auto"/>
        <w:jc w:val="both"/>
      </w:pPr>
    </w:p>
    <w:p w14:paraId="09AEA3E2" w14:textId="77777777" w:rsidR="009B602E" w:rsidRPr="00907753" w:rsidRDefault="009B602E">
      <w:pPr>
        <w:spacing w:after="160" w:line="360" w:lineRule="auto"/>
        <w:jc w:val="both"/>
      </w:pPr>
    </w:p>
    <w:p w14:paraId="0BBD93C9" w14:textId="11045A0F" w:rsidR="009B602E" w:rsidRPr="00907753" w:rsidRDefault="009B602E">
      <w:pPr>
        <w:spacing w:after="160" w:line="360" w:lineRule="auto"/>
        <w:jc w:val="both"/>
      </w:pPr>
    </w:p>
    <w:p w14:paraId="2D456550" w14:textId="77777777" w:rsidR="009B602E" w:rsidRPr="00907753" w:rsidRDefault="009B602E">
      <w:pPr>
        <w:spacing w:after="160" w:line="360" w:lineRule="auto"/>
        <w:jc w:val="both"/>
      </w:pPr>
    </w:p>
    <w:p w14:paraId="432F26CD" w14:textId="77777777" w:rsidR="009B602E" w:rsidRPr="00907753" w:rsidRDefault="009B602E">
      <w:pPr>
        <w:spacing w:after="160" w:line="360" w:lineRule="auto"/>
        <w:jc w:val="both"/>
      </w:pPr>
    </w:p>
    <w:p w14:paraId="5CCAF64A" w14:textId="77777777" w:rsidR="009B602E" w:rsidRPr="00907753" w:rsidRDefault="009B602E">
      <w:pPr>
        <w:spacing w:after="160" w:line="360" w:lineRule="auto"/>
        <w:jc w:val="both"/>
      </w:pPr>
    </w:p>
    <w:p w14:paraId="4164EA7D" w14:textId="77777777" w:rsidR="009B602E" w:rsidRPr="00907753" w:rsidRDefault="009B602E">
      <w:pPr>
        <w:spacing w:after="160" w:line="360" w:lineRule="auto"/>
        <w:jc w:val="both"/>
      </w:pPr>
    </w:p>
    <w:p w14:paraId="14F040D2" w14:textId="77777777" w:rsidR="009B602E" w:rsidRPr="00907753" w:rsidRDefault="009B602E">
      <w:pPr>
        <w:spacing w:after="160" w:line="360" w:lineRule="auto"/>
        <w:jc w:val="both"/>
      </w:pPr>
    </w:p>
    <w:p w14:paraId="1AD5B4B8" w14:textId="4E757DBE" w:rsidR="009B602E" w:rsidRPr="00907753" w:rsidRDefault="0036550D">
      <w:pPr>
        <w:spacing w:after="160" w:line="360" w:lineRule="auto"/>
        <w:jc w:val="both"/>
      </w:pPr>
      <w:r w:rsidRPr="00907753">
        <w:t>Výtvarný ateliér + můj s</w:t>
      </w:r>
      <w:r w:rsidR="00851C20" w:rsidRPr="00907753">
        <w:t xml:space="preserve">tojan s plátnem, které jsem si vytvořil a připravil k malbě. </w:t>
      </w:r>
    </w:p>
    <w:p w14:paraId="0C65B98B" w14:textId="760E3548" w:rsidR="000276F2" w:rsidRPr="00907753" w:rsidRDefault="000276F2">
      <w:pPr>
        <w:spacing w:after="160" w:line="360" w:lineRule="auto"/>
        <w:jc w:val="both"/>
      </w:pPr>
      <w:r w:rsidRPr="00907753">
        <w:t xml:space="preserve">Fotografie s Matějem Čípem – výborným muzikantem, který letos </w:t>
      </w:r>
      <w:r w:rsidR="001561AB" w:rsidRPr="00907753">
        <w:t>dokončil studium zde na NSU.</w:t>
      </w:r>
    </w:p>
    <w:p w14:paraId="6522D675" w14:textId="2DB745C1" w:rsidR="009B602E" w:rsidRPr="00907753" w:rsidRDefault="007E51C8">
      <w:pPr>
        <w:spacing w:after="160" w:line="360" w:lineRule="auto"/>
        <w:jc w:val="both"/>
      </w:pPr>
      <w:r w:rsidRPr="00907753">
        <w:t>Fotografii s</w:t>
      </w:r>
      <w:r w:rsidR="001561AB" w:rsidRPr="00907753">
        <w:t>e skvělým</w:t>
      </w:r>
      <w:r w:rsidRPr="00907753">
        <w:t xml:space="preserve"> učitel</w:t>
      </w:r>
      <w:r w:rsidR="001561AB" w:rsidRPr="00907753">
        <w:t>em</w:t>
      </w:r>
      <w:r w:rsidRPr="00907753">
        <w:t xml:space="preserve"> historie </w:t>
      </w:r>
      <w:r w:rsidR="000276F2" w:rsidRPr="00907753">
        <w:t xml:space="preserve">jménem </w:t>
      </w:r>
      <w:r w:rsidR="00B568CE" w:rsidRPr="00907753">
        <w:t>R</w:t>
      </w:r>
      <w:r w:rsidR="000276F2" w:rsidRPr="00907753">
        <w:t xml:space="preserve">ic Dias a </w:t>
      </w:r>
      <w:r w:rsidR="00CE0E38" w:rsidRPr="00907753">
        <w:t>m</w:t>
      </w:r>
      <w:r w:rsidR="00E8556D">
        <w:t>ůj</w:t>
      </w:r>
      <w:r w:rsidR="00CE0E38" w:rsidRPr="00907753">
        <w:t xml:space="preserve"> </w:t>
      </w:r>
      <w:r w:rsidR="000276F2" w:rsidRPr="00907753">
        <w:t xml:space="preserve">nejoblíbenějším obraz, který jsem </w:t>
      </w:r>
      <w:r w:rsidR="00CE0E38" w:rsidRPr="00907753">
        <w:t>na NSU vytvořil.</w:t>
      </w:r>
      <w:r w:rsidR="009B602E" w:rsidRPr="00907753">
        <w:br w:type="page"/>
      </w:r>
    </w:p>
    <w:p w14:paraId="0591E7B8" w14:textId="4FB8F13B" w:rsidR="00185532" w:rsidRPr="00907753" w:rsidRDefault="002B3E5E">
      <w:pPr>
        <w:spacing w:after="160" w:line="360" w:lineRule="auto"/>
        <w:jc w:val="both"/>
      </w:pPr>
      <w:r w:rsidRPr="00907753">
        <w:rPr>
          <w:noProof/>
        </w:rPr>
        <w:lastRenderedPageBreak/>
        <w:drawing>
          <wp:anchor distT="0" distB="0" distL="114300" distR="114300" simplePos="0" relativeHeight="251693056" behindDoc="0" locked="0" layoutInCell="1" allowOverlap="1" wp14:anchorId="6A0EDBD1" wp14:editId="583BDE6C">
            <wp:simplePos x="0" y="0"/>
            <wp:positionH relativeFrom="column">
              <wp:posOffset>-66675</wp:posOffset>
            </wp:positionH>
            <wp:positionV relativeFrom="paragraph">
              <wp:posOffset>73025</wp:posOffset>
            </wp:positionV>
            <wp:extent cx="5993959" cy="4495800"/>
            <wp:effectExtent l="0" t="0" r="6985"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93959" cy="4495800"/>
                    </a:xfrm>
                    <a:prstGeom prst="rect">
                      <a:avLst/>
                    </a:prstGeom>
                  </pic:spPr>
                </pic:pic>
              </a:graphicData>
            </a:graphic>
            <wp14:sizeRelH relativeFrom="margin">
              <wp14:pctWidth>0</wp14:pctWidth>
            </wp14:sizeRelH>
            <wp14:sizeRelV relativeFrom="margin">
              <wp14:pctHeight>0</wp14:pctHeight>
            </wp14:sizeRelV>
          </wp:anchor>
        </w:drawing>
      </w:r>
    </w:p>
    <w:p w14:paraId="61AB3A4E" w14:textId="369C2045" w:rsidR="009B602E" w:rsidRPr="00907753" w:rsidRDefault="009B602E">
      <w:pPr>
        <w:spacing w:after="160" w:line="360" w:lineRule="auto"/>
        <w:jc w:val="both"/>
      </w:pPr>
    </w:p>
    <w:p w14:paraId="7B680637" w14:textId="2178AB5B" w:rsidR="009B602E" w:rsidRPr="00907753" w:rsidRDefault="009B602E">
      <w:pPr>
        <w:spacing w:after="160" w:line="360" w:lineRule="auto"/>
        <w:jc w:val="both"/>
      </w:pPr>
    </w:p>
    <w:p w14:paraId="45D4D072" w14:textId="4DABBE2A" w:rsidR="009B602E" w:rsidRPr="00907753" w:rsidRDefault="009B602E">
      <w:pPr>
        <w:spacing w:after="160" w:line="360" w:lineRule="auto"/>
        <w:jc w:val="both"/>
      </w:pPr>
    </w:p>
    <w:p w14:paraId="05CA6CCD" w14:textId="058AE33B" w:rsidR="009B602E" w:rsidRPr="00907753" w:rsidRDefault="009B602E">
      <w:pPr>
        <w:spacing w:after="160" w:line="360" w:lineRule="auto"/>
        <w:jc w:val="both"/>
      </w:pPr>
    </w:p>
    <w:p w14:paraId="7D92464D" w14:textId="57464BC0" w:rsidR="009B602E" w:rsidRPr="00907753" w:rsidRDefault="009B602E">
      <w:pPr>
        <w:spacing w:after="160" w:line="360" w:lineRule="auto"/>
        <w:jc w:val="both"/>
      </w:pPr>
    </w:p>
    <w:p w14:paraId="63D8EC82" w14:textId="0E1E9395" w:rsidR="009B602E" w:rsidRPr="00907753" w:rsidRDefault="009B602E">
      <w:pPr>
        <w:spacing w:after="160" w:line="360" w:lineRule="auto"/>
        <w:jc w:val="both"/>
      </w:pPr>
    </w:p>
    <w:p w14:paraId="6512E727" w14:textId="333D1414" w:rsidR="009B602E" w:rsidRPr="00907753" w:rsidRDefault="009B602E">
      <w:pPr>
        <w:spacing w:after="160" w:line="360" w:lineRule="auto"/>
        <w:jc w:val="both"/>
      </w:pPr>
    </w:p>
    <w:p w14:paraId="629A50E5" w14:textId="36028392" w:rsidR="009B602E" w:rsidRPr="00907753" w:rsidRDefault="009B602E">
      <w:pPr>
        <w:spacing w:after="160" w:line="360" w:lineRule="auto"/>
        <w:jc w:val="both"/>
      </w:pPr>
    </w:p>
    <w:p w14:paraId="05805FED" w14:textId="57E27A6D" w:rsidR="009B602E" w:rsidRPr="00907753" w:rsidRDefault="009B602E">
      <w:pPr>
        <w:spacing w:after="160" w:line="360" w:lineRule="auto"/>
        <w:jc w:val="both"/>
      </w:pPr>
    </w:p>
    <w:p w14:paraId="1ACA4194" w14:textId="55F3FFC4" w:rsidR="009B602E" w:rsidRPr="00907753" w:rsidRDefault="009B602E">
      <w:pPr>
        <w:spacing w:after="160" w:line="360" w:lineRule="auto"/>
        <w:jc w:val="both"/>
      </w:pPr>
    </w:p>
    <w:p w14:paraId="01DA3532" w14:textId="72A64CFE" w:rsidR="009B602E" w:rsidRPr="00907753" w:rsidRDefault="009B602E">
      <w:pPr>
        <w:spacing w:after="160" w:line="360" w:lineRule="auto"/>
        <w:jc w:val="both"/>
      </w:pPr>
    </w:p>
    <w:p w14:paraId="06F12961" w14:textId="06320928" w:rsidR="009B602E" w:rsidRPr="00907753" w:rsidRDefault="009B602E">
      <w:pPr>
        <w:spacing w:after="160" w:line="360" w:lineRule="auto"/>
        <w:jc w:val="both"/>
      </w:pPr>
    </w:p>
    <w:p w14:paraId="1639C825" w14:textId="1401587A" w:rsidR="009B602E" w:rsidRPr="00907753" w:rsidRDefault="009B602E">
      <w:pPr>
        <w:spacing w:after="160" w:line="360" w:lineRule="auto"/>
        <w:jc w:val="both"/>
      </w:pPr>
    </w:p>
    <w:p w14:paraId="7B2FC9D9" w14:textId="12AC07CE" w:rsidR="009B602E" w:rsidRPr="00907753" w:rsidRDefault="000046D9">
      <w:pPr>
        <w:spacing w:after="160" w:line="360" w:lineRule="auto"/>
        <w:jc w:val="both"/>
      </w:pPr>
      <w:r w:rsidRPr="00907753">
        <w:rPr>
          <w:noProof/>
        </w:rPr>
        <w:drawing>
          <wp:anchor distT="0" distB="0" distL="114300" distR="114300" simplePos="0" relativeHeight="251695104" behindDoc="0" locked="0" layoutInCell="1" allowOverlap="1" wp14:anchorId="59298619" wp14:editId="61271744">
            <wp:simplePos x="0" y="0"/>
            <wp:positionH relativeFrom="column">
              <wp:posOffset>-71120</wp:posOffset>
            </wp:positionH>
            <wp:positionV relativeFrom="paragraph">
              <wp:posOffset>81915</wp:posOffset>
            </wp:positionV>
            <wp:extent cx="5998210" cy="3699510"/>
            <wp:effectExtent l="0" t="0" r="2540" b="0"/>
            <wp:wrapNone/>
            <wp:docPr id="30" name="Obrázek 30" descr="Obsah obrázku obloha, exteriér, tráva, přírod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brázek 30" descr="Obsah obrázku obloha, exteriér, tráva, příroda&#10;&#10;Popis byl vytvořen automaticky"/>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98210" cy="3699510"/>
                    </a:xfrm>
                    <a:prstGeom prst="rect">
                      <a:avLst/>
                    </a:prstGeom>
                  </pic:spPr>
                </pic:pic>
              </a:graphicData>
            </a:graphic>
            <wp14:sizeRelH relativeFrom="margin">
              <wp14:pctWidth>0</wp14:pctWidth>
            </wp14:sizeRelH>
            <wp14:sizeRelV relativeFrom="margin">
              <wp14:pctHeight>0</wp14:pctHeight>
            </wp14:sizeRelV>
          </wp:anchor>
        </w:drawing>
      </w:r>
    </w:p>
    <w:p w14:paraId="336D4AF3" w14:textId="1C6B0E19" w:rsidR="009B602E" w:rsidRPr="00907753" w:rsidRDefault="009B602E">
      <w:pPr>
        <w:spacing w:after="160" w:line="360" w:lineRule="auto"/>
        <w:jc w:val="both"/>
      </w:pPr>
    </w:p>
    <w:p w14:paraId="0F5B42C9" w14:textId="6AAB15F2" w:rsidR="009B602E" w:rsidRPr="00907753" w:rsidRDefault="009B602E">
      <w:pPr>
        <w:spacing w:after="160" w:line="360" w:lineRule="auto"/>
        <w:jc w:val="both"/>
      </w:pPr>
    </w:p>
    <w:p w14:paraId="019CC86B" w14:textId="27CCA3ED" w:rsidR="009B602E" w:rsidRPr="00907753" w:rsidRDefault="009B602E">
      <w:pPr>
        <w:spacing w:after="160" w:line="360" w:lineRule="auto"/>
        <w:jc w:val="both"/>
      </w:pPr>
    </w:p>
    <w:p w14:paraId="74C61568" w14:textId="70292FF9" w:rsidR="009B602E" w:rsidRPr="00907753" w:rsidRDefault="009B602E">
      <w:pPr>
        <w:spacing w:after="160" w:line="360" w:lineRule="auto"/>
        <w:jc w:val="both"/>
      </w:pPr>
    </w:p>
    <w:p w14:paraId="49A63FB5" w14:textId="09E6EF2E" w:rsidR="009B602E" w:rsidRPr="00907753" w:rsidRDefault="009B602E">
      <w:pPr>
        <w:spacing w:after="160" w:line="360" w:lineRule="auto"/>
        <w:jc w:val="both"/>
      </w:pPr>
    </w:p>
    <w:p w14:paraId="7B7264D1" w14:textId="6E928D19" w:rsidR="009B602E" w:rsidRPr="00907753" w:rsidRDefault="009B602E">
      <w:pPr>
        <w:spacing w:after="160" w:line="360" w:lineRule="auto"/>
        <w:jc w:val="both"/>
      </w:pPr>
    </w:p>
    <w:p w14:paraId="073BFCEF" w14:textId="23631240" w:rsidR="009B602E" w:rsidRPr="00907753" w:rsidRDefault="009B602E">
      <w:pPr>
        <w:spacing w:after="160" w:line="360" w:lineRule="auto"/>
        <w:jc w:val="both"/>
      </w:pPr>
    </w:p>
    <w:p w14:paraId="2ABFE849" w14:textId="1F3EF37E" w:rsidR="009B602E" w:rsidRPr="00907753" w:rsidRDefault="009B602E">
      <w:pPr>
        <w:spacing w:after="160" w:line="360" w:lineRule="auto"/>
        <w:jc w:val="both"/>
      </w:pPr>
    </w:p>
    <w:p w14:paraId="4D0FDA60" w14:textId="1E3879A2" w:rsidR="009B602E" w:rsidRPr="00907753" w:rsidRDefault="009B602E">
      <w:pPr>
        <w:spacing w:after="160" w:line="360" w:lineRule="auto"/>
        <w:jc w:val="both"/>
      </w:pPr>
    </w:p>
    <w:p w14:paraId="5BC363DB" w14:textId="71DAB3C7" w:rsidR="009B602E" w:rsidRPr="00907753" w:rsidRDefault="009B602E">
      <w:pPr>
        <w:spacing w:after="160" w:line="360" w:lineRule="auto"/>
        <w:jc w:val="both"/>
      </w:pPr>
    </w:p>
    <w:p w14:paraId="7D928672" w14:textId="753872DC" w:rsidR="009B602E" w:rsidRPr="00907753" w:rsidRDefault="009B602E">
      <w:pPr>
        <w:spacing w:after="160" w:line="360" w:lineRule="auto"/>
        <w:jc w:val="both"/>
      </w:pPr>
    </w:p>
    <w:p w14:paraId="119B5A1C" w14:textId="5F14D57E" w:rsidR="006A49F8" w:rsidRPr="00907753" w:rsidRDefault="006A49F8">
      <w:pPr>
        <w:spacing w:after="160" w:line="360" w:lineRule="auto"/>
        <w:jc w:val="both"/>
      </w:pPr>
      <w:r w:rsidRPr="00907753">
        <w:t xml:space="preserve">Fotka z kvalifikačního kola Red Bull Paper wings 2022  v Mineapolis, které jsme vyhrál. </w:t>
      </w:r>
    </w:p>
    <w:p w14:paraId="2CE6E22D" w14:textId="77933E35" w:rsidR="009B602E" w:rsidRPr="00907753" w:rsidRDefault="00CC01E2">
      <w:pPr>
        <w:spacing w:after="160" w:line="360" w:lineRule="auto"/>
        <w:jc w:val="both"/>
      </w:pPr>
      <w:r w:rsidRPr="00907753">
        <w:t>Fotka z Uthau z</w:t>
      </w:r>
      <w:r w:rsidR="003A2555" w:rsidRPr="00907753">
        <w:t> Antelope Islandu. Nádherné</w:t>
      </w:r>
      <w:r w:rsidR="00ED6FF2">
        <w:t xml:space="preserve"> tiché</w:t>
      </w:r>
      <w:r w:rsidR="003A2555" w:rsidRPr="00907753">
        <w:t xml:space="preserve"> místo s neskutečným výhledem.</w:t>
      </w:r>
    </w:p>
    <w:p w14:paraId="00F6000F" w14:textId="5C453A14" w:rsidR="009B602E" w:rsidRPr="00907753" w:rsidRDefault="002B3E5E">
      <w:pPr>
        <w:spacing w:after="160" w:line="360" w:lineRule="auto"/>
        <w:jc w:val="both"/>
      </w:pPr>
      <w:r w:rsidRPr="00907753">
        <w:rPr>
          <w:noProof/>
        </w:rPr>
        <w:lastRenderedPageBreak/>
        <w:drawing>
          <wp:anchor distT="0" distB="0" distL="114300" distR="114300" simplePos="0" relativeHeight="251689984" behindDoc="0" locked="0" layoutInCell="1" allowOverlap="1" wp14:anchorId="168405CD" wp14:editId="5B20E82E">
            <wp:simplePos x="0" y="0"/>
            <wp:positionH relativeFrom="column">
              <wp:posOffset>-193463</wp:posOffset>
            </wp:positionH>
            <wp:positionV relativeFrom="paragraph">
              <wp:posOffset>-193464</wp:posOffset>
            </wp:positionV>
            <wp:extent cx="6038850" cy="4026122"/>
            <wp:effectExtent l="0" t="0" r="0" b="0"/>
            <wp:wrapNone/>
            <wp:docPr id="28" name="Obrázek 28" descr="Obsah obrázku text, hudba, klavír, oso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ázek 28" descr="Obsah obrázku text, hudba, klavír, osoba&#10;&#10;Popis byl vytvořen automatick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8850" cy="40261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2EC0C5" w14:textId="12D13A9C" w:rsidR="009B602E" w:rsidRPr="00907753" w:rsidRDefault="009B602E">
      <w:pPr>
        <w:spacing w:after="160" w:line="360" w:lineRule="auto"/>
        <w:jc w:val="both"/>
      </w:pPr>
    </w:p>
    <w:p w14:paraId="342197B8" w14:textId="0D5351BA" w:rsidR="009B602E" w:rsidRPr="00907753" w:rsidRDefault="009B602E">
      <w:pPr>
        <w:spacing w:after="160" w:line="360" w:lineRule="auto"/>
        <w:jc w:val="both"/>
      </w:pPr>
    </w:p>
    <w:p w14:paraId="6DDACD8C" w14:textId="0DF48DAA" w:rsidR="00185532" w:rsidRPr="00907753" w:rsidRDefault="00185532" w:rsidP="001A4834">
      <w:pPr>
        <w:jc w:val="both"/>
      </w:pPr>
    </w:p>
    <w:p w14:paraId="15879C43" w14:textId="1268C5CB" w:rsidR="001A4834" w:rsidRPr="00907753" w:rsidRDefault="001A4834" w:rsidP="001A4834">
      <w:pPr>
        <w:jc w:val="both"/>
      </w:pPr>
    </w:p>
    <w:p w14:paraId="0E827B0D" w14:textId="2A41EE83" w:rsidR="001A4834" w:rsidRPr="00907753" w:rsidRDefault="001A4834" w:rsidP="001A4834">
      <w:pPr>
        <w:jc w:val="both"/>
      </w:pPr>
    </w:p>
    <w:p w14:paraId="3EB76ADA" w14:textId="5FE4B515" w:rsidR="001A4834" w:rsidRPr="00907753" w:rsidRDefault="001A4834" w:rsidP="001A4834">
      <w:pPr>
        <w:jc w:val="both"/>
      </w:pPr>
    </w:p>
    <w:p w14:paraId="1D8B11D4" w14:textId="138DACCE" w:rsidR="001A4834" w:rsidRPr="00907753" w:rsidRDefault="001A4834" w:rsidP="001A4834">
      <w:pPr>
        <w:jc w:val="both"/>
      </w:pPr>
    </w:p>
    <w:p w14:paraId="7B37A351" w14:textId="2C6DC634" w:rsidR="001A4834" w:rsidRPr="00907753" w:rsidRDefault="001A4834" w:rsidP="001A4834">
      <w:pPr>
        <w:jc w:val="both"/>
      </w:pPr>
    </w:p>
    <w:p w14:paraId="20814833" w14:textId="77777777" w:rsidR="001A4834" w:rsidRPr="00907753" w:rsidRDefault="001A4834" w:rsidP="001A4834">
      <w:pPr>
        <w:jc w:val="both"/>
      </w:pPr>
    </w:p>
    <w:p w14:paraId="1ABB840D" w14:textId="77777777" w:rsidR="001A4834" w:rsidRPr="00907753" w:rsidRDefault="001A4834" w:rsidP="001A4834">
      <w:pPr>
        <w:jc w:val="both"/>
      </w:pPr>
    </w:p>
    <w:p w14:paraId="26C5B10E" w14:textId="7B186F08" w:rsidR="001A4834" w:rsidRPr="00907753" w:rsidRDefault="001A4834" w:rsidP="001A4834">
      <w:pPr>
        <w:jc w:val="both"/>
      </w:pPr>
    </w:p>
    <w:p w14:paraId="092620C2" w14:textId="3F829836" w:rsidR="001A4834" w:rsidRPr="00907753" w:rsidRDefault="001A4834" w:rsidP="001A4834">
      <w:pPr>
        <w:jc w:val="both"/>
      </w:pPr>
    </w:p>
    <w:p w14:paraId="16C36E92" w14:textId="77777777" w:rsidR="001A4834" w:rsidRPr="00907753" w:rsidRDefault="001A4834" w:rsidP="001A4834">
      <w:pPr>
        <w:jc w:val="both"/>
      </w:pPr>
    </w:p>
    <w:p w14:paraId="6275A470" w14:textId="3E57AE2F" w:rsidR="001A4834" w:rsidRPr="00907753" w:rsidRDefault="001A4834" w:rsidP="001A4834">
      <w:pPr>
        <w:jc w:val="both"/>
      </w:pPr>
    </w:p>
    <w:p w14:paraId="56324EE1" w14:textId="6335B1A5" w:rsidR="001A4834" w:rsidRPr="00907753" w:rsidRDefault="001A4834" w:rsidP="001A4834">
      <w:pPr>
        <w:jc w:val="both"/>
      </w:pPr>
    </w:p>
    <w:p w14:paraId="6308E0AF" w14:textId="76E83107" w:rsidR="001A4834" w:rsidRPr="00907753" w:rsidRDefault="001A4834" w:rsidP="001A4834">
      <w:pPr>
        <w:jc w:val="both"/>
      </w:pPr>
    </w:p>
    <w:p w14:paraId="66A07655" w14:textId="12368A03" w:rsidR="001A4834" w:rsidRPr="00907753" w:rsidRDefault="001A4834" w:rsidP="001A4834">
      <w:pPr>
        <w:jc w:val="both"/>
      </w:pPr>
    </w:p>
    <w:p w14:paraId="34E89623" w14:textId="77777777" w:rsidR="001A4834" w:rsidRPr="00907753" w:rsidRDefault="001A4834" w:rsidP="001A4834">
      <w:pPr>
        <w:jc w:val="both"/>
      </w:pPr>
    </w:p>
    <w:p w14:paraId="59D48ED6" w14:textId="361C62EA" w:rsidR="001A4834" w:rsidRPr="00907753" w:rsidRDefault="001A4834" w:rsidP="001A4834">
      <w:pPr>
        <w:jc w:val="both"/>
      </w:pPr>
    </w:p>
    <w:p w14:paraId="4A788494" w14:textId="66B77A56" w:rsidR="001A4834" w:rsidRPr="00907753" w:rsidRDefault="001A4834" w:rsidP="001A4834">
      <w:pPr>
        <w:jc w:val="both"/>
      </w:pPr>
    </w:p>
    <w:p w14:paraId="0C82FDA2" w14:textId="0FE7598F" w:rsidR="001A4834" w:rsidRPr="00907753" w:rsidRDefault="001A4834" w:rsidP="001A4834">
      <w:pPr>
        <w:jc w:val="both"/>
      </w:pPr>
    </w:p>
    <w:p w14:paraId="1848D77E" w14:textId="4AD22123" w:rsidR="001A4834" w:rsidRPr="00907753" w:rsidRDefault="00902F3C" w:rsidP="001A4834">
      <w:pPr>
        <w:jc w:val="both"/>
      </w:pPr>
      <w:r w:rsidRPr="00907753">
        <w:rPr>
          <w:noProof/>
        </w:rPr>
        <w:drawing>
          <wp:anchor distT="0" distB="0" distL="114300" distR="114300" simplePos="0" relativeHeight="251691008" behindDoc="0" locked="0" layoutInCell="1" allowOverlap="1" wp14:anchorId="0D032E3E" wp14:editId="60BE855E">
            <wp:simplePos x="0" y="0"/>
            <wp:positionH relativeFrom="column">
              <wp:posOffset>-192193</wp:posOffset>
            </wp:positionH>
            <wp:positionV relativeFrom="paragraph">
              <wp:posOffset>96309</wp:posOffset>
            </wp:positionV>
            <wp:extent cx="6068695" cy="4045585"/>
            <wp:effectExtent l="0" t="0" r="8255" b="0"/>
            <wp:wrapNone/>
            <wp:docPr id="29" name="Obrázek 29" descr="Obsah obrázku osoba, pózování, interiér, skupi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29" descr="Obsah obrázku osoba, pózování, interiér, skupina&#10;&#10;Popis byl vytvořen automaticky"/>
                    <pic:cNvPicPr/>
                  </pic:nvPicPr>
                  <pic:blipFill>
                    <a:blip r:embed="rId28">
                      <a:extLst>
                        <a:ext uri="{28A0092B-C50C-407E-A947-70E740481C1C}">
                          <a14:useLocalDpi xmlns:a14="http://schemas.microsoft.com/office/drawing/2010/main" val="0"/>
                        </a:ext>
                      </a:extLst>
                    </a:blip>
                    <a:stretch>
                      <a:fillRect/>
                    </a:stretch>
                  </pic:blipFill>
                  <pic:spPr>
                    <a:xfrm>
                      <a:off x="0" y="0"/>
                      <a:ext cx="6068695" cy="4045585"/>
                    </a:xfrm>
                    <a:prstGeom prst="rect">
                      <a:avLst/>
                    </a:prstGeom>
                  </pic:spPr>
                </pic:pic>
              </a:graphicData>
            </a:graphic>
            <wp14:sizeRelH relativeFrom="margin">
              <wp14:pctWidth>0</wp14:pctWidth>
            </wp14:sizeRelH>
            <wp14:sizeRelV relativeFrom="margin">
              <wp14:pctHeight>0</wp14:pctHeight>
            </wp14:sizeRelV>
          </wp:anchor>
        </w:drawing>
      </w:r>
    </w:p>
    <w:p w14:paraId="3D7FB39F" w14:textId="55272DF4" w:rsidR="001A4834" w:rsidRPr="00907753" w:rsidRDefault="001A4834" w:rsidP="001A4834">
      <w:pPr>
        <w:jc w:val="both"/>
      </w:pPr>
    </w:p>
    <w:p w14:paraId="671AB31A" w14:textId="639AF5BC" w:rsidR="001A4834" w:rsidRPr="00907753" w:rsidRDefault="001A4834" w:rsidP="001A4834">
      <w:pPr>
        <w:jc w:val="both"/>
      </w:pPr>
    </w:p>
    <w:p w14:paraId="0655CC35" w14:textId="6F2B0A0E" w:rsidR="001A4834" w:rsidRPr="00907753" w:rsidRDefault="001A4834" w:rsidP="001A4834">
      <w:pPr>
        <w:jc w:val="both"/>
      </w:pPr>
    </w:p>
    <w:p w14:paraId="2487C5FA" w14:textId="03D9BDD5" w:rsidR="001A4834" w:rsidRPr="00907753" w:rsidRDefault="001A4834" w:rsidP="001A4834">
      <w:pPr>
        <w:jc w:val="both"/>
      </w:pPr>
    </w:p>
    <w:p w14:paraId="07C2CE8E" w14:textId="4EBDE244" w:rsidR="001A4834" w:rsidRPr="00907753" w:rsidRDefault="001A4834" w:rsidP="001A4834">
      <w:pPr>
        <w:jc w:val="both"/>
      </w:pPr>
    </w:p>
    <w:p w14:paraId="577AE30B" w14:textId="6F6AC37A" w:rsidR="001A4834" w:rsidRPr="00907753" w:rsidRDefault="001A4834" w:rsidP="001A4834">
      <w:pPr>
        <w:jc w:val="both"/>
      </w:pPr>
    </w:p>
    <w:p w14:paraId="20650573" w14:textId="37AD3A40" w:rsidR="001A4834" w:rsidRPr="00907753" w:rsidRDefault="001A4834" w:rsidP="001A4834">
      <w:pPr>
        <w:jc w:val="both"/>
      </w:pPr>
    </w:p>
    <w:p w14:paraId="5E8EC832" w14:textId="356E644B" w:rsidR="001A4834" w:rsidRPr="00907753" w:rsidRDefault="001A4834" w:rsidP="001A4834">
      <w:pPr>
        <w:jc w:val="both"/>
      </w:pPr>
    </w:p>
    <w:p w14:paraId="26A30194" w14:textId="4718471B" w:rsidR="001A4834" w:rsidRPr="00907753" w:rsidRDefault="001A4834" w:rsidP="001A4834">
      <w:pPr>
        <w:jc w:val="both"/>
      </w:pPr>
    </w:p>
    <w:p w14:paraId="56805551" w14:textId="526B75B8" w:rsidR="001A4834" w:rsidRPr="00907753" w:rsidRDefault="001A4834" w:rsidP="001A4834">
      <w:pPr>
        <w:jc w:val="both"/>
      </w:pPr>
    </w:p>
    <w:p w14:paraId="1455FA5E" w14:textId="68DE6B21" w:rsidR="001A4834" w:rsidRPr="00907753" w:rsidRDefault="001A4834" w:rsidP="001A4834">
      <w:pPr>
        <w:jc w:val="both"/>
      </w:pPr>
    </w:p>
    <w:p w14:paraId="417297E1" w14:textId="717518C6" w:rsidR="001A4834" w:rsidRPr="00907753" w:rsidRDefault="001A4834" w:rsidP="001A4834">
      <w:pPr>
        <w:jc w:val="both"/>
      </w:pPr>
    </w:p>
    <w:p w14:paraId="64396143" w14:textId="695D1DF4" w:rsidR="001A4834" w:rsidRPr="00907753" w:rsidRDefault="001A4834" w:rsidP="001A4834">
      <w:pPr>
        <w:jc w:val="both"/>
      </w:pPr>
    </w:p>
    <w:p w14:paraId="08552EF8" w14:textId="5A4C81D0" w:rsidR="001A4834" w:rsidRPr="00907753" w:rsidRDefault="001A4834" w:rsidP="001A4834">
      <w:pPr>
        <w:jc w:val="both"/>
      </w:pPr>
    </w:p>
    <w:p w14:paraId="46F79B96" w14:textId="77777777" w:rsidR="001A4834" w:rsidRPr="00907753" w:rsidRDefault="001A4834" w:rsidP="001A4834">
      <w:pPr>
        <w:jc w:val="both"/>
      </w:pPr>
    </w:p>
    <w:p w14:paraId="2418ABE0" w14:textId="77777777" w:rsidR="001A4834" w:rsidRPr="00907753" w:rsidRDefault="001A4834" w:rsidP="001A4834">
      <w:pPr>
        <w:jc w:val="both"/>
      </w:pPr>
    </w:p>
    <w:p w14:paraId="618676CE" w14:textId="77777777" w:rsidR="001A4834" w:rsidRPr="00907753" w:rsidRDefault="001A4834" w:rsidP="001A4834">
      <w:pPr>
        <w:jc w:val="both"/>
      </w:pPr>
    </w:p>
    <w:p w14:paraId="7E88B325" w14:textId="31F77AA2" w:rsidR="001A4834" w:rsidRPr="00907753" w:rsidRDefault="001A4834" w:rsidP="001A4834">
      <w:pPr>
        <w:jc w:val="both"/>
      </w:pPr>
    </w:p>
    <w:p w14:paraId="5D4D8B60" w14:textId="77777777" w:rsidR="001A4834" w:rsidRPr="00907753" w:rsidRDefault="001A4834" w:rsidP="001A4834">
      <w:pPr>
        <w:jc w:val="both"/>
      </w:pPr>
    </w:p>
    <w:p w14:paraId="02E8C250" w14:textId="77777777" w:rsidR="001A4834" w:rsidRPr="00907753" w:rsidRDefault="001A4834" w:rsidP="001A4834">
      <w:pPr>
        <w:jc w:val="both"/>
      </w:pPr>
    </w:p>
    <w:p w14:paraId="367321C6" w14:textId="540A5125" w:rsidR="001A4834" w:rsidRPr="00907753" w:rsidRDefault="001A4834" w:rsidP="001A4834">
      <w:pPr>
        <w:jc w:val="both"/>
      </w:pPr>
    </w:p>
    <w:p w14:paraId="79E370EF" w14:textId="2F260399" w:rsidR="001A4834" w:rsidRPr="00907753" w:rsidRDefault="001A4834" w:rsidP="001A4834">
      <w:pPr>
        <w:jc w:val="both"/>
      </w:pPr>
    </w:p>
    <w:p w14:paraId="25708706" w14:textId="2887A572" w:rsidR="001A4834" w:rsidRPr="00907753" w:rsidRDefault="001A4834" w:rsidP="001A4834">
      <w:pPr>
        <w:jc w:val="both"/>
      </w:pPr>
    </w:p>
    <w:p w14:paraId="68F8B0F1" w14:textId="26C9390D" w:rsidR="001A4834" w:rsidRPr="00907753" w:rsidRDefault="001A4834" w:rsidP="001A4834">
      <w:pPr>
        <w:jc w:val="both"/>
      </w:pPr>
    </w:p>
    <w:p w14:paraId="27A8FD7F" w14:textId="0840D36C" w:rsidR="001A4834" w:rsidRPr="00907753" w:rsidRDefault="001A4834" w:rsidP="001A4834">
      <w:pPr>
        <w:jc w:val="both"/>
      </w:pPr>
    </w:p>
    <w:p w14:paraId="1911B2DA" w14:textId="357B989A" w:rsidR="001A4834" w:rsidRPr="00907753" w:rsidRDefault="001A4834" w:rsidP="001A4834">
      <w:pPr>
        <w:jc w:val="both"/>
      </w:pPr>
    </w:p>
    <w:p w14:paraId="57071422" w14:textId="77777777" w:rsidR="001A4834" w:rsidRPr="00907753" w:rsidRDefault="001A4834" w:rsidP="001A4834">
      <w:pPr>
        <w:jc w:val="both"/>
      </w:pPr>
    </w:p>
    <w:p w14:paraId="459C4C5F" w14:textId="15836B6D" w:rsidR="001A4834" w:rsidRPr="00907753" w:rsidRDefault="001A4834" w:rsidP="001A4834">
      <w:pPr>
        <w:jc w:val="both"/>
      </w:pPr>
    </w:p>
    <w:p w14:paraId="3676B5FC" w14:textId="5818CE77" w:rsidR="001A4834" w:rsidRPr="00907753" w:rsidRDefault="00C52AA7" w:rsidP="001A4834">
      <w:pPr>
        <w:jc w:val="both"/>
      </w:pPr>
      <w:r w:rsidRPr="00907753">
        <w:t>Během semestru jsem hrál na klavír na mnoha akcích, některé js</w:t>
      </w:r>
      <w:r w:rsidR="00771638">
        <w:t>em</w:t>
      </w:r>
      <w:r w:rsidRPr="00907753">
        <w:t xml:space="preserve"> měl i placené. Tato fotografie je z</w:t>
      </w:r>
      <w:r w:rsidR="00214705" w:rsidRPr="00907753">
        <w:t>e závěrečného Galavečera pro všechny internacionální studenty.</w:t>
      </w:r>
    </w:p>
    <w:p w14:paraId="03304E94" w14:textId="00D28F13" w:rsidR="001A4834" w:rsidRPr="00907753" w:rsidRDefault="00EE2554" w:rsidP="001A4834">
      <w:pPr>
        <w:jc w:val="both"/>
      </w:pPr>
      <w:r w:rsidRPr="00907753">
        <w:t>Fotka z několik kamarády z </w:t>
      </w:r>
      <w:r w:rsidR="00B1661B" w:rsidRPr="00B1661B">
        <w:t xml:space="preserve"> </w:t>
      </w:r>
      <w:r w:rsidR="00B1661B">
        <w:t>J</w:t>
      </w:r>
      <w:r w:rsidR="00B1661B" w:rsidRPr="00B1661B">
        <w:t xml:space="preserve">ižní </w:t>
      </w:r>
      <w:r w:rsidR="00B1661B">
        <w:t>K</w:t>
      </w:r>
      <w:r w:rsidR="00B1661B" w:rsidRPr="00B1661B">
        <w:t>oreji</w:t>
      </w:r>
      <w:r w:rsidR="00137321" w:rsidRPr="00907753">
        <w:t xml:space="preserve"> a kamarádem z</w:t>
      </w:r>
      <w:r w:rsidR="00B63DD7" w:rsidRPr="00907753">
        <w:t> </w:t>
      </w:r>
      <w:r w:rsidR="00137321" w:rsidRPr="00907753">
        <w:t>Ukra</w:t>
      </w:r>
      <w:r w:rsidR="006837D8">
        <w:t>jiny</w:t>
      </w:r>
      <w:r w:rsidR="00B63DD7" w:rsidRPr="00907753">
        <w:t xml:space="preserve"> a kamarádem z Česka. </w:t>
      </w:r>
    </w:p>
    <w:p w14:paraId="6F4348EC" w14:textId="0BA3F46C" w:rsidR="001A4834" w:rsidRPr="00907753" w:rsidRDefault="001A4834" w:rsidP="001A4834">
      <w:pPr>
        <w:jc w:val="both"/>
      </w:pPr>
    </w:p>
    <w:p w14:paraId="035178AE" w14:textId="31547BE1" w:rsidR="001A4834" w:rsidRPr="00907753" w:rsidRDefault="001A4834" w:rsidP="001A4834">
      <w:pPr>
        <w:jc w:val="both"/>
      </w:pPr>
    </w:p>
    <w:p w14:paraId="678F67D3" w14:textId="58EB9E80" w:rsidR="000046D9" w:rsidRPr="00907753" w:rsidRDefault="000046D9">
      <w:pPr>
        <w:spacing w:after="160" w:line="360" w:lineRule="auto"/>
        <w:jc w:val="both"/>
      </w:pPr>
      <w:r w:rsidRPr="00907753">
        <w:br w:type="page"/>
      </w:r>
    </w:p>
    <w:p w14:paraId="3F02B01D" w14:textId="211F17A6" w:rsidR="000046D9" w:rsidRPr="00907753" w:rsidRDefault="000046D9" w:rsidP="001A4834">
      <w:pPr>
        <w:jc w:val="both"/>
      </w:pPr>
      <w:r w:rsidRPr="00907753">
        <w:rPr>
          <w:noProof/>
        </w:rPr>
        <w:lastRenderedPageBreak/>
        <w:drawing>
          <wp:anchor distT="0" distB="0" distL="114300" distR="114300" simplePos="0" relativeHeight="251660288" behindDoc="0" locked="0" layoutInCell="1" allowOverlap="1" wp14:anchorId="4B936D95" wp14:editId="05C9F5D9">
            <wp:simplePos x="0" y="0"/>
            <wp:positionH relativeFrom="column">
              <wp:posOffset>226109</wp:posOffset>
            </wp:positionH>
            <wp:positionV relativeFrom="paragraph">
              <wp:posOffset>-121969</wp:posOffset>
            </wp:positionV>
            <wp:extent cx="5754370" cy="4314190"/>
            <wp:effectExtent l="0" t="0" r="0" b="0"/>
            <wp:wrapNone/>
            <wp:docPr id="16" name="Obrázek 16" descr="Obsah obrázku osoba, lidé, skupina, pózová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ázek 16" descr="Obsah obrázku osoba, lidé, skupina, pózování&#10;&#10;Popis byl vytvořen automatick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4370" cy="4314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E1706E" w14:textId="3B0D1538" w:rsidR="000046D9" w:rsidRPr="00907753" w:rsidRDefault="000046D9" w:rsidP="001A4834">
      <w:pPr>
        <w:jc w:val="both"/>
      </w:pPr>
    </w:p>
    <w:p w14:paraId="77E5D259" w14:textId="77777777" w:rsidR="000046D9" w:rsidRPr="00907753" w:rsidRDefault="000046D9" w:rsidP="001A4834">
      <w:pPr>
        <w:jc w:val="both"/>
      </w:pPr>
    </w:p>
    <w:p w14:paraId="19646143" w14:textId="466EBB95" w:rsidR="00DA5201" w:rsidRPr="00907753" w:rsidRDefault="00DA5201" w:rsidP="001A4834">
      <w:pPr>
        <w:jc w:val="both"/>
        <w:rPr>
          <w:noProof/>
        </w:rPr>
      </w:pPr>
    </w:p>
    <w:p w14:paraId="3FD553F9" w14:textId="196F2B6E" w:rsidR="00DA5201" w:rsidRPr="00907753" w:rsidRDefault="00DA5201" w:rsidP="001A4834">
      <w:pPr>
        <w:jc w:val="both"/>
        <w:rPr>
          <w:noProof/>
        </w:rPr>
      </w:pPr>
    </w:p>
    <w:p w14:paraId="78A8DE66" w14:textId="7FE286BD" w:rsidR="00DA5201" w:rsidRPr="00907753" w:rsidRDefault="00DA5201" w:rsidP="001A4834">
      <w:pPr>
        <w:jc w:val="both"/>
        <w:rPr>
          <w:noProof/>
        </w:rPr>
      </w:pPr>
    </w:p>
    <w:p w14:paraId="3056983E" w14:textId="65622DA4" w:rsidR="00DA5201" w:rsidRPr="00907753" w:rsidRDefault="00DA5201" w:rsidP="001A4834">
      <w:pPr>
        <w:jc w:val="both"/>
        <w:rPr>
          <w:noProof/>
        </w:rPr>
      </w:pPr>
    </w:p>
    <w:p w14:paraId="51FBE5EB" w14:textId="57EB1901" w:rsidR="00DA5201" w:rsidRPr="00907753" w:rsidRDefault="00DA5201" w:rsidP="001A4834">
      <w:pPr>
        <w:jc w:val="both"/>
        <w:rPr>
          <w:noProof/>
        </w:rPr>
      </w:pPr>
    </w:p>
    <w:p w14:paraId="324AB47D" w14:textId="41E6758D" w:rsidR="0013594B" w:rsidRPr="00907753" w:rsidRDefault="0013594B" w:rsidP="001A4834">
      <w:pPr>
        <w:jc w:val="both"/>
        <w:rPr>
          <w:noProof/>
        </w:rPr>
      </w:pPr>
    </w:p>
    <w:p w14:paraId="11D4C4FB" w14:textId="77777777" w:rsidR="0013594B" w:rsidRPr="00907753" w:rsidRDefault="0013594B" w:rsidP="001A4834">
      <w:pPr>
        <w:jc w:val="both"/>
        <w:rPr>
          <w:noProof/>
        </w:rPr>
      </w:pPr>
    </w:p>
    <w:p w14:paraId="47877C9D" w14:textId="374E3E4D" w:rsidR="0013594B" w:rsidRPr="00907753" w:rsidRDefault="0013594B" w:rsidP="001A4834">
      <w:pPr>
        <w:jc w:val="both"/>
        <w:rPr>
          <w:noProof/>
        </w:rPr>
      </w:pPr>
    </w:p>
    <w:p w14:paraId="139CC783" w14:textId="77777777" w:rsidR="0013594B" w:rsidRPr="00907753" w:rsidRDefault="0013594B" w:rsidP="001A4834">
      <w:pPr>
        <w:jc w:val="both"/>
        <w:rPr>
          <w:noProof/>
        </w:rPr>
      </w:pPr>
    </w:p>
    <w:p w14:paraId="62F360E0" w14:textId="0600E0AA" w:rsidR="0013594B" w:rsidRPr="00907753" w:rsidRDefault="0013594B" w:rsidP="001A4834">
      <w:pPr>
        <w:jc w:val="both"/>
        <w:rPr>
          <w:noProof/>
        </w:rPr>
      </w:pPr>
    </w:p>
    <w:p w14:paraId="631CDCD0" w14:textId="6F8891B0" w:rsidR="0013594B" w:rsidRPr="00907753" w:rsidRDefault="0013594B" w:rsidP="001A4834">
      <w:pPr>
        <w:jc w:val="both"/>
        <w:rPr>
          <w:noProof/>
        </w:rPr>
      </w:pPr>
    </w:p>
    <w:p w14:paraId="4BE0750F" w14:textId="77777777" w:rsidR="0013594B" w:rsidRPr="00907753" w:rsidRDefault="0013594B" w:rsidP="001A4834">
      <w:pPr>
        <w:jc w:val="both"/>
        <w:rPr>
          <w:noProof/>
        </w:rPr>
      </w:pPr>
    </w:p>
    <w:p w14:paraId="3FB09408" w14:textId="3B1F313E" w:rsidR="0013594B" w:rsidRPr="00907753" w:rsidRDefault="0013594B" w:rsidP="001A4834">
      <w:pPr>
        <w:jc w:val="both"/>
        <w:rPr>
          <w:noProof/>
        </w:rPr>
      </w:pPr>
    </w:p>
    <w:p w14:paraId="50D436F8" w14:textId="0EFA7E80" w:rsidR="0013594B" w:rsidRPr="00907753" w:rsidRDefault="0013594B" w:rsidP="001A4834">
      <w:pPr>
        <w:jc w:val="both"/>
        <w:rPr>
          <w:noProof/>
        </w:rPr>
      </w:pPr>
    </w:p>
    <w:p w14:paraId="58CAF725" w14:textId="77777777" w:rsidR="0013594B" w:rsidRPr="00907753" w:rsidRDefault="0013594B" w:rsidP="001A4834">
      <w:pPr>
        <w:jc w:val="both"/>
        <w:rPr>
          <w:noProof/>
        </w:rPr>
      </w:pPr>
    </w:p>
    <w:p w14:paraId="07389C47" w14:textId="0BAD8AD0" w:rsidR="0013594B" w:rsidRPr="00907753" w:rsidRDefault="0013594B" w:rsidP="001A4834">
      <w:pPr>
        <w:jc w:val="both"/>
        <w:rPr>
          <w:noProof/>
        </w:rPr>
      </w:pPr>
    </w:p>
    <w:p w14:paraId="42D84E39" w14:textId="77777777" w:rsidR="0013594B" w:rsidRPr="00907753" w:rsidRDefault="0013594B" w:rsidP="001A4834">
      <w:pPr>
        <w:jc w:val="both"/>
        <w:rPr>
          <w:noProof/>
        </w:rPr>
      </w:pPr>
    </w:p>
    <w:p w14:paraId="7E471D3C" w14:textId="417F2115" w:rsidR="0013594B" w:rsidRPr="00907753" w:rsidRDefault="0013594B" w:rsidP="001A4834">
      <w:pPr>
        <w:jc w:val="both"/>
        <w:rPr>
          <w:noProof/>
        </w:rPr>
      </w:pPr>
    </w:p>
    <w:p w14:paraId="7E7E626F" w14:textId="11909F80" w:rsidR="0013594B" w:rsidRPr="00907753" w:rsidRDefault="0013594B" w:rsidP="001A4834">
      <w:pPr>
        <w:jc w:val="both"/>
        <w:rPr>
          <w:noProof/>
        </w:rPr>
      </w:pPr>
    </w:p>
    <w:p w14:paraId="17ED7FB9" w14:textId="77777777" w:rsidR="0013594B" w:rsidRPr="00907753" w:rsidRDefault="0013594B" w:rsidP="001A4834">
      <w:pPr>
        <w:jc w:val="both"/>
        <w:rPr>
          <w:noProof/>
        </w:rPr>
      </w:pPr>
    </w:p>
    <w:p w14:paraId="5A5C1B45" w14:textId="77777777" w:rsidR="0013594B" w:rsidRPr="00907753" w:rsidRDefault="0013594B" w:rsidP="001A4834">
      <w:pPr>
        <w:jc w:val="both"/>
        <w:rPr>
          <w:noProof/>
        </w:rPr>
      </w:pPr>
    </w:p>
    <w:p w14:paraId="7DF5F6AE" w14:textId="1AD2311F" w:rsidR="0013594B" w:rsidRPr="00907753" w:rsidRDefault="0013594B" w:rsidP="001A4834">
      <w:pPr>
        <w:jc w:val="both"/>
        <w:rPr>
          <w:noProof/>
        </w:rPr>
      </w:pPr>
    </w:p>
    <w:p w14:paraId="491C8104" w14:textId="77777777" w:rsidR="0013594B" w:rsidRPr="00907753" w:rsidRDefault="0013594B" w:rsidP="001A4834">
      <w:pPr>
        <w:jc w:val="both"/>
        <w:rPr>
          <w:noProof/>
        </w:rPr>
      </w:pPr>
    </w:p>
    <w:p w14:paraId="1DC554C7" w14:textId="4E0E29A6" w:rsidR="0013594B" w:rsidRPr="00907753" w:rsidRDefault="0013594B" w:rsidP="001A4834">
      <w:pPr>
        <w:jc w:val="both"/>
        <w:rPr>
          <w:noProof/>
        </w:rPr>
      </w:pPr>
    </w:p>
    <w:p w14:paraId="051F72CD" w14:textId="34EFEE2F" w:rsidR="0013594B" w:rsidRPr="00907753" w:rsidRDefault="0013594B" w:rsidP="001A4834">
      <w:pPr>
        <w:jc w:val="both"/>
        <w:rPr>
          <w:noProof/>
        </w:rPr>
      </w:pPr>
    </w:p>
    <w:p w14:paraId="378B3340" w14:textId="6C225771" w:rsidR="0013594B" w:rsidRPr="00907753" w:rsidRDefault="009C2BCB" w:rsidP="001A4834">
      <w:pPr>
        <w:jc w:val="both"/>
        <w:rPr>
          <w:noProof/>
        </w:rPr>
      </w:pPr>
      <w:r w:rsidRPr="00907753">
        <w:rPr>
          <w:noProof/>
        </w:rPr>
        <w:drawing>
          <wp:anchor distT="0" distB="0" distL="114300" distR="114300" simplePos="0" relativeHeight="251672576" behindDoc="0" locked="0" layoutInCell="1" allowOverlap="1" wp14:anchorId="31A460F9" wp14:editId="4CBA3D94">
            <wp:simplePos x="0" y="0"/>
            <wp:positionH relativeFrom="column">
              <wp:posOffset>212725</wp:posOffset>
            </wp:positionH>
            <wp:positionV relativeFrom="paragraph">
              <wp:posOffset>101296</wp:posOffset>
            </wp:positionV>
            <wp:extent cx="5735955" cy="4322445"/>
            <wp:effectExtent l="0" t="0" r="0" b="1905"/>
            <wp:wrapNone/>
            <wp:docPr id="14" name="Obrázek 14" descr="Obsah obrázku osoba, obloha, exteriér, pózová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ek 14" descr="Obsah obrázku osoba, obloha, exteriér, pózování&#10;&#10;Popis byl vytvořen automatick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5955" cy="4322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8AC08E" w14:textId="63D48C97" w:rsidR="0013594B" w:rsidRPr="00907753" w:rsidRDefault="0013594B" w:rsidP="001A4834">
      <w:pPr>
        <w:jc w:val="both"/>
        <w:rPr>
          <w:noProof/>
        </w:rPr>
      </w:pPr>
    </w:p>
    <w:p w14:paraId="76A9F4D2" w14:textId="32BCC27F" w:rsidR="0013594B" w:rsidRPr="00907753" w:rsidRDefault="0013594B" w:rsidP="001A4834">
      <w:pPr>
        <w:jc w:val="both"/>
        <w:rPr>
          <w:noProof/>
        </w:rPr>
      </w:pPr>
    </w:p>
    <w:p w14:paraId="432AB0DA" w14:textId="46C39465" w:rsidR="0013594B" w:rsidRPr="00907753" w:rsidRDefault="0013594B" w:rsidP="001A4834">
      <w:pPr>
        <w:jc w:val="both"/>
        <w:rPr>
          <w:noProof/>
        </w:rPr>
      </w:pPr>
    </w:p>
    <w:p w14:paraId="5820CE77" w14:textId="7D9D9B05" w:rsidR="000046D9" w:rsidRPr="00907753" w:rsidRDefault="000046D9" w:rsidP="001A4834">
      <w:pPr>
        <w:jc w:val="both"/>
        <w:rPr>
          <w:noProof/>
        </w:rPr>
      </w:pPr>
    </w:p>
    <w:p w14:paraId="22510F52" w14:textId="1AC5840C" w:rsidR="000046D9" w:rsidRPr="00907753" w:rsidRDefault="000046D9" w:rsidP="001A4834">
      <w:pPr>
        <w:jc w:val="both"/>
        <w:rPr>
          <w:noProof/>
        </w:rPr>
      </w:pPr>
    </w:p>
    <w:p w14:paraId="2667903C" w14:textId="6E151966" w:rsidR="000046D9" w:rsidRPr="00907753" w:rsidRDefault="000046D9" w:rsidP="001A4834">
      <w:pPr>
        <w:jc w:val="both"/>
        <w:rPr>
          <w:noProof/>
        </w:rPr>
      </w:pPr>
    </w:p>
    <w:p w14:paraId="3A7C4276" w14:textId="4C0E6BA1" w:rsidR="000046D9" w:rsidRPr="00907753" w:rsidRDefault="000046D9" w:rsidP="001A4834">
      <w:pPr>
        <w:jc w:val="both"/>
        <w:rPr>
          <w:noProof/>
        </w:rPr>
      </w:pPr>
    </w:p>
    <w:p w14:paraId="6043D342" w14:textId="49931961" w:rsidR="000046D9" w:rsidRPr="00907753" w:rsidRDefault="000046D9" w:rsidP="001A4834">
      <w:pPr>
        <w:jc w:val="both"/>
        <w:rPr>
          <w:noProof/>
        </w:rPr>
      </w:pPr>
    </w:p>
    <w:p w14:paraId="67F1B2AE" w14:textId="3E60B9D1" w:rsidR="000046D9" w:rsidRPr="00907753" w:rsidRDefault="000046D9" w:rsidP="001A4834">
      <w:pPr>
        <w:jc w:val="both"/>
        <w:rPr>
          <w:noProof/>
        </w:rPr>
      </w:pPr>
    </w:p>
    <w:p w14:paraId="1FC56364" w14:textId="7282AC59" w:rsidR="000046D9" w:rsidRPr="00907753" w:rsidRDefault="000046D9" w:rsidP="001A4834">
      <w:pPr>
        <w:jc w:val="both"/>
        <w:rPr>
          <w:noProof/>
        </w:rPr>
      </w:pPr>
    </w:p>
    <w:p w14:paraId="1A1AB4F1" w14:textId="0D9C3687" w:rsidR="000046D9" w:rsidRPr="00907753" w:rsidRDefault="000046D9" w:rsidP="001A4834">
      <w:pPr>
        <w:jc w:val="both"/>
        <w:rPr>
          <w:noProof/>
        </w:rPr>
      </w:pPr>
    </w:p>
    <w:p w14:paraId="3CE49CA1" w14:textId="2959A02F" w:rsidR="000046D9" w:rsidRPr="00907753" w:rsidRDefault="000046D9" w:rsidP="001A4834">
      <w:pPr>
        <w:jc w:val="both"/>
        <w:rPr>
          <w:noProof/>
        </w:rPr>
      </w:pPr>
    </w:p>
    <w:p w14:paraId="6E6300CA" w14:textId="67223DCA" w:rsidR="000046D9" w:rsidRPr="00907753" w:rsidRDefault="000046D9" w:rsidP="001A4834">
      <w:pPr>
        <w:jc w:val="both"/>
        <w:rPr>
          <w:noProof/>
        </w:rPr>
      </w:pPr>
    </w:p>
    <w:p w14:paraId="27A96AB1" w14:textId="296EC8E4" w:rsidR="000046D9" w:rsidRPr="00907753" w:rsidRDefault="000046D9" w:rsidP="001A4834">
      <w:pPr>
        <w:jc w:val="both"/>
        <w:rPr>
          <w:noProof/>
        </w:rPr>
      </w:pPr>
    </w:p>
    <w:p w14:paraId="1A1D9C56" w14:textId="7D0349FC" w:rsidR="000046D9" w:rsidRPr="00907753" w:rsidRDefault="000046D9" w:rsidP="001A4834">
      <w:pPr>
        <w:jc w:val="both"/>
        <w:rPr>
          <w:noProof/>
        </w:rPr>
      </w:pPr>
    </w:p>
    <w:p w14:paraId="023A31FA" w14:textId="0D9BE6D1" w:rsidR="000046D9" w:rsidRPr="00907753" w:rsidRDefault="000046D9" w:rsidP="001A4834">
      <w:pPr>
        <w:jc w:val="both"/>
        <w:rPr>
          <w:noProof/>
        </w:rPr>
      </w:pPr>
    </w:p>
    <w:p w14:paraId="30F28CBD" w14:textId="640DEA9A" w:rsidR="000046D9" w:rsidRPr="00907753" w:rsidRDefault="000046D9" w:rsidP="001A4834">
      <w:pPr>
        <w:jc w:val="both"/>
        <w:rPr>
          <w:noProof/>
        </w:rPr>
      </w:pPr>
    </w:p>
    <w:p w14:paraId="04EDFBC7" w14:textId="38E0AF00" w:rsidR="000046D9" w:rsidRPr="00907753" w:rsidRDefault="000046D9" w:rsidP="001A4834">
      <w:pPr>
        <w:jc w:val="both"/>
        <w:rPr>
          <w:noProof/>
        </w:rPr>
      </w:pPr>
    </w:p>
    <w:p w14:paraId="1EA66533" w14:textId="708512F7" w:rsidR="000046D9" w:rsidRPr="00907753" w:rsidRDefault="000046D9" w:rsidP="001A4834">
      <w:pPr>
        <w:jc w:val="both"/>
        <w:rPr>
          <w:noProof/>
        </w:rPr>
      </w:pPr>
    </w:p>
    <w:p w14:paraId="3C358BD6" w14:textId="6D425F31" w:rsidR="000046D9" w:rsidRPr="00907753" w:rsidRDefault="000046D9" w:rsidP="001A4834">
      <w:pPr>
        <w:jc w:val="both"/>
        <w:rPr>
          <w:noProof/>
        </w:rPr>
      </w:pPr>
    </w:p>
    <w:p w14:paraId="264ABB76" w14:textId="1C065DA2" w:rsidR="000046D9" w:rsidRPr="00907753" w:rsidRDefault="000046D9" w:rsidP="001A4834">
      <w:pPr>
        <w:jc w:val="both"/>
        <w:rPr>
          <w:noProof/>
        </w:rPr>
      </w:pPr>
    </w:p>
    <w:p w14:paraId="3B42D96F" w14:textId="0E9C390A" w:rsidR="000046D9" w:rsidRPr="00907753" w:rsidRDefault="000046D9" w:rsidP="001A4834">
      <w:pPr>
        <w:jc w:val="both"/>
        <w:rPr>
          <w:noProof/>
        </w:rPr>
      </w:pPr>
    </w:p>
    <w:p w14:paraId="1A44F393" w14:textId="6241180E" w:rsidR="000046D9" w:rsidRPr="00907753" w:rsidRDefault="000046D9" w:rsidP="001A4834">
      <w:pPr>
        <w:jc w:val="both"/>
        <w:rPr>
          <w:noProof/>
        </w:rPr>
      </w:pPr>
    </w:p>
    <w:p w14:paraId="7644C020" w14:textId="468B932C" w:rsidR="000046D9" w:rsidRPr="00907753" w:rsidRDefault="000046D9" w:rsidP="001A4834">
      <w:pPr>
        <w:jc w:val="both"/>
        <w:rPr>
          <w:noProof/>
        </w:rPr>
      </w:pPr>
    </w:p>
    <w:p w14:paraId="7399C916" w14:textId="6DC4437B" w:rsidR="000046D9" w:rsidRPr="00907753" w:rsidRDefault="000046D9" w:rsidP="001A4834">
      <w:pPr>
        <w:jc w:val="both"/>
        <w:rPr>
          <w:noProof/>
        </w:rPr>
      </w:pPr>
    </w:p>
    <w:p w14:paraId="1D5DB481" w14:textId="2EE28537" w:rsidR="000046D9" w:rsidRPr="00907753" w:rsidRDefault="000046D9" w:rsidP="001A4834">
      <w:pPr>
        <w:jc w:val="both"/>
        <w:rPr>
          <w:noProof/>
        </w:rPr>
      </w:pPr>
    </w:p>
    <w:p w14:paraId="431D6C57" w14:textId="5AD22BE2" w:rsidR="000046D9" w:rsidRPr="00907753" w:rsidRDefault="000046D9" w:rsidP="001A4834">
      <w:pPr>
        <w:jc w:val="both"/>
        <w:rPr>
          <w:noProof/>
        </w:rPr>
      </w:pPr>
    </w:p>
    <w:p w14:paraId="4BEA549E" w14:textId="77BD113B" w:rsidR="000046D9" w:rsidRPr="00907753" w:rsidRDefault="000046D9" w:rsidP="001A4834">
      <w:pPr>
        <w:jc w:val="both"/>
        <w:rPr>
          <w:noProof/>
        </w:rPr>
      </w:pPr>
    </w:p>
    <w:p w14:paraId="2B4AEA7D" w14:textId="7412802B" w:rsidR="000046D9" w:rsidRPr="00907753" w:rsidRDefault="000046D9" w:rsidP="001A4834">
      <w:pPr>
        <w:jc w:val="both"/>
        <w:rPr>
          <w:noProof/>
        </w:rPr>
      </w:pPr>
    </w:p>
    <w:p w14:paraId="04CBEBC2" w14:textId="1E2027F4" w:rsidR="000046D9" w:rsidRPr="00907753" w:rsidRDefault="000046D9" w:rsidP="001A4834">
      <w:pPr>
        <w:jc w:val="both"/>
        <w:rPr>
          <w:noProof/>
        </w:rPr>
      </w:pPr>
    </w:p>
    <w:p w14:paraId="52A97123" w14:textId="3D8FF90D" w:rsidR="000046D9" w:rsidRPr="00907753" w:rsidRDefault="00137321" w:rsidP="001A4834">
      <w:pPr>
        <w:jc w:val="both"/>
        <w:rPr>
          <w:noProof/>
        </w:rPr>
      </w:pPr>
      <w:r w:rsidRPr="00907753">
        <w:rPr>
          <w:noProof/>
        </w:rPr>
        <w:t>Fotka s</w:t>
      </w:r>
      <w:r w:rsidR="0001462C">
        <w:rPr>
          <w:noProof/>
        </w:rPr>
        <w:t> ostatními spoludobrovolníky</w:t>
      </w:r>
      <w:r w:rsidR="00310E87">
        <w:rPr>
          <w:noProof/>
        </w:rPr>
        <w:t xml:space="preserve"> </w:t>
      </w:r>
      <w:r w:rsidR="00150F4C" w:rsidRPr="00907753">
        <w:rPr>
          <w:noProof/>
        </w:rPr>
        <w:t>v Belize</w:t>
      </w:r>
    </w:p>
    <w:p w14:paraId="3E13CF3A" w14:textId="361419FF" w:rsidR="000046D9" w:rsidRPr="00907753" w:rsidRDefault="000046D9">
      <w:pPr>
        <w:spacing w:after="160" w:line="360" w:lineRule="auto"/>
        <w:jc w:val="both"/>
        <w:rPr>
          <w:noProof/>
        </w:rPr>
      </w:pPr>
      <w:r w:rsidRPr="00907753">
        <w:rPr>
          <w:noProof/>
        </w:rPr>
        <w:br w:type="page"/>
      </w:r>
    </w:p>
    <w:p w14:paraId="7B3A3E1B" w14:textId="3B5B841E" w:rsidR="0013594B" w:rsidRPr="00907753" w:rsidRDefault="00200468" w:rsidP="001A4834">
      <w:pPr>
        <w:jc w:val="both"/>
      </w:pPr>
      <w:r w:rsidRPr="00907753">
        <w:rPr>
          <w:noProof/>
        </w:rPr>
        <w:lastRenderedPageBreak/>
        <w:drawing>
          <wp:anchor distT="0" distB="0" distL="114300" distR="114300" simplePos="0" relativeHeight="251673600" behindDoc="0" locked="0" layoutInCell="1" allowOverlap="1" wp14:anchorId="62540011" wp14:editId="5E83105C">
            <wp:simplePos x="0" y="0"/>
            <wp:positionH relativeFrom="column">
              <wp:posOffset>80645</wp:posOffset>
            </wp:positionH>
            <wp:positionV relativeFrom="paragraph">
              <wp:posOffset>132080</wp:posOffset>
            </wp:positionV>
            <wp:extent cx="5502910" cy="4130040"/>
            <wp:effectExtent l="0" t="0" r="2540" b="3810"/>
            <wp:wrapNone/>
            <wp:docPr id="17" name="Obrázek 17" descr="Obsah obrázku obloha, exteriér, země, pláž&#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7" descr="Obsah obrázku obloha, exteriér, země, pláž&#10;&#10;Popis byl vytvořen automaticky"/>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02910" cy="4130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4DFD01" w14:textId="769646EF" w:rsidR="0013594B" w:rsidRPr="00907753" w:rsidRDefault="0013594B" w:rsidP="001A4834">
      <w:pPr>
        <w:jc w:val="both"/>
      </w:pPr>
    </w:p>
    <w:p w14:paraId="77EB1B7C" w14:textId="5AEFF6B1" w:rsidR="0013594B" w:rsidRPr="00907753" w:rsidRDefault="0013594B" w:rsidP="001A4834">
      <w:pPr>
        <w:jc w:val="both"/>
      </w:pPr>
    </w:p>
    <w:p w14:paraId="42C03236" w14:textId="33FB9AA6" w:rsidR="001A4834" w:rsidRPr="00907753" w:rsidRDefault="001A4834" w:rsidP="001A4834">
      <w:pPr>
        <w:jc w:val="both"/>
      </w:pPr>
    </w:p>
    <w:p w14:paraId="62530713" w14:textId="5A3A1AEB" w:rsidR="001A4834" w:rsidRPr="00907753" w:rsidRDefault="001A4834" w:rsidP="001A4834">
      <w:pPr>
        <w:jc w:val="both"/>
      </w:pPr>
    </w:p>
    <w:p w14:paraId="26434C5B" w14:textId="2F50740F" w:rsidR="001A4834" w:rsidRPr="00907753" w:rsidRDefault="001A4834" w:rsidP="001A4834">
      <w:pPr>
        <w:jc w:val="both"/>
      </w:pPr>
    </w:p>
    <w:p w14:paraId="7ED4FA79" w14:textId="1AFC0807" w:rsidR="001A4834" w:rsidRPr="00907753" w:rsidRDefault="001A4834" w:rsidP="001A4834">
      <w:pPr>
        <w:jc w:val="both"/>
      </w:pPr>
    </w:p>
    <w:p w14:paraId="4B99F5BC" w14:textId="48D17E17" w:rsidR="001A4834" w:rsidRPr="00907753" w:rsidRDefault="001A4834" w:rsidP="001A4834">
      <w:pPr>
        <w:jc w:val="both"/>
      </w:pPr>
    </w:p>
    <w:p w14:paraId="6C74F7D9" w14:textId="75132BAF" w:rsidR="001A4834" w:rsidRPr="00907753" w:rsidRDefault="001A4834" w:rsidP="001A4834">
      <w:pPr>
        <w:jc w:val="both"/>
      </w:pPr>
    </w:p>
    <w:p w14:paraId="5E5535C5" w14:textId="191E35F5" w:rsidR="001A4834" w:rsidRPr="00907753" w:rsidRDefault="001A4834" w:rsidP="001A4834">
      <w:pPr>
        <w:jc w:val="both"/>
      </w:pPr>
    </w:p>
    <w:p w14:paraId="05FC9CD0" w14:textId="04BBC2E3" w:rsidR="001A4834" w:rsidRPr="00907753" w:rsidRDefault="001A4834" w:rsidP="001A4834">
      <w:pPr>
        <w:jc w:val="both"/>
      </w:pPr>
    </w:p>
    <w:p w14:paraId="47188DA9" w14:textId="4295C2B0" w:rsidR="001A4834" w:rsidRPr="00907753" w:rsidRDefault="001A4834" w:rsidP="001A4834">
      <w:pPr>
        <w:jc w:val="both"/>
      </w:pPr>
    </w:p>
    <w:p w14:paraId="13FF6BC8" w14:textId="77777777" w:rsidR="001A4834" w:rsidRPr="00907753" w:rsidRDefault="001A4834" w:rsidP="001A4834">
      <w:pPr>
        <w:jc w:val="both"/>
      </w:pPr>
    </w:p>
    <w:p w14:paraId="48D693E6" w14:textId="6C342781" w:rsidR="001A4834" w:rsidRPr="00907753" w:rsidRDefault="001A4834" w:rsidP="001A4834">
      <w:pPr>
        <w:jc w:val="both"/>
      </w:pPr>
    </w:p>
    <w:p w14:paraId="6AF4B9E4" w14:textId="77777777" w:rsidR="001A4834" w:rsidRPr="00907753" w:rsidRDefault="001A4834" w:rsidP="001A4834">
      <w:pPr>
        <w:jc w:val="both"/>
      </w:pPr>
    </w:p>
    <w:p w14:paraId="498C49C7" w14:textId="5E23201D" w:rsidR="001A4834" w:rsidRPr="00907753" w:rsidRDefault="001A4834" w:rsidP="001A4834">
      <w:pPr>
        <w:jc w:val="both"/>
      </w:pPr>
    </w:p>
    <w:p w14:paraId="25F72B24" w14:textId="1267FB38" w:rsidR="001A4834" w:rsidRPr="00907753" w:rsidRDefault="001A4834" w:rsidP="001A4834">
      <w:pPr>
        <w:jc w:val="both"/>
      </w:pPr>
    </w:p>
    <w:p w14:paraId="163EC15F" w14:textId="464BBECD" w:rsidR="001A4834" w:rsidRPr="00907753" w:rsidRDefault="001A4834" w:rsidP="001A4834">
      <w:pPr>
        <w:jc w:val="both"/>
      </w:pPr>
    </w:p>
    <w:p w14:paraId="008D2352" w14:textId="69548989" w:rsidR="001A4834" w:rsidRPr="00907753" w:rsidRDefault="001A4834" w:rsidP="001A4834">
      <w:pPr>
        <w:jc w:val="both"/>
      </w:pPr>
    </w:p>
    <w:p w14:paraId="4190B10B" w14:textId="4DB83804" w:rsidR="001A4834" w:rsidRPr="00907753" w:rsidRDefault="001A4834" w:rsidP="001A4834">
      <w:pPr>
        <w:jc w:val="both"/>
      </w:pPr>
    </w:p>
    <w:p w14:paraId="66E4CBEF" w14:textId="77777777" w:rsidR="001A4834" w:rsidRPr="00907753" w:rsidRDefault="001A4834" w:rsidP="001A4834">
      <w:pPr>
        <w:jc w:val="both"/>
      </w:pPr>
    </w:p>
    <w:p w14:paraId="72708C6D" w14:textId="65643911" w:rsidR="001A4834" w:rsidRPr="00907753" w:rsidRDefault="001A4834" w:rsidP="001A4834">
      <w:pPr>
        <w:jc w:val="both"/>
      </w:pPr>
    </w:p>
    <w:p w14:paraId="62C8346C" w14:textId="585C4899" w:rsidR="001A4834" w:rsidRPr="00907753" w:rsidRDefault="001A4834" w:rsidP="001A4834">
      <w:pPr>
        <w:jc w:val="both"/>
      </w:pPr>
    </w:p>
    <w:p w14:paraId="358FF2C5" w14:textId="3A7F3486" w:rsidR="001A4834" w:rsidRPr="00907753" w:rsidRDefault="001A4834" w:rsidP="001A4834">
      <w:pPr>
        <w:jc w:val="both"/>
      </w:pPr>
    </w:p>
    <w:p w14:paraId="6E6139BE" w14:textId="77777777" w:rsidR="001A4834" w:rsidRPr="00907753" w:rsidRDefault="001A4834" w:rsidP="001A4834">
      <w:pPr>
        <w:jc w:val="both"/>
      </w:pPr>
    </w:p>
    <w:p w14:paraId="22F1277C" w14:textId="76474B24" w:rsidR="001A4834" w:rsidRPr="00907753" w:rsidRDefault="001A4834" w:rsidP="001A4834">
      <w:pPr>
        <w:jc w:val="both"/>
      </w:pPr>
    </w:p>
    <w:p w14:paraId="18848476" w14:textId="66FFAAB7" w:rsidR="001A4834" w:rsidRPr="00907753" w:rsidRDefault="001A4834" w:rsidP="001A4834">
      <w:pPr>
        <w:jc w:val="both"/>
      </w:pPr>
    </w:p>
    <w:p w14:paraId="2EDA5020" w14:textId="486F43F1" w:rsidR="001A4834" w:rsidRPr="00907753" w:rsidRDefault="001A4834" w:rsidP="001A4834">
      <w:pPr>
        <w:jc w:val="both"/>
      </w:pPr>
    </w:p>
    <w:p w14:paraId="0840AA61" w14:textId="45CF9F5F" w:rsidR="001A4834" w:rsidRPr="00907753" w:rsidRDefault="001A4834" w:rsidP="001A4834">
      <w:pPr>
        <w:jc w:val="both"/>
      </w:pPr>
    </w:p>
    <w:p w14:paraId="33D4FB0B" w14:textId="5A6EDEEF" w:rsidR="001A4834" w:rsidRPr="00907753" w:rsidRDefault="00150F4C" w:rsidP="001A4834">
      <w:pPr>
        <w:jc w:val="both"/>
      </w:pPr>
      <w:r w:rsidRPr="00907753">
        <w:rPr>
          <w:noProof/>
        </w:rPr>
        <w:drawing>
          <wp:anchor distT="0" distB="0" distL="114300" distR="114300" simplePos="0" relativeHeight="251668480" behindDoc="0" locked="0" layoutInCell="1" allowOverlap="1" wp14:anchorId="62794B8B" wp14:editId="6C18B654">
            <wp:simplePos x="0" y="0"/>
            <wp:positionH relativeFrom="column">
              <wp:posOffset>81280</wp:posOffset>
            </wp:positionH>
            <wp:positionV relativeFrom="paragraph">
              <wp:posOffset>54187</wp:posOffset>
            </wp:positionV>
            <wp:extent cx="5549900" cy="4181703"/>
            <wp:effectExtent l="0" t="0" r="0" b="9525"/>
            <wp:wrapNone/>
            <wp:docPr id="18" name="Obrázek 18" descr="Obsah obrázku osoba, lidé, skupina, užívání si&#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ázek 18" descr="Obsah obrázku osoba, lidé, skupina, užívání si&#10;&#10;Popis byl vytvořen automaticky"/>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49900" cy="41817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AFAA7E" w14:textId="54F7D2FC" w:rsidR="001A4834" w:rsidRPr="00907753" w:rsidRDefault="001A4834" w:rsidP="001A4834">
      <w:pPr>
        <w:jc w:val="both"/>
      </w:pPr>
    </w:p>
    <w:p w14:paraId="4A2C60EA" w14:textId="4CB461CB" w:rsidR="001A4834" w:rsidRPr="00907753" w:rsidRDefault="001A4834" w:rsidP="001A4834">
      <w:pPr>
        <w:jc w:val="both"/>
      </w:pPr>
    </w:p>
    <w:p w14:paraId="238ED33E" w14:textId="102AF111" w:rsidR="001A4834" w:rsidRPr="00907753" w:rsidRDefault="001A4834" w:rsidP="001A4834">
      <w:pPr>
        <w:jc w:val="both"/>
      </w:pPr>
    </w:p>
    <w:p w14:paraId="394AAA05" w14:textId="60B0B7B8" w:rsidR="001A4834" w:rsidRPr="00907753" w:rsidRDefault="001A4834" w:rsidP="001A4834">
      <w:pPr>
        <w:jc w:val="both"/>
      </w:pPr>
    </w:p>
    <w:p w14:paraId="00695A03" w14:textId="28F2B423" w:rsidR="001A4834" w:rsidRPr="00907753" w:rsidRDefault="001A4834" w:rsidP="001A4834">
      <w:pPr>
        <w:jc w:val="both"/>
      </w:pPr>
    </w:p>
    <w:p w14:paraId="64AED08C" w14:textId="6C19CDEB" w:rsidR="001A4834" w:rsidRPr="00907753" w:rsidRDefault="001A4834" w:rsidP="001A4834">
      <w:pPr>
        <w:jc w:val="both"/>
      </w:pPr>
    </w:p>
    <w:p w14:paraId="21837230" w14:textId="2B511F7E" w:rsidR="001A4834" w:rsidRPr="00907753" w:rsidRDefault="001A4834" w:rsidP="001A4834">
      <w:pPr>
        <w:jc w:val="both"/>
      </w:pPr>
    </w:p>
    <w:p w14:paraId="4AC06FCE" w14:textId="3130B693" w:rsidR="001A4834" w:rsidRPr="00907753" w:rsidRDefault="001A4834" w:rsidP="001A4834">
      <w:pPr>
        <w:jc w:val="both"/>
      </w:pPr>
    </w:p>
    <w:p w14:paraId="538E1FE8" w14:textId="21E65F17" w:rsidR="001A4834" w:rsidRPr="00907753" w:rsidRDefault="001A4834" w:rsidP="001A4834">
      <w:pPr>
        <w:jc w:val="both"/>
      </w:pPr>
    </w:p>
    <w:p w14:paraId="0E6ADA9B" w14:textId="381D93CA" w:rsidR="001A4834" w:rsidRPr="00907753" w:rsidRDefault="001A4834" w:rsidP="001A4834">
      <w:pPr>
        <w:jc w:val="both"/>
      </w:pPr>
    </w:p>
    <w:p w14:paraId="34511F30" w14:textId="353EB0EF" w:rsidR="001A4834" w:rsidRPr="00907753" w:rsidRDefault="001A4834" w:rsidP="001A4834">
      <w:pPr>
        <w:jc w:val="both"/>
      </w:pPr>
    </w:p>
    <w:p w14:paraId="272634BA" w14:textId="79367F9C" w:rsidR="001A4834" w:rsidRPr="00907753" w:rsidRDefault="001A4834" w:rsidP="001A4834">
      <w:pPr>
        <w:jc w:val="both"/>
      </w:pPr>
    </w:p>
    <w:p w14:paraId="7FC19790" w14:textId="201CBC08" w:rsidR="001A4834" w:rsidRPr="00907753" w:rsidRDefault="001A4834" w:rsidP="001A4834">
      <w:pPr>
        <w:jc w:val="both"/>
      </w:pPr>
    </w:p>
    <w:p w14:paraId="40E060E7" w14:textId="4DDEB465" w:rsidR="001A4834" w:rsidRPr="00907753" w:rsidRDefault="001A4834" w:rsidP="001A4834">
      <w:pPr>
        <w:jc w:val="both"/>
      </w:pPr>
    </w:p>
    <w:p w14:paraId="7AF265D7" w14:textId="08B90BEC" w:rsidR="001A4834" w:rsidRPr="00907753" w:rsidRDefault="001A4834" w:rsidP="001A4834">
      <w:pPr>
        <w:jc w:val="both"/>
      </w:pPr>
    </w:p>
    <w:p w14:paraId="4039E6D6" w14:textId="038F26CA" w:rsidR="001A4834" w:rsidRPr="00907753" w:rsidRDefault="001A4834" w:rsidP="001A4834">
      <w:pPr>
        <w:jc w:val="both"/>
      </w:pPr>
    </w:p>
    <w:p w14:paraId="085971CB" w14:textId="291DDF86" w:rsidR="001A4834" w:rsidRPr="00907753" w:rsidRDefault="001A4834" w:rsidP="001A4834">
      <w:pPr>
        <w:jc w:val="both"/>
      </w:pPr>
    </w:p>
    <w:p w14:paraId="6A6F2840" w14:textId="4A9C0778" w:rsidR="001A4834" w:rsidRPr="00907753" w:rsidRDefault="001A4834" w:rsidP="001A4834">
      <w:pPr>
        <w:jc w:val="both"/>
      </w:pPr>
    </w:p>
    <w:p w14:paraId="4567FF3C" w14:textId="150B08BF" w:rsidR="001A4834" w:rsidRPr="00907753" w:rsidRDefault="001A4834" w:rsidP="001A4834">
      <w:pPr>
        <w:jc w:val="both"/>
      </w:pPr>
    </w:p>
    <w:p w14:paraId="41B76E6C" w14:textId="6134B043" w:rsidR="001A4834" w:rsidRPr="00907753" w:rsidRDefault="001A4834" w:rsidP="001A4834">
      <w:pPr>
        <w:jc w:val="both"/>
      </w:pPr>
    </w:p>
    <w:p w14:paraId="351405F8" w14:textId="26CD6BB6" w:rsidR="001A4834" w:rsidRPr="00907753" w:rsidRDefault="001A4834" w:rsidP="001A4834">
      <w:pPr>
        <w:jc w:val="both"/>
      </w:pPr>
    </w:p>
    <w:p w14:paraId="5C35C1AD" w14:textId="20E31CD8" w:rsidR="001A4834" w:rsidRPr="00907753" w:rsidRDefault="001A4834" w:rsidP="001A4834">
      <w:pPr>
        <w:jc w:val="both"/>
      </w:pPr>
    </w:p>
    <w:p w14:paraId="1553E7BC" w14:textId="54E583BB" w:rsidR="001A4834" w:rsidRPr="00907753" w:rsidRDefault="001A4834" w:rsidP="001A4834">
      <w:pPr>
        <w:jc w:val="both"/>
      </w:pPr>
    </w:p>
    <w:p w14:paraId="4EEDE1A0" w14:textId="2D66019D" w:rsidR="001A4834" w:rsidRPr="00907753" w:rsidRDefault="001A4834" w:rsidP="001A4834">
      <w:pPr>
        <w:jc w:val="both"/>
      </w:pPr>
    </w:p>
    <w:p w14:paraId="16F59829" w14:textId="50581D90" w:rsidR="001A4834" w:rsidRPr="00907753" w:rsidRDefault="001A4834" w:rsidP="001A4834">
      <w:pPr>
        <w:jc w:val="both"/>
      </w:pPr>
    </w:p>
    <w:p w14:paraId="66DB18FC" w14:textId="3B0C258E" w:rsidR="001A4834" w:rsidRPr="00907753" w:rsidRDefault="001A4834" w:rsidP="001A4834">
      <w:pPr>
        <w:jc w:val="both"/>
      </w:pPr>
    </w:p>
    <w:p w14:paraId="7E5A6F4F" w14:textId="77777777" w:rsidR="001A4834" w:rsidRPr="00907753" w:rsidRDefault="001A4834" w:rsidP="001A4834">
      <w:pPr>
        <w:jc w:val="both"/>
      </w:pPr>
    </w:p>
    <w:p w14:paraId="6E6D1BE3" w14:textId="77777777" w:rsidR="001A4834" w:rsidRPr="00907753" w:rsidRDefault="001A4834" w:rsidP="001A4834">
      <w:pPr>
        <w:jc w:val="both"/>
      </w:pPr>
    </w:p>
    <w:p w14:paraId="5A63A4C4" w14:textId="0D211D04" w:rsidR="001A4834" w:rsidRPr="00907753" w:rsidRDefault="00A402F1" w:rsidP="001A4834">
      <w:pPr>
        <w:jc w:val="both"/>
      </w:pPr>
      <w:r>
        <w:t>V zápalu her s místní mládeží</w:t>
      </w:r>
    </w:p>
    <w:p w14:paraId="3BB4CF24" w14:textId="4C75B1DE" w:rsidR="001A4834" w:rsidRPr="00907753" w:rsidRDefault="005C2656" w:rsidP="001A4834">
      <w:pPr>
        <w:jc w:val="both"/>
      </w:pPr>
      <w:r w:rsidRPr="00907753">
        <w:t>Fotka lokálních lidí. I přes náročnost životních podmínek po všech stránkách</w:t>
      </w:r>
      <w:r w:rsidR="00150F4C" w:rsidRPr="00907753">
        <w:t>,</w:t>
      </w:r>
      <w:r w:rsidRPr="00907753">
        <w:t xml:space="preserve"> stále úsměv na tváři</w:t>
      </w:r>
      <w:r w:rsidR="00150F4C" w:rsidRPr="00907753">
        <w:t xml:space="preserve"> a neskutečná vřelost, vstřícnost a otevřenost.</w:t>
      </w:r>
    </w:p>
    <w:p w14:paraId="227B6D0D" w14:textId="118A6514" w:rsidR="0013594B" w:rsidRPr="00907753" w:rsidRDefault="0013594B">
      <w:pPr>
        <w:spacing w:after="160" w:line="360" w:lineRule="auto"/>
        <w:jc w:val="both"/>
      </w:pPr>
      <w:r w:rsidRPr="00907753">
        <w:br w:type="page"/>
      </w:r>
    </w:p>
    <w:p w14:paraId="05545BA7" w14:textId="54B43FAD" w:rsidR="001A4834" w:rsidRPr="00907753" w:rsidRDefault="00200468" w:rsidP="001A4834">
      <w:pPr>
        <w:jc w:val="both"/>
      </w:pPr>
      <w:r w:rsidRPr="00907753">
        <w:rPr>
          <w:noProof/>
        </w:rPr>
        <w:lastRenderedPageBreak/>
        <w:drawing>
          <wp:anchor distT="0" distB="0" distL="114300" distR="114300" simplePos="0" relativeHeight="251692032" behindDoc="0" locked="0" layoutInCell="1" allowOverlap="1" wp14:anchorId="49C6C70D" wp14:editId="1578453D">
            <wp:simplePos x="0" y="0"/>
            <wp:positionH relativeFrom="column">
              <wp:posOffset>165947</wp:posOffset>
            </wp:positionH>
            <wp:positionV relativeFrom="paragraph">
              <wp:posOffset>-96520</wp:posOffset>
            </wp:positionV>
            <wp:extent cx="5759450" cy="4319905"/>
            <wp:effectExtent l="0" t="0" r="0" b="4445"/>
            <wp:wrapNone/>
            <wp:docPr id="27" name="Obrázek 27" descr="Obsah obrázku osoba, interiér, dítě, pózová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brázek 27" descr="Obsah obrázku osoba, interiér, dítě, pózování&#10;&#10;Popis byl vytvořen automaticky"/>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anchor>
        </w:drawing>
      </w:r>
    </w:p>
    <w:p w14:paraId="6DC776DC" w14:textId="5D843DA8" w:rsidR="0013594B" w:rsidRPr="00907753" w:rsidRDefault="0013594B" w:rsidP="001A4834">
      <w:pPr>
        <w:jc w:val="both"/>
      </w:pPr>
    </w:p>
    <w:p w14:paraId="494052F7" w14:textId="0048C9C8" w:rsidR="0013594B" w:rsidRPr="00907753" w:rsidRDefault="0013594B" w:rsidP="001A4834">
      <w:pPr>
        <w:jc w:val="both"/>
      </w:pPr>
    </w:p>
    <w:p w14:paraId="0F10151F" w14:textId="77070A4B" w:rsidR="0013594B" w:rsidRPr="00907753" w:rsidRDefault="0013594B" w:rsidP="001A4834">
      <w:pPr>
        <w:jc w:val="both"/>
      </w:pPr>
    </w:p>
    <w:p w14:paraId="6422DCC0" w14:textId="5C2F7037" w:rsidR="0013594B" w:rsidRPr="00907753" w:rsidRDefault="0013594B" w:rsidP="001A4834">
      <w:pPr>
        <w:jc w:val="both"/>
      </w:pPr>
    </w:p>
    <w:p w14:paraId="2816E0FA" w14:textId="10C19371" w:rsidR="0013594B" w:rsidRPr="00907753" w:rsidRDefault="0013594B" w:rsidP="001A4834">
      <w:pPr>
        <w:jc w:val="both"/>
      </w:pPr>
    </w:p>
    <w:p w14:paraId="6D420780" w14:textId="1926B536" w:rsidR="0013594B" w:rsidRPr="00907753" w:rsidRDefault="0013594B" w:rsidP="001A4834">
      <w:pPr>
        <w:jc w:val="both"/>
      </w:pPr>
    </w:p>
    <w:p w14:paraId="7D0287E5" w14:textId="65244DA2" w:rsidR="0013594B" w:rsidRPr="00907753" w:rsidRDefault="0013594B" w:rsidP="001A4834">
      <w:pPr>
        <w:jc w:val="both"/>
      </w:pPr>
    </w:p>
    <w:p w14:paraId="3CC319FE" w14:textId="23C8EC75" w:rsidR="0013594B" w:rsidRPr="00907753" w:rsidRDefault="0013594B" w:rsidP="001A4834">
      <w:pPr>
        <w:jc w:val="both"/>
      </w:pPr>
    </w:p>
    <w:p w14:paraId="6E240D68" w14:textId="782344DD" w:rsidR="0013594B" w:rsidRPr="00907753" w:rsidRDefault="0013594B" w:rsidP="001A4834">
      <w:pPr>
        <w:jc w:val="both"/>
      </w:pPr>
    </w:p>
    <w:p w14:paraId="7C15DCAD" w14:textId="6DBFC591" w:rsidR="0013594B" w:rsidRPr="00907753" w:rsidRDefault="0013594B" w:rsidP="001A4834">
      <w:pPr>
        <w:jc w:val="both"/>
      </w:pPr>
    </w:p>
    <w:p w14:paraId="710B3B17" w14:textId="56E6E574" w:rsidR="0013594B" w:rsidRPr="00907753" w:rsidRDefault="0013594B" w:rsidP="001A4834">
      <w:pPr>
        <w:jc w:val="both"/>
      </w:pPr>
    </w:p>
    <w:p w14:paraId="72FD75F8" w14:textId="2B7A43AA" w:rsidR="0013594B" w:rsidRPr="00907753" w:rsidRDefault="0013594B" w:rsidP="001A4834">
      <w:pPr>
        <w:jc w:val="both"/>
      </w:pPr>
    </w:p>
    <w:p w14:paraId="1F8B0FFB" w14:textId="34F0CC94" w:rsidR="0013594B" w:rsidRPr="00907753" w:rsidRDefault="0013594B" w:rsidP="001A4834">
      <w:pPr>
        <w:jc w:val="both"/>
      </w:pPr>
    </w:p>
    <w:p w14:paraId="14E5182E" w14:textId="33DD66B4" w:rsidR="0013594B" w:rsidRPr="00907753" w:rsidRDefault="0013594B" w:rsidP="001A4834">
      <w:pPr>
        <w:jc w:val="both"/>
      </w:pPr>
    </w:p>
    <w:p w14:paraId="4FB9DC3F" w14:textId="28433EB5" w:rsidR="0013594B" w:rsidRPr="00907753" w:rsidRDefault="0013594B" w:rsidP="001A4834">
      <w:pPr>
        <w:jc w:val="both"/>
      </w:pPr>
    </w:p>
    <w:p w14:paraId="36C9716F" w14:textId="2B8D42CC" w:rsidR="0013594B" w:rsidRPr="00907753" w:rsidRDefault="0013594B" w:rsidP="001A4834">
      <w:pPr>
        <w:jc w:val="both"/>
      </w:pPr>
    </w:p>
    <w:p w14:paraId="5DA8C5E1" w14:textId="6B0DF454" w:rsidR="0013594B" w:rsidRPr="00907753" w:rsidRDefault="0013594B" w:rsidP="001A4834">
      <w:pPr>
        <w:jc w:val="both"/>
      </w:pPr>
    </w:p>
    <w:p w14:paraId="076CA10E" w14:textId="6D6B4F67" w:rsidR="0013594B" w:rsidRPr="00907753" w:rsidRDefault="0013594B" w:rsidP="001A4834">
      <w:pPr>
        <w:jc w:val="both"/>
      </w:pPr>
    </w:p>
    <w:p w14:paraId="48D220E6" w14:textId="4044E269" w:rsidR="0013594B" w:rsidRPr="00907753" w:rsidRDefault="0013594B" w:rsidP="001A4834">
      <w:pPr>
        <w:jc w:val="both"/>
      </w:pPr>
    </w:p>
    <w:p w14:paraId="2DAE9B3B" w14:textId="1E85EC0B" w:rsidR="0013594B" w:rsidRPr="00907753" w:rsidRDefault="0013594B" w:rsidP="001A4834">
      <w:pPr>
        <w:jc w:val="both"/>
      </w:pPr>
    </w:p>
    <w:p w14:paraId="12BD3206" w14:textId="61D46B98" w:rsidR="0013594B" w:rsidRPr="00907753" w:rsidRDefault="0013594B" w:rsidP="001A4834">
      <w:pPr>
        <w:jc w:val="both"/>
      </w:pPr>
    </w:p>
    <w:p w14:paraId="26375639" w14:textId="33F38C5E" w:rsidR="0013594B" w:rsidRPr="00907753" w:rsidRDefault="0013594B" w:rsidP="001A4834">
      <w:pPr>
        <w:jc w:val="both"/>
      </w:pPr>
    </w:p>
    <w:p w14:paraId="215CCCD0" w14:textId="6EFDC7CC" w:rsidR="0013594B" w:rsidRPr="00907753" w:rsidRDefault="0013594B" w:rsidP="001A4834">
      <w:pPr>
        <w:jc w:val="both"/>
      </w:pPr>
    </w:p>
    <w:p w14:paraId="6A140C50" w14:textId="24B60158" w:rsidR="0013594B" w:rsidRPr="00907753" w:rsidRDefault="0013594B" w:rsidP="001A4834">
      <w:pPr>
        <w:jc w:val="both"/>
      </w:pPr>
    </w:p>
    <w:p w14:paraId="3232F2B2" w14:textId="226E39F3" w:rsidR="0013594B" w:rsidRPr="00907753" w:rsidRDefault="0013594B" w:rsidP="001A4834">
      <w:pPr>
        <w:jc w:val="both"/>
      </w:pPr>
    </w:p>
    <w:p w14:paraId="68C530A8" w14:textId="6FE8913E" w:rsidR="0013594B" w:rsidRPr="00907753" w:rsidRDefault="0013594B" w:rsidP="001A4834">
      <w:pPr>
        <w:jc w:val="both"/>
      </w:pPr>
    </w:p>
    <w:p w14:paraId="4818ED29" w14:textId="212DCD1A" w:rsidR="0013594B" w:rsidRPr="00907753" w:rsidRDefault="005C2656" w:rsidP="001A4834">
      <w:pPr>
        <w:jc w:val="both"/>
      </w:pPr>
      <w:r w:rsidRPr="00907753">
        <w:rPr>
          <w:noProof/>
        </w:rPr>
        <w:drawing>
          <wp:anchor distT="0" distB="0" distL="114300" distR="114300" simplePos="0" relativeHeight="251665408" behindDoc="0" locked="0" layoutInCell="1" allowOverlap="1" wp14:anchorId="0A28FE50" wp14:editId="45B2AED7">
            <wp:simplePos x="0" y="0"/>
            <wp:positionH relativeFrom="column">
              <wp:posOffset>165597</wp:posOffset>
            </wp:positionH>
            <wp:positionV relativeFrom="paragraph">
              <wp:posOffset>132080</wp:posOffset>
            </wp:positionV>
            <wp:extent cx="5748655" cy="4313555"/>
            <wp:effectExtent l="0" t="0" r="4445" b="0"/>
            <wp:wrapNone/>
            <wp:docPr id="13" name="Obrázek 13" descr="Obsah obrázku patro, interiér, osoba, strop&#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ek 13" descr="Obsah obrázku patro, interiér, osoba, strop&#10;&#10;Popis byl vytvořen automaticky"/>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48655" cy="4313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56CD13" w14:textId="6E795DA4" w:rsidR="0013594B" w:rsidRPr="00907753" w:rsidRDefault="0013594B" w:rsidP="001A4834">
      <w:pPr>
        <w:jc w:val="both"/>
      </w:pPr>
    </w:p>
    <w:p w14:paraId="2CAA24AB" w14:textId="4E6F0D5D" w:rsidR="0013594B" w:rsidRPr="00907753" w:rsidRDefault="0013594B" w:rsidP="001A4834">
      <w:pPr>
        <w:jc w:val="both"/>
      </w:pPr>
    </w:p>
    <w:p w14:paraId="3823A9DA" w14:textId="41D19AD6" w:rsidR="0013594B" w:rsidRPr="00907753" w:rsidRDefault="0013594B" w:rsidP="001A4834">
      <w:pPr>
        <w:jc w:val="both"/>
      </w:pPr>
    </w:p>
    <w:p w14:paraId="382ECE91" w14:textId="16EFE457" w:rsidR="0013594B" w:rsidRPr="00907753" w:rsidRDefault="0013594B" w:rsidP="001A4834">
      <w:pPr>
        <w:jc w:val="both"/>
      </w:pPr>
    </w:p>
    <w:p w14:paraId="7505610E" w14:textId="54164994" w:rsidR="0013594B" w:rsidRPr="00907753" w:rsidRDefault="0013594B" w:rsidP="001A4834">
      <w:pPr>
        <w:jc w:val="both"/>
      </w:pPr>
    </w:p>
    <w:p w14:paraId="634047BC" w14:textId="340CEAD6" w:rsidR="0013594B" w:rsidRPr="00907753" w:rsidRDefault="0013594B" w:rsidP="001A4834">
      <w:pPr>
        <w:jc w:val="both"/>
      </w:pPr>
    </w:p>
    <w:p w14:paraId="6E99F107" w14:textId="22C078DB" w:rsidR="0013594B" w:rsidRPr="00907753" w:rsidRDefault="0013594B" w:rsidP="001A4834">
      <w:pPr>
        <w:jc w:val="both"/>
      </w:pPr>
    </w:p>
    <w:p w14:paraId="4CE91ED5" w14:textId="2650B0D7" w:rsidR="0013594B" w:rsidRPr="00907753" w:rsidRDefault="0013594B" w:rsidP="001A4834">
      <w:pPr>
        <w:jc w:val="both"/>
      </w:pPr>
    </w:p>
    <w:p w14:paraId="009CEB52" w14:textId="1EFC59A5" w:rsidR="0013594B" w:rsidRPr="00907753" w:rsidRDefault="0013594B" w:rsidP="001A4834">
      <w:pPr>
        <w:jc w:val="both"/>
      </w:pPr>
    </w:p>
    <w:p w14:paraId="5207D2E7" w14:textId="1132C399" w:rsidR="0013594B" w:rsidRPr="00907753" w:rsidRDefault="0013594B" w:rsidP="001A4834">
      <w:pPr>
        <w:jc w:val="both"/>
      </w:pPr>
    </w:p>
    <w:p w14:paraId="63866DF1" w14:textId="37349A95" w:rsidR="0013594B" w:rsidRPr="00907753" w:rsidRDefault="0013594B" w:rsidP="001A4834">
      <w:pPr>
        <w:jc w:val="both"/>
      </w:pPr>
    </w:p>
    <w:p w14:paraId="781B0C69" w14:textId="40B80085" w:rsidR="0013594B" w:rsidRPr="00907753" w:rsidRDefault="0013594B" w:rsidP="001A4834">
      <w:pPr>
        <w:jc w:val="both"/>
      </w:pPr>
    </w:p>
    <w:p w14:paraId="6DF8C934" w14:textId="48A690EC" w:rsidR="0013594B" w:rsidRPr="00907753" w:rsidRDefault="0013594B" w:rsidP="001A4834">
      <w:pPr>
        <w:jc w:val="both"/>
      </w:pPr>
    </w:p>
    <w:p w14:paraId="7FA106BF" w14:textId="5F8CC74B" w:rsidR="0013594B" w:rsidRPr="00907753" w:rsidRDefault="0013594B" w:rsidP="001A4834">
      <w:pPr>
        <w:jc w:val="both"/>
      </w:pPr>
    </w:p>
    <w:p w14:paraId="36C67677" w14:textId="6F82398C" w:rsidR="0013594B" w:rsidRPr="00907753" w:rsidRDefault="0013594B" w:rsidP="001A4834">
      <w:pPr>
        <w:jc w:val="both"/>
      </w:pPr>
    </w:p>
    <w:p w14:paraId="153C5069" w14:textId="45E58D42" w:rsidR="0013594B" w:rsidRPr="00907753" w:rsidRDefault="0013594B" w:rsidP="001A4834">
      <w:pPr>
        <w:jc w:val="both"/>
      </w:pPr>
    </w:p>
    <w:p w14:paraId="1268F0E6" w14:textId="495E02F3" w:rsidR="0013594B" w:rsidRPr="00907753" w:rsidRDefault="0013594B" w:rsidP="001A4834">
      <w:pPr>
        <w:jc w:val="both"/>
      </w:pPr>
    </w:p>
    <w:p w14:paraId="7BAAF69B" w14:textId="68C395A9" w:rsidR="0013594B" w:rsidRPr="00907753" w:rsidRDefault="0013594B" w:rsidP="001A4834">
      <w:pPr>
        <w:jc w:val="both"/>
      </w:pPr>
    </w:p>
    <w:p w14:paraId="32517041" w14:textId="624A6F7D" w:rsidR="0013594B" w:rsidRPr="00907753" w:rsidRDefault="0013594B" w:rsidP="001A4834">
      <w:pPr>
        <w:jc w:val="both"/>
      </w:pPr>
    </w:p>
    <w:p w14:paraId="7A111057" w14:textId="05A9A3AA" w:rsidR="0013594B" w:rsidRPr="00907753" w:rsidRDefault="0013594B" w:rsidP="001A4834">
      <w:pPr>
        <w:jc w:val="both"/>
      </w:pPr>
    </w:p>
    <w:p w14:paraId="31F02327" w14:textId="0C2CEFD8" w:rsidR="0013594B" w:rsidRPr="00907753" w:rsidRDefault="0013594B" w:rsidP="001A4834">
      <w:pPr>
        <w:jc w:val="both"/>
      </w:pPr>
    </w:p>
    <w:p w14:paraId="52E2CC31" w14:textId="61C058E1" w:rsidR="0013594B" w:rsidRPr="00907753" w:rsidRDefault="0013594B" w:rsidP="001A4834">
      <w:pPr>
        <w:jc w:val="both"/>
      </w:pPr>
    </w:p>
    <w:p w14:paraId="2B1E8ADA" w14:textId="43CEFA33" w:rsidR="0013594B" w:rsidRPr="00907753" w:rsidRDefault="0013594B" w:rsidP="001A4834">
      <w:pPr>
        <w:jc w:val="both"/>
      </w:pPr>
    </w:p>
    <w:p w14:paraId="1879DE39" w14:textId="164EDEF1" w:rsidR="0013594B" w:rsidRPr="00907753" w:rsidRDefault="0013594B" w:rsidP="001A4834">
      <w:pPr>
        <w:jc w:val="both"/>
      </w:pPr>
    </w:p>
    <w:p w14:paraId="6ACB79CC" w14:textId="1B0C746F" w:rsidR="0013594B" w:rsidRPr="00907753" w:rsidRDefault="0013594B" w:rsidP="001A4834">
      <w:pPr>
        <w:jc w:val="both"/>
      </w:pPr>
    </w:p>
    <w:p w14:paraId="47DB7A66" w14:textId="49F37E1C" w:rsidR="0013594B" w:rsidRPr="00907753" w:rsidRDefault="0013594B" w:rsidP="001A4834">
      <w:pPr>
        <w:jc w:val="both"/>
      </w:pPr>
    </w:p>
    <w:p w14:paraId="1D39D6F5" w14:textId="4EF8463A" w:rsidR="0013594B" w:rsidRPr="00907753" w:rsidRDefault="0013594B" w:rsidP="001A4834">
      <w:pPr>
        <w:jc w:val="both"/>
      </w:pPr>
    </w:p>
    <w:p w14:paraId="25AAF504" w14:textId="2A865B0B" w:rsidR="0013594B" w:rsidRPr="00907753" w:rsidRDefault="0013594B" w:rsidP="001A4834">
      <w:pPr>
        <w:jc w:val="both"/>
      </w:pPr>
    </w:p>
    <w:p w14:paraId="7F5F7E7F" w14:textId="0D84D59C" w:rsidR="0013594B" w:rsidRPr="00907753" w:rsidRDefault="0013594B" w:rsidP="001A4834">
      <w:pPr>
        <w:jc w:val="both"/>
      </w:pPr>
    </w:p>
    <w:p w14:paraId="3C0384BC" w14:textId="6E07E993" w:rsidR="0013594B" w:rsidRPr="00907753" w:rsidRDefault="0013594B" w:rsidP="001A4834">
      <w:pPr>
        <w:jc w:val="both"/>
      </w:pPr>
    </w:p>
    <w:p w14:paraId="7F2C39EB" w14:textId="0738051F" w:rsidR="0013594B" w:rsidRPr="00907753" w:rsidRDefault="005C2656" w:rsidP="001A4834">
      <w:pPr>
        <w:jc w:val="both"/>
      </w:pPr>
      <w:r w:rsidRPr="00907753">
        <w:t>Fotka s </w:t>
      </w:r>
      <w:r w:rsidR="00321625" w:rsidRPr="00907753">
        <w:t>misionáři</w:t>
      </w:r>
      <w:r w:rsidRPr="00907753">
        <w:t xml:space="preserve"> z</w:t>
      </w:r>
      <w:r w:rsidR="00321625" w:rsidRPr="00907753">
        <w:t> </w:t>
      </w:r>
      <w:r w:rsidRPr="00907753">
        <w:t>Kanady</w:t>
      </w:r>
      <w:r w:rsidR="00321625" w:rsidRPr="00907753">
        <w:t>, s kterými jsem trávil taktéž spousty času po skončení mé původní misie.</w:t>
      </w:r>
    </w:p>
    <w:p w14:paraId="2AAF5A25" w14:textId="401EA9D2" w:rsidR="005C2656" w:rsidRPr="00907753" w:rsidRDefault="005C2656" w:rsidP="001A4834">
      <w:pPr>
        <w:jc w:val="both"/>
      </w:pPr>
      <w:r w:rsidRPr="00907753">
        <w:t>Fotka z místní školy</w:t>
      </w:r>
      <w:r w:rsidR="00321625" w:rsidRPr="00907753">
        <w:t>,</w:t>
      </w:r>
      <w:r w:rsidRPr="00907753">
        <w:t xml:space="preserve"> kterou jsem navštívil a </w:t>
      </w:r>
      <w:r w:rsidR="00B16BED" w:rsidRPr="00907753">
        <w:t xml:space="preserve">měl zde </w:t>
      </w:r>
      <w:r w:rsidR="00321625" w:rsidRPr="00907753">
        <w:t>drobnou</w:t>
      </w:r>
      <w:r w:rsidR="00B16BED" w:rsidRPr="00907753">
        <w:t xml:space="preserve"> prezentaci o </w:t>
      </w:r>
      <w:r w:rsidR="00321625" w:rsidRPr="00907753">
        <w:t>Č</w:t>
      </w:r>
      <w:r w:rsidR="00B16BED" w:rsidRPr="00907753">
        <w:t>esku</w:t>
      </w:r>
    </w:p>
    <w:p w14:paraId="74133E72" w14:textId="77777777" w:rsidR="001A4834" w:rsidRPr="00907753" w:rsidRDefault="001A4834" w:rsidP="001A4834">
      <w:pPr>
        <w:jc w:val="both"/>
      </w:pPr>
    </w:p>
    <w:p w14:paraId="214F9A7F" w14:textId="169D0D56" w:rsidR="001A4834" w:rsidRPr="00907753" w:rsidRDefault="001A4834" w:rsidP="001A4834">
      <w:pPr>
        <w:jc w:val="both"/>
      </w:pPr>
      <w:r w:rsidRPr="00907753">
        <w:br w:type="page"/>
      </w:r>
    </w:p>
    <w:p w14:paraId="05E6B004" w14:textId="10ABA526" w:rsidR="001A4834" w:rsidRPr="00907753" w:rsidRDefault="00200468" w:rsidP="001A4834">
      <w:pPr>
        <w:jc w:val="both"/>
      </w:pPr>
      <w:r w:rsidRPr="00907753">
        <w:rPr>
          <w:noProof/>
        </w:rPr>
        <w:lastRenderedPageBreak/>
        <w:drawing>
          <wp:anchor distT="0" distB="0" distL="114300" distR="114300" simplePos="0" relativeHeight="251669504" behindDoc="0" locked="0" layoutInCell="1" allowOverlap="1" wp14:anchorId="71DFCC0F" wp14:editId="38DB87E0">
            <wp:simplePos x="0" y="0"/>
            <wp:positionH relativeFrom="column">
              <wp:posOffset>8890</wp:posOffset>
            </wp:positionH>
            <wp:positionV relativeFrom="paragraph">
              <wp:posOffset>14182</wp:posOffset>
            </wp:positionV>
            <wp:extent cx="5859264" cy="4415367"/>
            <wp:effectExtent l="0" t="0" r="8255" b="4445"/>
            <wp:wrapNone/>
            <wp:docPr id="15" name="Obrázek 15" descr="Obsah obrázku exteriér, vodní sporty, zelená, plavá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descr="Obsah obrázku exteriér, vodní sporty, zelená, plavání&#10;&#10;Popis byl vytvořen automaticky"/>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59264" cy="44153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FB2D91" w14:textId="77777777" w:rsidR="001A4834" w:rsidRPr="00907753" w:rsidRDefault="001A4834" w:rsidP="001A4834">
      <w:pPr>
        <w:jc w:val="both"/>
      </w:pPr>
    </w:p>
    <w:p w14:paraId="281002A5" w14:textId="7A741074" w:rsidR="001A4834" w:rsidRPr="00907753" w:rsidRDefault="001A4834" w:rsidP="001A4834">
      <w:pPr>
        <w:jc w:val="both"/>
      </w:pPr>
    </w:p>
    <w:p w14:paraId="09424E3C" w14:textId="2B1F55DC" w:rsidR="001A4834" w:rsidRPr="00907753" w:rsidRDefault="001A4834" w:rsidP="001A4834">
      <w:pPr>
        <w:jc w:val="both"/>
      </w:pPr>
    </w:p>
    <w:p w14:paraId="4FC0028D" w14:textId="14DDEA34" w:rsidR="001A4834" w:rsidRPr="00907753" w:rsidRDefault="001A4834" w:rsidP="001A4834">
      <w:pPr>
        <w:jc w:val="both"/>
      </w:pPr>
    </w:p>
    <w:p w14:paraId="142EC241" w14:textId="0F427CBE" w:rsidR="001A4834" w:rsidRPr="00907753" w:rsidRDefault="001A4834" w:rsidP="001A4834">
      <w:pPr>
        <w:jc w:val="both"/>
      </w:pPr>
    </w:p>
    <w:p w14:paraId="60DEE1B9" w14:textId="32E0A0FA" w:rsidR="001A4834" w:rsidRPr="00907753" w:rsidRDefault="001A4834" w:rsidP="001A4834">
      <w:pPr>
        <w:jc w:val="both"/>
      </w:pPr>
    </w:p>
    <w:p w14:paraId="61865331" w14:textId="6E62EA9E" w:rsidR="001A4834" w:rsidRPr="00907753" w:rsidRDefault="001A4834" w:rsidP="001A4834">
      <w:pPr>
        <w:jc w:val="both"/>
      </w:pPr>
    </w:p>
    <w:p w14:paraId="79326899" w14:textId="3F17D477" w:rsidR="001A4834" w:rsidRPr="00907753" w:rsidRDefault="001A4834" w:rsidP="001A4834">
      <w:pPr>
        <w:jc w:val="both"/>
      </w:pPr>
    </w:p>
    <w:p w14:paraId="1DE3A1B5" w14:textId="4111AF11" w:rsidR="001A4834" w:rsidRPr="00907753" w:rsidRDefault="001A4834" w:rsidP="001A4834">
      <w:pPr>
        <w:jc w:val="both"/>
      </w:pPr>
    </w:p>
    <w:p w14:paraId="40BF546D" w14:textId="589D23FD" w:rsidR="001A4834" w:rsidRPr="00907753" w:rsidRDefault="001A4834" w:rsidP="001A4834">
      <w:pPr>
        <w:jc w:val="both"/>
      </w:pPr>
    </w:p>
    <w:p w14:paraId="0716B1DE" w14:textId="6FD0B713" w:rsidR="001A4834" w:rsidRPr="00907753" w:rsidRDefault="001A4834" w:rsidP="001A4834">
      <w:pPr>
        <w:jc w:val="both"/>
      </w:pPr>
    </w:p>
    <w:p w14:paraId="0CB24414" w14:textId="05CDE434" w:rsidR="001A4834" w:rsidRPr="00907753" w:rsidRDefault="001A4834" w:rsidP="001A4834">
      <w:pPr>
        <w:jc w:val="both"/>
      </w:pPr>
    </w:p>
    <w:p w14:paraId="2DEA701C" w14:textId="7D8A97AE" w:rsidR="001A4834" w:rsidRPr="00907753" w:rsidRDefault="001A4834" w:rsidP="001A4834">
      <w:pPr>
        <w:jc w:val="both"/>
      </w:pPr>
    </w:p>
    <w:p w14:paraId="15DBA888" w14:textId="77777777" w:rsidR="001A4834" w:rsidRPr="00907753" w:rsidRDefault="001A4834" w:rsidP="001A4834">
      <w:pPr>
        <w:jc w:val="both"/>
      </w:pPr>
    </w:p>
    <w:p w14:paraId="26DD3263" w14:textId="3362CC4A" w:rsidR="001A4834" w:rsidRPr="00907753" w:rsidRDefault="001A4834" w:rsidP="001A4834">
      <w:pPr>
        <w:jc w:val="both"/>
      </w:pPr>
    </w:p>
    <w:p w14:paraId="0EE2D6A9" w14:textId="52985B38" w:rsidR="001A4834" w:rsidRPr="00907753" w:rsidRDefault="001A4834" w:rsidP="001A4834">
      <w:pPr>
        <w:jc w:val="both"/>
      </w:pPr>
    </w:p>
    <w:p w14:paraId="2F51CAF1" w14:textId="536403C1" w:rsidR="001A4834" w:rsidRPr="00907753" w:rsidRDefault="001A4834" w:rsidP="001A4834">
      <w:pPr>
        <w:jc w:val="both"/>
      </w:pPr>
    </w:p>
    <w:p w14:paraId="6FE34635" w14:textId="7EC6DD2D" w:rsidR="001A4834" w:rsidRPr="00907753" w:rsidRDefault="001A4834" w:rsidP="001A4834">
      <w:pPr>
        <w:jc w:val="both"/>
      </w:pPr>
    </w:p>
    <w:p w14:paraId="7D09441B" w14:textId="316A475B" w:rsidR="001A4834" w:rsidRPr="00907753" w:rsidRDefault="001A4834" w:rsidP="001A4834">
      <w:pPr>
        <w:jc w:val="both"/>
      </w:pPr>
    </w:p>
    <w:p w14:paraId="6786AC87" w14:textId="1B3F26D9" w:rsidR="001A4834" w:rsidRPr="00907753" w:rsidRDefault="001A4834" w:rsidP="001A4834">
      <w:pPr>
        <w:jc w:val="both"/>
      </w:pPr>
    </w:p>
    <w:p w14:paraId="3495A676" w14:textId="2923D79B" w:rsidR="001A4834" w:rsidRPr="00907753" w:rsidRDefault="001A4834" w:rsidP="001A4834">
      <w:pPr>
        <w:jc w:val="both"/>
      </w:pPr>
    </w:p>
    <w:p w14:paraId="6C1FDA86" w14:textId="62C28A0C" w:rsidR="001A4834" w:rsidRPr="00907753" w:rsidRDefault="001A4834" w:rsidP="001A4834">
      <w:pPr>
        <w:jc w:val="both"/>
      </w:pPr>
    </w:p>
    <w:p w14:paraId="1D0F48D5" w14:textId="4E33DAC8" w:rsidR="001A4834" w:rsidRPr="00907753" w:rsidRDefault="001A4834" w:rsidP="001A4834">
      <w:pPr>
        <w:jc w:val="both"/>
      </w:pPr>
    </w:p>
    <w:p w14:paraId="6E69DA7C" w14:textId="04A5075C" w:rsidR="001A4834" w:rsidRPr="00907753" w:rsidRDefault="001A4834" w:rsidP="001A4834">
      <w:pPr>
        <w:jc w:val="both"/>
      </w:pPr>
    </w:p>
    <w:p w14:paraId="6DEFAF58" w14:textId="75EA7173" w:rsidR="001A4834" w:rsidRPr="00907753" w:rsidRDefault="001A4834" w:rsidP="001A4834">
      <w:pPr>
        <w:jc w:val="both"/>
      </w:pPr>
    </w:p>
    <w:p w14:paraId="1F26BD2E" w14:textId="15CC07E2" w:rsidR="001A4834" w:rsidRPr="00907753" w:rsidRDefault="001A4834" w:rsidP="001A4834">
      <w:pPr>
        <w:jc w:val="both"/>
      </w:pPr>
    </w:p>
    <w:p w14:paraId="2C344B14" w14:textId="6ABC30EC" w:rsidR="001A4834" w:rsidRPr="00907753" w:rsidRDefault="001A4834" w:rsidP="001A4834">
      <w:pPr>
        <w:jc w:val="both"/>
      </w:pPr>
    </w:p>
    <w:p w14:paraId="6D310F09" w14:textId="4D0676A7" w:rsidR="001A4834" w:rsidRPr="00907753" w:rsidRDefault="001A4834" w:rsidP="001A4834">
      <w:pPr>
        <w:jc w:val="both"/>
      </w:pPr>
    </w:p>
    <w:p w14:paraId="0E1AC522" w14:textId="0D6DDC7D" w:rsidR="001A4834" w:rsidRPr="00907753" w:rsidRDefault="001A4834" w:rsidP="001A4834">
      <w:pPr>
        <w:jc w:val="both"/>
      </w:pPr>
    </w:p>
    <w:p w14:paraId="34095C61" w14:textId="35A8ACCF" w:rsidR="001A4834" w:rsidRPr="00907753" w:rsidRDefault="001A4834" w:rsidP="001A4834">
      <w:pPr>
        <w:jc w:val="both"/>
      </w:pPr>
    </w:p>
    <w:p w14:paraId="6629C376" w14:textId="348EBCDF" w:rsidR="001A4834" w:rsidRPr="00907753" w:rsidRDefault="001A4834" w:rsidP="001A4834">
      <w:pPr>
        <w:jc w:val="both"/>
      </w:pPr>
    </w:p>
    <w:p w14:paraId="72F87CC0" w14:textId="583740A0" w:rsidR="008D1246" w:rsidRDefault="009C34DD" w:rsidP="001A4834">
      <w:pPr>
        <w:jc w:val="both"/>
      </w:pPr>
      <w:r w:rsidRPr="00907753">
        <w:t xml:space="preserve">Belize je známé především pro </w:t>
      </w:r>
      <w:r w:rsidR="00FC0EFB">
        <w:t xml:space="preserve">své </w:t>
      </w:r>
      <w:r w:rsidRPr="00907753">
        <w:t>potápění. Mnohými je označováno za nej</w:t>
      </w:r>
      <w:r w:rsidR="00507503">
        <w:t>krásnější</w:t>
      </w:r>
      <w:r w:rsidRPr="00907753">
        <w:t xml:space="preserve"> místo na světe. Úspěšně jsem zde absolvo</w:t>
      </w:r>
      <w:r w:rsidR="00EC4847" w:rsidRPr="00907753">
        <w:t xml:space="preserve">val několika denní potápěčský kurz. </w:t>
      </w:r>
      <w:r w:rsidR="00507503">
        <w:t>A momentálně již absolvoval více než 7 ponorů.</w:t>
      </w:r>
    </w:p>
    <w:p w14:paraId="61B78BED" w14:textId="77777777" w:rsidR="00F62816" w:rsidRDefault="00F62816" w:rsidP="001A4834">
      <w:pPr>
        <w:jc w:val="both"/>
      </w:pPr>
    </w:p>
    <w:p w14:paraId="24621A5C" w14:textId="736B572D" w:rsidR="00D719B3" w:rsidRPr="00907753" w:rsidRDefault="00F62816" w:rsidP="0016194E">
      <w:pPr>
        <w:ind w:right="4675"/>
        <w:jc w:val="both"/>
      </w:pPr>
      <w:r>
        <w:t xml:space="preserve">Fotka z jedné školy, kde jsem vedl aktivitu v rámci výročí </w:t>
      </w:r>
      <w:r w:rsidR="00D719B3">
        <w:t>významného</w:t>
      </w:r>
      <w:r>
        <w:t xml:space="preserve"> amerického spi</w:t>
      </w:r>
      <w:r w:rsidR="00D719B3">
        <w:t xml:space="preserve">sovatele - </w:t>
      </w:r>
      <w:r w:rsidR="0016194E" w:rsidRPr="0016194E">
        <w:t>Dr. Seuss</w:t>
      </w:r>
      <w:r w:rsidR="0016194E">
        <w:t xml:space="preserve">. Stále se ještě pokouším získat originál této fotky toto je pouze screan shot z instagramu. </w:t>
      </w:r>
    </w:p>
    <w:p w14:paraId="085F4090" w14:textId="03E74165" w:rsidR="00F62816" w:rsidRPr="00907753" w:rsidRDefault="00D225AA" w:rsidP="00D719B3">
      <w:pPr>
        <w:ind w:left="5387"/>
        <w:jc w:val="both"/>
      </w:pPr>
      <w:r>
        <w:t xml:space="preserve">A na závěr ještě jedna fotka mé </w:t>
      </w:r>
      <w:r w:rsidR="00915460">
        <w:t xml:space="preserve">úžasné </w:t>
      </w:r>
      <w:r>
        <w:t>host family</w:t>
      </w:r>
    </w:p>
    <w:p w14:paraId="7B0951B4" w14:textId="48F69CD5" w:rsidR="001A4834" w:rsidRPr="00907753" w:rsidRDefault="00D719B3" w:rsidP="001A4834">
      <w:pPr>
        <w:jc w:val="both"/>
      </w:pPr>
      <w:r>
        <w:rPr>
          <w:noProof/>
        </w:rPr>
        <w:drawing>
          <wp:anchor distT="0" distB="0" distL="114300" distR="114300" simplePos="0" relativeHeight="251696128" behindDoc="0" locked="0" layoutInCell="1" allowOverlap="1" wp14:anchorId="72AF3752" wp14:editId="470322AD">
            <wp:simplePos x="0" y="0"/>
            <wp:positionH relativeFrom="column">
              <wp:posOffset>3423288</wp:posOffset>
            </wp:positionH>
            <wp:positionV relativeFrom="paragraph">
              <wp:posOffset>9631</wp:posOffset>
            </wp:positionV>
            <wp:extent cx="2535271" cy="3380268"/>
            <wp:effectExtent l="0" t="0" r="0" b="0"/>
            <wp:wrapNone/>
            <wp:docPr id="3" name="Obrázek 3" descr="Obsah obrázku oso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osoba&#10;&#10;Popis byl vytvořen automaticky"/>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35622" cy="33807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1246">
        <w:rPr>
          <w:noProof/>
        </w:rPr>
        <w:drawing>
          <wp:anchor distT="0" distB="0" distL="114300" distR="114300" simplePos="0" relativeHeight="251697152" behindDoc="0" locked="0" layoutInCell="1" allowOverlap="1" wp14:anchorId="4363BF87" wp14:editId="17E48BF8">
            <wp:simplePos x="0" y="0"/>
            <wp:positionH relativeFrom="column">
              <wp:posOffset>39370</wp:posOffset>
            </wp:positionH>
            <wp:positionV relativeFrom="paragraph">
              <wp:posOffset>69638</wp:posOffset>
            </wp:positionV>
            <wp:extent cx="2675624" cy="3356502"/>
            <wp:effectExtent l="0" t="0" r="0" b="0"/>
            <wp:wrapNone/>
            <wp:docPr id="31" name="Obrázek 31" descr="Obsah obrázku text, interiér, oso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brázek 31" descr="Obsah obrázku text, interiér, osoba&#10;&#10;Popis byl vytvořen automaticky"/>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75624" cy="3356502"/>
                    </a:xfrm>
                    <a:prstGeom prst="rect">
                      <a:avLst/>
                    </a:prstGeom>
                  </pic:spPr>
                </pic:pic>
              </a:graphicData>
            </a:graphic>
          </wp:anchor>
        </w:drawing>
      </w:r>
    </w:p>
    <w:p w14:paraId="2F90518A" w14:textId="10885B2D" w:rsidR="001A4834" w:rsidRPr="00907753" w:rsidRDefault="001A4834" w:rsidP="001A4834">
      <w:pPr>
        <w:jc w:val="both"/>
      </w:pPr>
    </w:p>
    <w:p w14:paraId="4E94EB61" w14:textId="0C2E568D" w:rsidR="001A4834" w:rsidRPr="00907753" w:rsidRDefault="001A4834" w:rsidP="001A4834">
      <w:pPr>
        <w:jc w:val="both"/>
      </w:pPr>
    </w:p>
    <w:p w14:paraId="4216D6AF" w14:textId="7BAED85F" w:rsidR="001A4834" w:rsidRPr="00907753" w:rsidRDefault="001A4834" w:rsidP="001A4834">
      <w:pPr>
        <w:jc w:val="both"/>
      </w:pPr>
    </w:p>
    <w:p w14:paraId="0136C761" w14:textId="5368F4A2" w:rsidR="001A4834" w:rsidRPr="00907753" w:rsidRDefault="001A4834" w:rsidP="001A4834">
      <w:pPr>
        <w:jc w:val="both"/>
      </w:pPr>
    </w:p>
    <w:p w14:paraId="2D8B7283" w14:textId="2700902C" w:rsidR="001A4834" w:rsidRPr="00907753" w:rsidRDefault="001A4834" w:rsidP="001A4834">
      <w:pPr>
        <w:jc w:val="both"/>
      </w:pPr>
    </w:p>
    <w:p w14:paraId="59B4CDC0" w14:textId="5563968E" w:rsidR="001A4834" w:rsidRPr="00907753" w:rsidRDefault="001A4834" w:rsidP="001A4834">
      <w:pPr>
        <w:jc w:val="both"/>
      </w:pPr>
    </w:p>
    <w:p w14:paraId="08463301" w14:textId="06C3A9EE" w:rsidR="001A4834" w:rsidRPr="00907753" w:rsidRDefault="001A4834" w:rsidP="001A4834">
      <w:pPr>
        <w:jc w:val="both"/>
      </w:pPr>
    </w:p>
    <w:p w14:paraId="081F6CE8" w14:textId="533FB093" w:rsidR="001A4834" w:rsidRPr="00907753" w:rsidRDefault="001A4834" w:rsidP="001A4834">
      <w:pPr>
        <w:jc w:val="both"/>
      </w:pPr>
    </w:p>
    <w:p w14:paraId="38A1B4F5" w14:textId="77777777" w:rsidR="001A4834" w:rsidRPr="00907753" w:rsidRDefault="001A4834" w:rsidP="001A4834">
      <w:pPr>
        <w:jc w:val="both"/>
      </w:pPr>
    </w:p>
    <w:p w14:paraId="2EA7E915" w14:textId="1BAD201D" w:rsidR="001A4834" w:rsidRPr="00907753" w:rsidRDefault="001A4834" w:rsidP="001A4834">
      <w:pPr>
        <w:jc w:val="both"/>
      </w:pPr>
    </w:p>
    <w:p w14:paraId="7AA58871" w14:textId="4B0FFB88" w:rsidR="001A4834" w:rsidRPr="00907753" w:rsidRDefault="001A4834" w:rsidP="001A4834">
      <w:pPr>
        <w:jc w:val="both"/>
      </w:pPr>
    </w:p>
    <w:p w14:paraId="3B7051A2" w14:textId="5A6EE661" w:rsidR="001A4834" w:rsidRPr="00907753" w:rsidRDefault="001A4834" w:rsidP="001A4834">
      <w:pPr>
        <w:jc w:val="both"/>
      </w:pPr>
    </w:p>
    <w:p w14:paraId="5EF893FC" w14:textId="53B8E124" w:rsidR="001A4834" w:rsidRPr="00907753" w:rsidRDefault="001A4834" w:rsidP="001A4834">
      <w:pPr>
        <w:jc w:val="both"/>
      </w:pPr>
    </w:p>
    <w:p w14:paraId="0152061D" w14:textId="77777777" w:rsidR="001A4834" w:rsidRPr="00907753" w:rsidRDefault="001A4834" w:rsidP="001A4834">
      <w:pPr>
        <w:jc w:val="both"/>
      </w:pPr>
    </w:p>
    <w:p w14:paraId="42C138AA" w14:textId="77777777" w:rsidR="001A4834" w:rsidRPr="00907753" w:rsidRDefault="001A4834" w:rsidP="001A4834">
      <w:pPr>
        <w:jc w:val="both"/>
      </w:pPr>
    </w:p>
    <w:p w14:paraId="09A79918" w14:textId="046B0953" w:rsidR="001A4834" w:rsidRPr="00907753" w:rsidRDefault="001A4834" w:rsidP="001A4834">
      <w:pPr>
        <w:jc w:val="both"/>
      </w:pPr>
    </w:p>
    <w:p w14:paraId="7DA8E9A8" w14:textId="7501B90B" w:rsidR="001A4834" w:rsidRPr="00907753" w:rsidRDefault="001A4834" w:rsidP="001A4834">
      <w:pPr>
        <w:jc w:val="both"/>
      </w:pPr>
    </w:p>
    <w:p w14:paraId="5418DE39" w14:textId="77777777" w:rsidR="001A4834" w:rsidRPr="00907753" w:rsidRDefault="001A4834" w:rsidP="001A4834">
      <w:pPr>
        <w:jc w:val="both"/>
      </w:pPr>
    </w:p>
    <w:p w14:paraId="591204DA" w14:textId="2B0A23BA" w:rsidR="001A4834" w:rsidRPr="00907753" w:rsidRDefault="001A4834" w:rsidP="001A4834">
      <w:pPr>
        <w:jc w:val="both"/>
      </w:pPr>
    </w:p>
    <w:p w14:paraId="085CF4DE" w14:textId="5067A358" w:rsidR="00915460" w:rsidRDefault="00915460">
      <w:pPr>
        <w:spacing w:after="160" w:line="360" w:lineRule="auto"/>
        <w:jc w:val="both"/>
      </w:pPr>
    </w:p>
    <w:sectPr w:rsidR="00915460" w:rsidSect="000C09B9">
      <w:pgSz w:w="11906" w:h="16838"/>
      <w:pgMar w:top="1418" w:right="1418" w:bottom="1135" w:left="1418"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4864B" w14:textId="77777777" w:rsidR="000E5905" w:rsidRDefault="000E5905" w:rsidP="001A4834">
      <w:r>
        <w:separator/>
      </w:r>
    </w:p>
  </w:endnote>
  <w:endnote w:type="continuationSeparator" w:id="0">
    <w:p w14:paraId="6227B4FC" w14:textId="77777777" w:rsidR="000E5905" w:rsidRDefault="000E5905" w:rsidP="001A4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952A7" w14:textId="77777777" w:rsidR="000E5905" w:rsidRDefault="000E5905" w:rsidP="001A4834">
      <w:r>
        <w:separator/>
      </w:r>
    </w:p>
  </w:footnote>
  <w:footnote w:type="continuationSeparator" w:id="0">
    <w:p w14:paraId="55A0A227" w14:textId="77777777" w:rsidR="000E5905" w:rsidRDefault="000E5905" w:rsidP="001A4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3824"/>
    <w:multiLevelType w:val="hybridMultilevel"/>
    <w:tmpl w:val="334A014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CBC3E42"/>
    <w:multiLevelType w:val="hybridMultilevel"/>
    <w:tmpl w:val="8676BD24"/>
    <w:lvl w:ilvl="0" w:tplc="0405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3D1A3BD7"/>
    <w:multiLevelType w:val="hybridMultilevel"/>
    <w:tmpl w:val="BEEC1810"/>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79B86640"/>
    <w:multiLevelType w:val="singleLevel"/>
    <w:tmpl w:val="FCEEF132"/>
    <w:lvl w:ilvl="0">
      <w:start w:val="2"/>
      <w:numFmt w:val="bullet"/>
      <w:lvlText w:val="-"/>
      <w:lvlJc w:val="left"/>
      <w:pPr>
        <w:tabs>
          <w:tab w:val="num" w:pos="360"/>
        </w:tabs>
        <w:ind w:left="360" w:hanging="360"/>
      </w:pPr>
      <w:rPr>
        <w:rFonts w:ascii="Times New Roman" w:hAnsi="Times New Roman" w:hint="default"/>
      </w:rPr>
    </w:lvl>
  </w:abstractNum>
  <w:abstractNum w:abstractNumId="4" w15:restartNumberingAfterBreak="0">
    <w:nsid w:val="7A986FEB"/>
    <w:multiLevelType w:val="singleLevel"/>
    <w:tmpl w:val="8E42152E"/>
    <w:lvl w:ilvl="0">
      <w:start w:val="1"/>
      <w:numFmt w:val="decimal"/>
      <w:lvlText w:val="%1."/>
      <w:lvlJc w:val="left"/>
      <w:pPr>
        <w:tabs>
          <w:tab w:val="num" w:pos="-284"/>
        </w:tabs>
        <w:ind w:left="-284" w:hanging="360"/>
      </w:pPr>
      <w:rPr>
        <w:rFonts w:hint="default"/>
      </w:rPr>
    </w:lvl>
  </w:abstractNum>
  <w:num w:numId="1" w16cid:durableId="1697071969">
    <w:abstractNumId w:val="0"/>
  </w:num>
  <w:num w:numId="2" w16cid:durableId="1272208229">
    <w:abstractNumId w:val="0"/>
  </w:num>
  <w:num w:numId="3" w16cid:durableId="2124879623">
    <w:abstractNumId w:val="0"/>
  </w:num>
  <w:num w:numId="4" w16cid:durableId="1532494393">
    <w:abstractNumId w:val="0"/>
  </w:num>
  <w:num w:numId="5" w16cid:durableId="1104885147">
    <w:abstractNumId w:val="0"/>
  </w:num>
  <w:num w:numId="6" w16cid:durableId="1746342643">
    <w:abstractNumId w:val="4"/>
  </w:num>
  <w:num w:numId="7" w16cid:durableId="554849408">
    <w:abstractNumId w:val="3"/>
  </w:num>
  <w:num w:numId="8" w16cid:durableId="1829518749">
    <w:abstractNumId w:val="2"/>
  </w:num>
  <w:num w:numId="9" w16cid:durableId="1925138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DMxMzc1tjAzNjRV0lEKTi0uzszPAykwrQUA/tsM5CwAAAA="/>
  </w:docVars>
  <w:rsids>
    <w:rsidRoot w:val="00290C3D"/>
    <w:rsid w:val="000046D9"/>
    <w:rsid w:val="0001462C"/>
    <w:rsid w:val="00023865"/>
    <w:rsid w:val="000276F2"/>
    <w:rsid w:val="000822D2"/>
    <w:rsid w:val="00082459"/>
    <w:rsid w:val="000C76C5"/>
    <w:rsid w:val="000D110D"/>
    <w:rsid w:val="000E5905"/>
    <w:rsid w:val="000F4282"/>
    <w:rsid w:val="0013594B"/>
    <w:rsid w:val="00137321"/>
    <w:rsid w:val="00150F4C"/>
    <w:rsid w:val="001561AB"/>
    <w:rsid w:val="0016194E"/>
    <w:rsid w:val="0016608D"/>
    <w:rsid w:val="00185532"/>
    <w:rsid w:val="001A4834"/>
    <w:rsid w:val="001B1F43"/>
    <w:rsid w:val="001B4975"/>
    <w:rsid w:val="00200468"/>
    <w:rsid w:val="002108D9"/>
    <w:rsid w:val="00214705"/>
    <w:rsid w:val="002278A1"/>
    <w:rsid w:val="0024024C"/>
    <w:rsid w:val="00290C3D"/>
    <w:rsid w:val="002B3E5E"/>
    <w:rsid w:val="002D41DF"/>
    <w:rsid w:val="002F0BB5"/>
    <w:rsid w:val="003069F6"/>
    <w:rsid w:val="00310E87"/>
    <w:rsid w:val="00321625"/>
    <w:rsid w:val="003308EC"/>
    <w:rsid w:val="003435AC"/>
    <w:rsid w:val="003616A8"/>
    <w:rsid w:val="0036550D"/>
    <w:rsid w:val="00390684"/>
    <w:rsid w:val="0039497A"/>
    <w:rsid w:val="003A2555"/>
    <w:rsid w:val="003B3BF1"/>
    <w:rsid w:val="003D7B00"/>
    <w:rsid w:val="003F2FD1"/>
    <w:rsid w:val="0041165A"/>
    <w:rsid w:val="00413C94"/>
    <w:rsid w:val="00443441"/>
    <w:rsid w:val="00482F08"/>
    <w:rsid w:val="004E3175"/>
    <w:rsid w:val="0050592E"/>
    <w:rsid w:val="00507503"/>
    <w:rsid w:val="0054013D"/>
    <w:rsid w:val="005616AB"/>
    <w:rsid w:val="0057108E"/>
    <w:rsid w:val="005A35CE"/>
    <w:rsid w:val="005B1266"/>
    <w:rsid w:val="005B3560"/>
    <w:rsid w:val="005C2656"/>
    <w:rsid w:val="005C2E13"/>
    <w:rsid w:val="005D6BCB"/>
    <w:rsid w:val="005F060C"/>
    <w:rsid w:val="00600F43"/>
    <w:rsid w:val="00640E0B"/>
    <w:rsid w:val="006471C4"/>
    <w:rsid w:val="00653494"/>
    <w:rsid w:val="00672606"/>
    <w:rsid w:val="006837D8"/>
    <w:rsid w:val="00687B29"/>
    <w:rsid w:val="006A49F8"/>
    <w:rsid w:val="006B7738"/>
    <w:rsid w:val="006D6F3E"/>
    <w:rsid w:val="00710220"/>
    <w:rsid w:val="00710D86"/>
    <w:rsid w:val="00732A9A"/>
    <w:rsid w:val="007629DB"/>
    <w:rsid w:val="00771638"/>
    <w:rsid w:val="007729AD"/>
    <w:rsid w:val="007E51C8"/>
    <w:rsid w:val="00806BFB"/>
    <w:rsid w:val="0081038C"/>
    <w:rsid w:val="00824CBD"/>
    <w:rsid w:val="00843601"/>
    <w:rsid w:val="00844710"/>
    <w:rsid w:val="00844BA3"/>
    <w:rsid w:val="00851C20"/>
    <w:rsid w:val="00853AAB"/>
    <w:rsid w:val="00855A0B"/>
    <w:rsid w:val="00877269"/>
    <w:rsid w:val="008A48D4"/>
    <w:rsid w:val="008D1246"/>
    <w:rsid w:val="008D1E92"/>
    <w:rsid w:val="00902F3C"/>
    <w:rsid w:val="00907753"/>
    <w:rsid w:val="00915460"/>
    <w:rsid w:val="009276B7"/>
    <w:rsid w:val="009846C7"/>
    <w:rsid w:val="009B602E"/>
    <w:rsid w:val="009C2BCB"/>
    <w:rsid w:val="009C34DD"/>
    <w:rsid w:val="009D133E"/>
    <w:rsid w:val="009F1D5B"/>
    <w:rsid w:val="00A27ABC"/>
    <w:rsid w:val="00A401DF"/>
    <w:rsid w:val="00A402F1"/>
    <w:rsid w:val="00A44EF5"/>
    <w:rsid w:val="00AB5A7B"/>
    <w:rsid w:val="00AC4407"/>
    <w:rsid w:val="00AD344E"/>
    <w:rsid w:val="00AE48C6"/>
    <w:rsid w:val="00B130BA"/>
    <w:rsid w:val="00B14CBF"/>
    <w:rsid w:val="00B1520D"/>
    <w:rsid w:val="00B1661B"/>
    <w:rsid w:val="00B16BED"/>
    <w:rsid w:val="00B25B67"/>
    <w:rsid w:val="00B30409"/>
    <w:rsid w:val="00B3644A"/>
    <w:rsid w:val="00B566AA"/>
    <w:rsid w:val="00B568CE"/>
    <w:rsid w:val="00B60B31"/>
    <w:rsid w:val="00B63DD7"/>
    <w:rsid w:val="00B64E5A"/>
    <w:rsid w:val="00BA3173"/>
    <w:rsid w:val="00BD6E59"/>
    <w:rsid w:val="00BD7905"/>
    <w:rsid w:val="00BF05C3"/>
    <w:rsid w:val="00C52297"/>
    <w:rsid w:val="00C52AA7"/>
    <w:rsid w:val="00C848B2"/>
    <w:rsid w:val="00CC01E2"/>
    <w:rsid w:val="00CE0E38"/>
    <w:rsid w:val="00D17FA2"/>
    <w:rsid w:val="00D225AA"/>
    <w:rsid w:val="00D3791A"/>
    <w:rsid w:val="00D560D5"/>
    <w:rsid w:val="00D56A46"/>
    <w:rsid w:val="00D719B3"/>
    <w:rsid w:val="00DA5201"/>
    <w:rsid w:val="00DC4F5A"/>
    <w:rsid w:val="00E22E4F"/>
    <w:rsid w:val="00E352B7"/>
    <w:rsid w:val="00E51A87"/>
    <w:rsid w:val="00E54DDD"/>
    <w:rsid w:val="00E628E6"/>
    <w:rsid w:val="00E75D6C"/>
    <w:rsid w:val="00E77B91"/>
    <w:rsid w:val="00E8556D"/>
    <w:rsid w:val="00EA0237"/>
    <w:rsid w:val="00EC4847"/>
    <w:rsid w:val="00ED1787"/>
    <w:rsid w:val="00ED6FF2"/>
    <w:rsid w:val="00EE2554"/>
    <w:rsid w:val="00F074B3"/>
    <w:rsid w:val="00F124A3"/>
    <w:rsid w:val="00F373D1"/>
    <w:rsid w:val="00F37E0F"/>
    <w:rsid w:val="00F573C2"/>
    <w:rsid w:val="00F62816"/>
    <w:rsid w:val="00F66D47"/>
    <w:rsid w:val="00F74D4B"/>
    <w:rsid w:val="00F95964"/>
    <w:rsid w:val="00FC0EFB"/>
    <w:rsid w:val="00FD3490"/>
    <w:rsid w:val="00FF33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85044"/>
  <w15:chartTrackingRefBased/>
  <w15:docId w15:val="{BEC6BB01-FEE0-46CF-8C75-C373762DE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cs-CZ"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A4834"/>
    <w:pPr>
      <w:spacing w:after="0" w:line="240" w:lineRule="auto"/>
      <w:jc w:val="left"/>
    </w:pPr>
    <w:rPr>
      <w:rFonts w:eastAsia="Times New Roman" w:cs="Times New Roman"/>
      <w:sz w:val="20"/>
      <w:szCs w:val="20"/>
      <w:lang w:eastAsia="cs-CZ"/>
    </w:rPr>
  </w:style>
  <w:style w:type="paragraph" w:styleId="Nadpis1">
    <w:name w:val="heading 1"/>
    <w:aliases w:val="Můj 1"/>
    <w:basedOn w:val="Normln"/>
    <w:next w:val="Normln"/>
    <w:link w:val="Nadpis1Char"/>
    <w:qFormat/>
    <w:rsid w:val="009F1D5B"/>
    <w:pPr>
      <w:keepNext/>
      <w:keepLines/>
      <w:ind w:left="720" w:hanging="360"/>
      <w:outlineLvl w:val="0"/>
    </w:pPr>
    <w:rPr>
      <w:rFonts w:eastAsiaTheme="majorEastAsia" w:cstheme="majorBidi"/>
      <w:sz w:val="28"/>
      <w:szCs w:val="32"/>
    </w:rPr>
  </w:style>
  <w:style w:type="paragraph" w:styleId="Nadpis2">
    <w:name w:val="heading 2"/>
    <w:basedOn w:val="Normln"/>
    <w:next w:val="Normln"/>
    <w:link w:val="Nadpis2Char"/>
    <w:qFormat/>
    <w:rsid w:val="001A4834"/>
    <w:pPr>
      <w:keepNext/>
      <w:outlineLvl w:val="1"/>
    </w:pPr>
    <w:rPr>
      <w:b/>
      <w:sz w:val="24"/>
    </w:rPr>
  </w:style>
  <w:style w:type="paragraph" w:styleId="Nadpis3">
    <w:name w:val="heading 3"/>
    <w:basedOn w:val="Normln"/>
    <w:next w:val="Normln"/>
    <w:link w:val="Nadpis3Char"/>
    <w:qFormat/>
    <w:rsid w:val="001A4834"/>
    <w:pPr>
      <w:keepNext/>
      <w:outlineLvl w:val="2"/>
    </w:pPr>
    <w:rPr>
      <w:b/>
      <w:sz w:val="28"/>
    </w:rPr>
  </w:style>
  <w:style w:type="paragraph" w:styleId="Nadpis4">
    <w:name w:val="heading 4"/>
    <w:basedOn w:val="Normln"/>
    <w:next w:val="Normln"/>
    <w:link w:val="Nadpis4Char"/>
    <w:qFormat/>
    <w:rsid w:val="001A4834"/>
    <w:pPr>
      <w:keepNext/>
      <w:jc w:val="center"/>
      <w:outlineLvl w:val="3"/>
    </w:pPr>
    <w:rPr>
      <w:rFonts w:ascii="Tahoma" w:hAnsi="Tahoma"/>
      <w:b/>
      <w:sz w:val="3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eminrkynadpisvelk">
    <w:name w:val="Seminárky nadpis velký"/>
    <w:basedOn w:val="Normln"/>
    <w:next w:val="Normln"/>
    <w:link w:val="SeminrkynadpisvelkChar"/>
    <w:qFormat/>
    <w:rsid w:val="000C76C5"/>
    <w:pPr>
      <w:suppressAutoHyphens/>
      <w:autoSpaceDN w:val="0"/>
      <w:ind w:left="720" w:hanging="360"/>
      <w:contextualSpacing/>
      <w:textAlignment w:val="baseline"/>
    </w:pPr>
    <w:rPr>
      <w:rFonts w:eastAsia="Calibri"/>
      <w:spacing w:val="-10"/>
      <w:kern w:val="28"/>
      <w:sz w:val="28"/>
      <w:szCs w:val="24"/>
    </w:rPr>
  </w:style>
  <w:style w:type="character" w:customStyle="1" w:styleId="SeminrkynadpisvelkChar">
    <w:name w:val="Seminárky nadpis velký Char"/>
    <w:basedOn w:val="Standardnpsmoodstavce"/>
    <w:link w:val="Seminrkynadpisvelk"/>
    <w:rsid w:val="000C76C5"/>
    <w:rPr>
      <w:rFonts w:ascii="Times New Roman" w:eastAsia="Calibri" w:hAnsi="Times New Roman" w:cs="Times New Roman"/>
      <w:spacing w:val="-10"/>
      <w:kern w:val="28"/>
      <w:sz w:val="28"/>
      <w:szCs w:val="24"/>
    </w:rPr>
  </w:style>
  <w:style w:type="paragraph" w:styleId="Bezmezer">
    <w:name w:val="No Spacing"/>
    <w:aliases w:val="!2. Nadpisy malé"/>
    <w:basedOn w:val="Normln"/>
    <w:next w:val="Normln"/>
    <w:uiPriority w:val="1"/>
    <w:qFormat/>
    <w:rsid w:val="000C76C5"/>
    <w:pPr>
      <w:spacing w:before="480"/>
      <w:ind w:left="720" w:hanging="360"/>
    </w:pPr>
  </w:style>
  <w:style w:type="paragraph" w:customStyle="1" w:styleId="Mj2">
    <w:name w:val="Můj 2"/>
    <w:next w:val="Normln"/>
    <w:link w:val="Mj2Char"/>
    <w:qFormat/>
    <w:rsid w:val="000C76C5"/>
    <w:pPr>
      <w:ind w:left="1080" w:hanging="360"/>
    </w:pPr>
    <w:rPr>
      <w:rFonts w:eastAsiaTheme="majorEastAsia" w:cstheme="majorBidi"/>
      <w:szCs w:val="32"/>
    </w:rPr>
  </w:style>
  <w:style w:type="character" w:customStyle="1" w:styleId="Mj2Char">
    <w:name w:val="Můj 2 Char"/>
    <w:basedOn w:val="Standardnpsmoodstavce"/>
    <w:link w:val="Mj2"/>
    <w:rsid w:val="000C76C5"/>
    <w:rPr>
      <w:rFonts w:eastAsiaTheme="majorEastAsia" w:cstheme="majorBidi"/>
      <w:szCs w:val="32"/>
    </w:rPr>
  </w:style>
  <w:style w:type="paragraph" w:customStyle="1" w:styleId="Muuuuuj">
    <w:name w:val="Muuuuuj"/>
    <w:basedOn w:val="Normln"/>
    <w:link w:val="MuuuuujChar"/>
    <w:qFormat/>
    <w:rsid w:val="00AD344E"/>
    <w:pPr>
      <w:spacing w:before="240" w:after="240"/>
    </w:pPr>
    <w:rPr>
      <w:sz w:val="28"/>
    </w:rPr>
  </w:style>
  <w:style w:type="character" w:customStyle="1" w:styleId="MuuuuujChar">
    <w:name w:val="Muuuuuj Char"/>
    <w:basedOn w:val="Standardnpsmoodstavce"/>
    <w:link w:val="Muuuuuj"/>
    <w:rsid w:val="00AD344E"/>
    <w:rPr>
      <w:sz w:val="28"/>
    </w:rPr>
  </w:style>
  <w:style w:type="character" w:customStyle="1" w:styleId="Nadpis1Char">
    <w:name w:val="Nadpis 1 Char"/>
    <w:aliases w:val="Můj 1 Char"/>
    <w:basedOn w:val="Standardnpsmoodstavce"/>
    <w:link w:val="Nadpis1"/>
    <w:rsid w:val="009F1D5B"/>
    <w:rPr>
      <w:rFonts w:eastAsiaTheme="majorEastAsia" w:cstheme="majorBidi"/>
      <w:sz w:val="28"/>
      <w:szCs w:val="32"/>
    </w:rPr>
  </w:style>
  <w:style w:type="character" w:customStyle="1" w:styleId="Nadpis2Char">
    <w:name w:val="Nadpis 2 Char"/>
    <w:basedOn w:val="Standardnpsmoodstavce"/>
    <w:link w:val="Nadpis2"/>
    <w:rsid w:val="001A4834"/>
    <w:rPr>
      <w:rFonts w:eastAsia="Times New Roman" w:cs="Times New Roman"/>
      <w:b/>
      <w:szCs w:val="20"/>
      <w:lang w:eastAsia="cs-CZ"/>
    </w:rPr>
  </w:style>
  <w:style w:type="character" w:customStyle="1" w:styleId="Nadpis3Char">
    <w:name w:val="Nadpis 3 Char"/>
    <w:basedOn w:val="Standardnpsmoodstavce"/>
    <w:link w:val="Nadpis3"/>
    <w:rsid w:val="001A4834"/>
    <w:rPr>
      <w:rFonts w:eastAsia="Times New Roman" w:cs="Times New Roman"/>
      <w:b/>
      <w:sz w:val="28"/>
      <w:szCs w:val="20"/>
      <w:lang w:eastAsia="cs-CZ"/>
    </w:rPr>
  </w:style>
  <w:style w:type="character" w:customStyle="1" w:styleId="Nadpis4Char">
    <w:name w:val="Nadpis 4 Char"/>
    <w:basedOn w:val="Standardnpsmoodstavce"/>
    <w:link w:val="Nadpis4"/>
    <w:rsid w:val="001A4834"/>
    <w:rPr>
      <w:rFonts w:ascii="Tahoma" w:eastAsia="Times New Roman" w:hAnsi="Tahoma" w:cs="Times New Roman"/>
      <w:b/>
      <w:sz w:val="36"/>
      <w:szCs w:val="20"/>
      <w:lang w:eastAsia="cs-CZ"/>
    </w:rPr>
  </w:style>
  <w:style w:type="paragraph" w:customStyle="1" w:styleId="a">
    <w:basedOn w:val="Normln"/>
    <w:next w:val="Podnadpis"/>
    <w:qFormat/>
    <w:rsid w:val="001A4834"/>
    <w:pPr>
      <w:jc w:val="center"/>
    </w:pPr>
    <w:rPr>
      <w:b/>
      <w:sz w:val="28"/>
    </w:rPr>
  </w:style>
  <w:style w:type="paragraph" w:styleId="Nzev">
    <w:name w:val="Title"/>
    <w:basedOn w:val="Normln"/>
    <w:link w:val="NzevChar"/>
    <w:qFormat/>
    <w:rsid w:val="001A4834"/>
    <w:pPr>
      <w:jc w:val="center"/>
      <w:outlineLvl w:val="0"/>
    </w:pPr>
    <w:rPr>
      <w:sz w:val="28"/>
    </w:rPr>
  </w:style>
  <w:style w:type="character" w:customStyle="1" w:styleId="NzevChar">
    <w:name w:val="Název Char"/>
    <w:basedOn w:val="Standardnpsmoodstavce"/>
    <w:link w:val="Nzev"/>
    <w:rsid w:val="001A4834"/>
    <w:rPr>
      <w:rFonts w:eastAsia="Times New Roman" w:cs="Times New Roman"/>
      <w:sz w:val="28"/>
      <w:szCs w:val="20"/>
      <w:lang w:eastAsia="cs-CZ"/>
    </w:rPr>
  </w:style>
  <w:style w:type="paragraph" w:styleId="Zkladntext">
    <w:name w:val="Body Text"/>
    <w:basedOn w:val="Normln"/>
    <w:link w:val="ZkladntextChar"/>
    <w:semiHidden/>
    <w:rsid w:val="001A4834"/>
    <w:rPr>
      <w:sz w:val="18"/>
    </w:rPr>
  </w:style>
  <w:style w:type="character" w:customStyle="1" w:styleId="ZkladntextChar">
    <w:name w:val="Základní text Char"/>
    <w:basedOn w:val="Standardnpsmoodstavce"/>
    <w:link w:val="Zkladntext"/>
    <w:semiHidden/>
    <w:rsid w:val="001A4834"/>
    <w:rPr>
      <w:rFonts w:eastAsia="Times New Roman" w:cs="Times New Roman"/>
      <w:sz w:val="18"/>
      <w:szCs w:val="20"/>
      <w:lang w:eastAsia="cs-CZ"/>
    </w:rPr>
  </w:style>
  <w:style w:type="paragraph" w:styleId="Zkladntextodsazen">
    <w:name w:val="Body Text Indent"/>
    <w:basedOn w:val="Normln"/>
    <w:link w:val="ZkladntextodsazenChar"/>
    <w:semiHidden/>
    <w:rsid w:val="001A4834"/>
    <w:pPr>
      <w:ind w:left="708"/>
    </w:pPr>
    <w:rPr>
      <w:sz w:val="24"/>
    </w:rPr>
  </w:style>
  <w:style w:type="character" w:customStyle="1" w:styleId="ZkladntextodsazenChar">
    <w:name w:val="Základní text odsazený Char"/>
    <w:basedOn w:val="Standardnpsmoodstavce"/>
    <w:link w:val="Zkladntextodsazen"/>
    <w:semiHidden/>
    <w:rsid w:val="001A4834"/>
    <w:rPr>
      <w:rFonts w:eastAsia="Times New Roman" w:cs="Times New Roman"/>
      <w:szCs w:val="20"/>
      <w:lang w:eastAsia="cs-CZ"/>
    </w:rPr>
  </w:style>
  <w:style w:type="paragraph" w:styleId="Zkladntext2">
    <w:name w:val="Body Text 2"/>
    <w:basedOn w:val="Normln"/>
    <w:link w:val="Zkladntext2Char"/>
    <w:semiHidden/>
    <w:rsid w:val="001A4834"/>
    <w:rPr>
      <w:sz w:val="24"/>
    </w:rPr>
  </w:style>
  <w:style w:type="character" w:customStyle="1" w:styleId="Zkladntext2Char">
    <w:name w:val="Základní text 2 Char"/>
    <w:basedOn w:val="Standardnpsmoodstavce"/>
    <w:link w:val="Zkladntext2"/>
    <w:semiHidden/>
    <w:rsid w:val="001A4834"/>
    <w:rPr>
      <w:rFonts w:eastAsia="Times New Roman" w:cs="Times New Roman"/>
      <w:szCs w:val="20"/>
      <w:lang w:eastAsia="cs-CZ"/>
    </w:rPr>
  </w:style>
  <w:style w:type="paragraph" w:styleId="Zkladntextodsazen2">
    <w:name w:val="Body Text Indent 2"/>
    <w:basedOn w:val="Normln"/>
    <w:link w:val="Zkladntextodsazen2Char"/>
    <w:semiHidden/>
    <w:rsid w:val="001A4834"/>
    <w:pPr>
      <w:ind w:left="360"/>
    </w:pPr>
    <w:rPr>
      <w:sz w:val="24"/>
    </w:rPr>
  </w:style>
  <w:style w:type="character" w:customStyle="1" w:styleId="Zkladntextodsazen2Char">
    <w:name w:val="Základní text odsazený 2 Char"/>
    <w:basedOn w:val="Standardnpsmoodstavce"/>
    <w:link w:val="Zkladntextodsazen2"/>
    <w:semiHidden/>
    <w:rsid w:val="001A4834"/>
    <w:rPr>
      <w:rFonts w:eastAsia="Times New Roman" w:cs="Times New Roman"/>
      <w:szCs w:val="20"/>
      <w:lang w:eastAsia="cs-CZ"/>
    </w:rPr>
  </w:style>
  <w:style w:type="paragraph" w:styleId="Zhlav">
    <w:name w:val="header"/>
    <w:basedOn w:val="Normln"/>
    <w:link w:val="ZhlavChar"/>
    <w:semiHidden/>
    <w:rsid w:val="001A4834"/>
    <w:pPr>
      <w:tabs>
        <w:tab w:val="center" w:pos="4536"/>
        <w:tab w:val="right" w:pos="9072"/>
      </w:tabs>
    </w:pPr>
  </w:style>
  <w:style w:type="character" w:customStyle="1" w:styleId="ZhlavChar">
    <w:name w:val="Záhlaví Char"/>
    <w:basedOn w:val="Standardnpsmoodstavce"/>
    <w:link w:val="Zhlav"/>
    <w:semiHidden/>
    <w:rsid w:val="001A4834"/>
    <w:rPr>
      <w:rFonts w:eastAsia="Times New Roman" w:cs="Times New Roman"/>
      <w:sz w:val="20"/>
      <w:szCs w:val="20"/>
      <w:lang w:eastAsia="cs-CZ"/>
    </w:rPr>
  </w:style>
  <w:style w:type="paragraph" w:styleId="Zpat">
    <w:name w:val="footer"/>
    <w:basedOn w:val="Normln"/>
    <w:link w:val="ZpatChar"/>
    <w:semiHidden/>
    <w:rsid w:val="001A4834"/>
    <w:pPr>
      <w:tabs>
        <w:tab w:val="center" w:pos="4536"/>
        <w:tab w:val="right" w:pos="9072"/>
      </w:tabs>
    </w:pPr>
  </w:style>
  <w:style w:type="character" w:customStyle="1" w:styleId="ZpatChar">
    <w:name w:val="Zápatí Char"/>
    <w:basedOn w:val="Standardnpsmoodstavce"/>
    <w:link w:val="Zpat"/>
    <w:semiHidden/>
    <w:rsid w:val="001A4834"/>
    <w:rPr>
      <w:rFonts w:eastAsia="Times New Roman" w:cs="Times New Roman"/>
      <w:sz w:val="20"/>
      <w:szCs w:val="20"/>
      <w:lang w:eastAsia="cs-CZ"/>
    </w:rPr>
  </w:style>
  <w:style w:type="paragraph" w:styleId="Odstavecseseznamem">
    <w:name w:val="List Paragraph"/>
    <w:basedOn w:val="Normln"/>
    <w:uiPriority w:val="34"/>
    <w:qFormat/>
    <w:rsid w:val="001A4834"/>
    <w:pPr>
      <w:ind w:left="708"/>
    </w:pPr>
  </w:style>
  <w:style w:type="character" w:styleId="Odkaznakoment">
    <w:name w:val="annotation reference"/>
    <w:uiPriority w:val="99"/>
    <w:semiHidden/>
    <w:unhideWhenUsed/>
    <w:rsid w:val="001A4834"/>
    <w:rPr>
      <w:sz w:val="16"/>
      <w:szCs w:val="16"/>
    </w:rPr>
  </w:style>
  <w:style w:type="paragraph" w:styleId="Textkomente">
    <w:name w:val="annotation text"/>
    <w:basedOn w:val="Normln"/>
    <w:link w:val="TextkomenteChar"/>
    <w:uiPriority w:val="99"/>
    <w:unhideWhenUsed/>
    <w:rsid w:val="001A4834"/>
  </w:style>
  <w:style w:type="character" w:customStyle="1" w:styleId="TextkomenteChar">
    <w:name w:val="Text komentáře Char"/>
    <w:basedOn w:val="Standardnpsmoodstavce"/>
    <w:link w:val="Textkomente"/>
    <w:uiPriority w:val="99"/>
    <w:rsid w:val="001A4834"/>
    <w:rPr>
      <w:rFonts w:eastAsia="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1A4834"/>
    <w:rPr>
      <w:b/>
      <w:bCs/>
    </w:rPr>
  </w:style>
  <w:style w:type="character" w:customStyle="1" w:styleId="PedmtkomenteChar">
    <w:name w:val="Předmět komentáře Char"/>
    <w:basedOn w:val="TextkomenteChar"/>
    <w:link w:val="Pedmtkomente"/>
    <w:uiPriority w:val="99"/>
    <w:semiHidden/>
    <w:rsid w:val="001A4834"/>
    <w:rPr>
      <w:rFonts w:eastAsia="Times New Roman" w:cs="Times New Roman"/>
      <w:b/>
      <w:bCs/>
      <w:sz w:val="20"/>
      <w:szCs w:val="20"/>
      <w:lang w:eastAsia="cs-CZ"/>
    </w:rPr>
  </w:style>
  <w:style w:type="paragraph" w:styleId="Rozloendokumentu">
    <w:name w:val="Document Map"/>
    <w:basedOn w:val="Normln"/>
    <w:link w:val="RozloendokumentuChar"/>
    <w:uiPriority w:val="99"/>
    <w:semiHidden/>
    <w:unhideWhenUsed/>
    <w:rsid w:val="001A4834"/>
    <w:rPr>
      <w:rFonts w:ascii="Segoe UI" w:hAnsi="Segoe UI" w:cs="Segoe UI"/>
      <w:sz w:val="16"/>
      <w:szCs w:val="16"/>
    </w:rPr>
  </w:style>
  <w:style w:type="character" w:customStyle="1" w:styleId="RozloendokumentuChar">
    <w:name w:val="Rozložení dokumentu Char"/>
    <w:basedOn w:val="Standardnpsmoodstavce"/>
    <w:link w:val="Rozloendokumentu"/>
    <w:uiPriority w:val="99"/>
    <w:semiHidden/>
    <w:rsid w:val="001A4834"/>
    <w:rPr>
      <w:rFonts w:ascii="Segoe UI" w:eastAsia="Times New Roman" w:hAnsi="Segoe UI" w:cs="Segoe UI"/>
      <w:sz w:val="16"/>
      <w:szCs w:val="16"/>
      <w:lang w:eastAsia="cs-CZ"/>
    </w:rPr>
  </w:style>
  <w:style w:type="paragraph" w:styleId="Podnadpis">
    <w:name w:val="Subtitle"/>
    <w:basedOn w:val="Normln"/>
    <w:next w:val="Normln"/>
    <w:link w:val="PodnadpisChar"/>
    <w:uiPriority w:val="11"/>
    <w:qFormat/>
    <w:rsid w:val="001A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
    <w:uiPriority w:val="11"/>
    <w:rsid w:val="001A4834"/>
    <w:rPr>
      <w:rFonts w:asciiTheme="minorHAnsi" w:eastAsiaTheme="minorEastAsia" w:hAnsiTheme="minorHAnsi"/>
      <w:color w:val="5A5A5A" w:themeColor="text1" w:themeTint="A5"/>
      <w:spacing w:val="15"/>
      <w:sz w:val="22"/>
      <w:lang w:eastAsia="cs-CZ"/>
    </w:rPr>
  </w:style>
  <w:style w:type="paragraph" w:styleId="Titulek">
    <w:name w:val="caption"/>
    <w:basedOn w:val="Normln"/>
    <w:next w:val="Normln"/>
    <w:uiPriority w:val="35"/>
    <w:unhideWhenUsed/>
    <w:qFormat/>
    <w:rsid w:val="003D7B00"/>
    <w:pPr>
      <w:spacing w:after="200"/>
    </w:pPr>
    <w:rPr>
      <w:i/>
      <w:iCs/>
      <w:color w:val="44546A" w:themeColor="text2"/>
      <w:sz w:val="18"/>
      <w:szCs w:val="18"/>
    </w:rPr>
  </w:style>
  <w:style w:type="paragraph" w:customStyle="1" w:styleId="pf0">
    <w:name w:val="pf0"/>
    <w:basedOn w:val="Normln"/>
    <w:rsid w:val="0050592E"/>
    <w:pPr>
      <w:spacing w:before="100" w:beforeAutospacing="1" w:after="100" w:afterAutospacing="1"/>
    </w:pPr>
    <w:rPr>
      <w:sz w:val="24"/>
      <w:szCs w:val="24"/>
    </w:rPr>
  </w:style>
  <w:style w:type="character" w:customStyle="1" w:styleId="cf01">
    <w:name w:val="cf01"/>
    <w:basedOn w:val="Standardnpsmoodstavce"/>
    <w:rsid w:val="0050592E"/>
    <w:rPr>
      <w:rFonts w:ascii="Segoe UI" w:hAnsi="Segoe UI" w:cs="Segoe UI" w:hint="default"/>
      <w:color w:val="0A0A0A"/>
      <w:sz w:val="18"/>
      <w:szCs w:val="18"/>
    </w:rPr>
  </w:style>
  <w:style w:type="character" w:customStyle="1" w:styleId="cf11">
    <w:name w:val="cf11"/>
    <w:basedOn w:val="Standardnpsmoodstavce"/>
    <w:rsid w:val="0050592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3033">
      <w:bodyDiv w:val="1"/>
      <w:marLeft w:val="0"/>
      <w:marRight w:val="0"/>
      <w:marTop w:val="0"/>
      <w:marBottom w:val="0"/>
      <w:divBdr>
        <w:top w:val="none" w:sz="0" w:space="0" w:color="auto"/>
        <w:left w:val="none" w:sz="0" w:space="0" w:color="auto"/>
        <w:bottom w:val="none" w:sz="0" w:space="0" w:color="auto"/>
        <w:right w:val="none" w:sz="0" w:space="0" w:color="auto"/>
      </w:divBdr>
    </w:div>
    <w:div w:id="746730936">
      <w:bodyDiv w:val="1"/>
      <w:marLeft w:val="0"/>
      <w:marRight w:val="0"/>
      <w:marTop w:val="0"/>
      <w:marBottom w:val="0"/>
      <w:divBdr>
        <w:top w:val="none" w:sz="0" w:space="0" w:color="auto"/>
        <w:left w:val="none" w:sz="0" w:space="0" w:color="auto"/>
        <w:bottom w:val="none" w:sz="0" w:space="0" w:color="auto"/>
        <w:right w:val="none" w:sz="0" w:space="0" w:color="auto"/>
      </w:divBdr>
    </w:div>
    <w:div w:id="93921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theme" Target="theme/theme1.xml"/><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customXml" Target="ink/ink1.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png"/><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7T17:00:13.505"/>
    </inkml:context>
    <inkml:brush xml:id="br0">
      <inkml:brushProperty name="width" value="0.05" units="cm"/>
      <inkml:brushProperty name="height" value="0.05" units="cm"/>
      <inkml:brushProperty name="color" value="#E71224"/>
    </inkml:brush>
  </inkml:definitions>
  <inkml:trace contextRef="#ctx0" brushRef="#br0">0 25 5888,'0'-25'2272,"59"76"-1760</inkml:trace>
</inkml:ink>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1</TotalTime>
  <Pages>15</Pages>
  <Words>2099</Words>
  <Characters>12385</Characters>
  <Application>Microsoft Office Word</Application>
  <DocSecurity>0</DocSecurity>
  <Lines>103</Lines>
  <Paragraphs>28</Paragraphs>
  <ScaleCrop>false</ScaleCrop>
  <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ář Antonín</dc:creator>
  <cp:keywords/>
  <dc:description/>
  <cp:lastModifiedBy>Kolář Antonín</cp:lastModifiedBy>
  <cp:revision>148</cp:revision>
  <dcterms:created xsi:type="dcterms:W3CDTF">2022-06-28T16:14:00Z</dcterms:created>
  <dcterms:modified xsi:type="dcterms:W3CDTF">2022-06-30T00:58:00Z</dcterms:modified>
</cp:coreProperties>
</file>